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FF5C9" w14:textId="27703A7E" w:rsidR="002A5425" w:rsidRPr="002A5425" w:rsidRDefault="00A77862" w:rsidP="002A5425">
      <w:pPr>
        <w:spacing w:after="0" w:line="240" w:lineRule="auto"/>
        <w:rPr>
          <w:b/>
          <w:bCs/>
        </w:rPr>
      </w:pPr>
      <w:r>
        <w:rPr>
          <w:b/>
          <w:bCs/>
        </w:rPr>
        <w:t>Supplementary Figure F</w:t>
      </w:r>
      <w:r w:rsidR="00E26865">
        <w:rPr>
          <w:b/>
          <w:bCs/>
        </w:rPr>
        <w:t>2</w:t>
      </w:r>
      <w:r>
        <w:rPr>
          <w:b/>
          <w:bCs/>
        </w:rPr>
        <w:t xml:space="preserve">. </w:t>
      </w:r>
      <w:r w:rsidR="002A5425" w:rsidRPr="002A5425">
        <w:rPr>
          <w:b/>
          <w:bCs/>
        </w:rPr>
        <w:t>Average length of stay for primary hip (left) and knee (right) replacement operations at NBT</w:t>
      </w:r>
    </w:p>
    <w:p w14:paraId="6BD5138E" w14:textId="77777777" w:rsidR="002A5425" w:rsidRPr="00473DF9" w:rsidRDefault="002A5425" w:rsidP="002A5425">
      <w:pPr>
        <w:spacing w:after="0" w:line="240" w:lineRule="auto"/>
        <w:rPr>
          <w:i/>
          <w:iCs/>
        </w:rPr>
      </w:pPr>
      <w:r>
        <w:rPr>
          <w:noProof/>
        </w:rPr>
        <w:drawing>
          <wp:inline distT="0" distB="0" distL="0" distR="0" wp14:anchorId="00205252" wp14:editId="7302C8C3">
            <wp:extent cx="5731510" cy="2857500"/>
            <wp:effectExtent l="0" t="0" r="2540" b="0"/>
            <wp:docPr id="4" name="Picture 3" descr="Chart, line 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CF92434-A1B8-49D9-B0A3-02C3A53E06C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Chart, line chart&#10;&#10;Description automatically generated">
                      <a:extLst>
                        <a:ext uri="{FF2B5EF4-FFF2-40B4-BE49-F238E27FC236}">
                          <a16:creationId xmlns:a16="http://schemas.microsoft.com/office/drawing/2014/main" id="{ECF92434-A1B8-49D9-B0A3-02C3A53E06C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3A699" w14:textId="22AD5FF6" w:rsidR="005A0B59" w:rsidRDefault="005A0B59" w:rsidP="005A0B59">
      <w:pPr>
        <w:spacing w:after="0" w:line="240" w:lineRule="auto"/>
      </w:pPr>
      <w:r>
        <w:t xml:space="preserve">Note: grey area shows the winter 2017 cancellations and is excluded from </w:t>
      </w:r>
      <w:r>
        <w:t xml:space="preserve">the </w:t>
      </w:r>
      <w:r>
        <w:t>analysis</w:t>
      </w:r>
    </w:p>
    <w:p w14:paraId="685C323C" w14:textId="5EDAF8B2" w:rsidR="002A5425" w:rsidRDefault="00804C23" w:rsidP="002A5425">
      <w:pPr>
        <w:spacing w:line="480" w:lineRule="auto"/>
      </w:pPr>
      <w:r>
        <w:t xml:space="preserve"> </w:t>
      </w:r>
    </w:p>
    <w:p w14:paraId="2C9181C3" w14:textId="3400072F" w:rsidR="00A77862" w:rsidRDefault="00A77862" w:rsidP="0039487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5098ECAD" w14:textId="77777777" w:rsidR="00A77862" w:rsidRDefault="00A77862" w:rsidP="0039487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7ED12A5E" w14:textId="77777777" w:rsidR="00A77862" w:rsidRDefault="00A77862" w:rsidP="0039487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55A82253" w14:textId="129EAE84" w:rsidR="007B0DB2" w:rsidRDefault="007B0DB2" w:rsidP="00E32DB1">
      <w:pPr>
        <w:pStyle w:val="ListParagraph"/>
        <w:spacing w:after="0" w:line="240" w:lineRule="auto"/>
        <w:ind w:left="0"/>
        <w:contextualSpacing w:val="0"/>
        <w:rPr>
          <w:i/>
        </w:rPr>
      </w:pPr>
    </w:p>
    <w:sectPr w:rsidR="007B0DB2" w:rsidSect="00E32DB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25E9BF" w14:textId="77777777" w:rsidR="00E32689" w:rsidRDefault="00E32689" w:rsidP="00C32C6D">
      <w:pPr>
        <w:spacing w:after="0" w:line="240" w:lineRule="auto"/>
      </w:pPr>
      <w:r>
        <w:separator/>
      </w:r>
    </w:p>
  </w:endnote>
  <w:endnote w:type="continuationSeparator" w:id="0">
    <w:p w14:paraId="1A7B0D88" w14:textId="77777777" w:rsidR="00E32689" w:rsidRDefault="00E32689" w:rsidP="00C32C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5D4C3" w14:textId="77777777" w:rsidR="000D0741" w:rsidRDefault="000D07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F7AA" w14:textId="1F7D02D9" w:rsidR="00AA12F0" w:rsidRDefault="00AA12F0">
    <w:pPr>
      <w:pStyle w:val="Footer"/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>
      <w:rPr>
        <w:caps/>
        <w:noProof/>
        <w:color w:val="5B9BD5" w:themeColor="accent1"/>
      </w:rPr>
      <w:t>27</w:t>
    </w:r>
    <w:r>
      <w:rPr>
        <w:caps/>
        <w:noProof/>
        <w:color w:val="5B9BD5" w:themeColor="accent1"/>
      </w:rPr>
      <w:fldChar w:fldCharType="end"/>
    </w:r>
  </w:p>
  <w:p w14:paraId="7F7DE896" w14:textId="77777777" w:rsidR="00AA12F0" w:rsidRDefault="00AA12F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39B57" w14:textId="77777777" w:rsidR="000D0741" w:rsidRDefault="000D07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E4DE2" w14:textId="77777777" w:rsidR="00E32689" w:rsidRDefault="00E32689" w:rsidP="00C32C6D">
      <w:pPr>
        <w:spacing w:after="0" w:line="240" w:lineRule="auto"/>
      </w:pPr>
      <w:r>
        <w:separator/>
      </w:r>
    </w:p>
  </w:footnote>
  <w:footnote w:type="continuationSeparator" w:id="0">
    <w:p w14:paraId="6C71BCF7" w14:textId="77777777" w:rsidR="00E32689" w:rsidRDefault="00E32689" w:rsidP="00C32C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F5894" w14:textId="77777777" w:rsidR="000D0741" w:rsidRDefault="000D07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72A36" w14:textId="77777777" w:rsidR="000D0741" w:rsidRDefault="000D07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5B85B" w14:textId="77777777" w:rsidR="000D0741" w:rsidRDefault="000D07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503C8"/>
    <w:multiLevelType w:val="hybridMultilevel"/>
    <w:tmpl w:val="E9B0B44A"/>
    <w:lvl w:ilvl="0" w:tplc="C748C7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16799"/>
    <w:multiLevelType w:val="hybridMultilevel"/>
    <w:tmpl w:val="DBAA8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51531"/>
    <w:multiLevelType w:val="hybridMultilevel"/>
    <w:tmpl w:val="3A88CA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03879"/>
    <w:multiLevelType w:val="hybridMultilevel"/>
    <w:tmpl w:val="E7E4DA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AF0292"/>
    <w:multiLevelType w:val="hybridMultilevel"/>
    <w:tmpl w:val="91FC12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422902"/>
    <w:multiLevelType w:val="hybridMultilevel"/>
    <w:tmpl w:val="E21CC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C2F41"/>
    <w:multiLevelType w:val="hybridMultilevel"/>
    <w:tmpl w:val="BC8E0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A44048"/>
    <w:multiLevelType w:val="multilevel"/>
    <w:tmpl w:val="B5062A2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3862F5"/>
    <w:multiLevelType w:val="multilevel"/>
    <w:tmpl w:val="23F8253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32D67F56"/>
    <w:multiLevelType w:val="hybridMultilevel"/>
    <w:tmpl w:val="9B0EC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743C7"/>
    <w:multiLevelType w:val="hybridMultilevel"/>
    <w:tmpl w:val="D49CF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B2D36"/>
    <w:multiLevelType w:val="hybridMultilevel"/>
    <w:tmpl w:val="538E02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155239"/>
    <w:multiLevelType w:val="hybridMultilevel"/>
    <w:tmpl w:val="35E85E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E75912"/>
    <w:multiLevelType w:val="hybridMultilevel"/>
    <w:tmpl w:val="1E76E4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7A3A3D"/>
    <w:multiLevelType w:val="hybridMultilevel"/>
    <w:tmpl w:val="74CAEC9E"/>
    <w:lvl w:ilvl="0" w:tplc="9468D55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3F5593"/>
    <w:multiLevelType w:val="hybridMultilevel"/>
    <w:tmpl w:val="1B52A0DE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50797CE3"/>
    <w:multiLevelType w:val="hybridMultilevel"/>
    <w:tmpl w:val="AF3C41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FF277A"/>
    <w:multiLevelType w:val="hybridMultilevel"/>
    <w:tmpl w:val="4CF826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48298A"/>
    <w:multiLevelType w:val="hybridMultilevel"/>
    <w:tmpl w:val="95B2420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EC5C34"/>
    <w:multiLevelType w:val="hybridMultilevel"/>
    <w:tmpl w:val="E7623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930DB2"/>
    <w:multiLevelType w:val="hybridMultilevel"/>
    <w:tmpl w:val="8BEA3A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FC5805"/>
    <w:multiLevelType w:val="hybridMultilevel"/>
    <w:tmpl w:val="4168A294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2" w15:restartNumberingAfterBreak="0">
    <w:nsid w:val="69A94206"/>
    <w:multiLevelType w:val="hybridMultilevel"/>
    <w:tmpl w:val="493038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2F11D1"/>
    <w:multiLevelType w:val="hybridMultilevel"/>
    <w:tmpl w:val="91FC12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7F61E2"/>
    <w:multiLevelType w:val="hybridMultilevel"/>
    <w:tmpl w:val="FD683460"/>
    <w:lvl w:ilvl="0" w:tplc="C95A1F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F24C2D"/>
    <w:multiLevelType w:val="hybridMultilevel"/>
    <w:tmpl w:val="554A540C"/>
    <w:lvl w:ilvl="0" w:tplc="0809000F">
      <w:start w:val="1"/>
      <w:numFmt w:val="decimal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6" w15:restartNumberingAfterBreak="0">
    <w:nsid w:val="79A90B72"/>
    <w:multiLevelType w:val="hybridMultilevel"/>
    <w:tmpl w:val="33EA15DC"/>
    <w:lvl w:ilvl="0" w:tplc="DD74541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0"/>
  </w:num>
  <w:num w:numId="3">
    <w:abstractNumId w:val="25"/>
  </w:num>
  <w:num w:numId="4">
    <w:abstractNumId w:val="15"/>
  </w:num>
  <w:num w:numId="5">
    <w:abstractNumId w:val="7"/>
  </w:num>
  <w:num w:numId="6">
    <w:abstractNumId w:val="6"/>
  </w:num>
  <w:num w:numId="7">
    <w:abstractNumId w:val="21"/>
  </w:num>
  <w:num w:numId="8">
    <w:abstractNumId w:val="1"/>
  </w:num>
  <w:num w:numId="9">
    <w:abstractNumId w:val="2"/>
  </w:num>
  <w:num w:numId="10">
    <w:abstractNumId w:val="12"/>
  </w:num>
  <w:num w:numId="11">
    <w:abstractNumId w:val="5"/>
  </w:num>
  <w:num w:numId="12">
    <w:abstractNumId w:val="4"/>
  </w:num>
  <w:num w:numId="13">
    <w:abstractNumId w:val="23"/>
  </w:num>
  <w:num w:numId="14">
    <w:abstractNumId w:val="18"/>
  </w:num>
  <w:num w:numId="15">
    <w:abstractNumId w:val="14"/>
  </w:num>
  <w:num w:numId="16">
    <w:abstractNumId w:val="8"/>
  </w:num>
  <w:num w:numId="17">
    <w:abstractNumId w:val="17"/>
  </w:num>
  <w:num w:numId="18">
    <w:abstractNumId w:val="9"/>
  </w:num>
  <w:num w:numId="19">
    <w:abstractNumId w:val="3"/>
  </w:num>
  <w:num w:numId="20">
    <w:abstractNumId w:val="22"/>
  </w:num>
  <w:num w:numId="21">
    <w:abstractNumId w:val="16"/>
  </w:num>
  <w:num w:numId="22">
    <w:abstractNumId w:val="26"/>
  </w:num>
  <w:num w:numId="23">
    <w:abstractNumId w:val="19"/>
  </w:num>
  <w:num w:numId="24">
    <w:abstractNumId w:val="10"/>
  </w:num>
  <w:num w:numId="25">
    <w:abstractNumId w:val="0"/>
  </w:num>
  <w:num w:numId="26">
    <w:abstractNumId w:val="24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jM1MjY1NzM0MrdQ0lEKTi0uzszPAykwrAUAvwpr7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J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ezezsvwnx552wesddrpvf5bvf2rwz99pwrv&quot;&gt;Winter2017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2&lt;/item&gt;&lt;item&gt;13&lt;/item&gt;&lt;item&gt;14&lt;/item&gt;&lt;item&gt;15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/record-ids&gt;&lt;/item&gt;&lt;/Libraries&gt;"/>
  </w:docVars>
  <w:rsids>
    <w:rsidRoot w:val="00131B6E"/>
    <w:rsid w:val="000007C0"/>
    <w:rsid w:val="00001503"/>
    <w:rsid w:val="00001C45"/>
    <w:rsid w:val="000021BB"/>
    <w:rsid w:val="000022E3"/>
    <w:rsid w:val="0000238B"/>
    <w:rsid w:val="000032E3"/>
    <w:rsid w:val="00003A7E"/>
    <w:rsid w:val="00003C77"/>
    <w:rsid w:val="00003CCE"/>
    <w:rsid w:val="0000477A"/>
    <w:rsid w:val="00004ACD"/>
    <w:rsid w:val="00004B41"/>
    <w:rsid w:val="0000530D"/>
    <w:rsid w:val="00005617"/>
    <w:rsid w:val="00005D01"/>
    <w:rsid w:val="00006753"/>
    <w:rsid w:val="000101DA"/>
    <w:rsid w:val="000103F7"/>
    <w:rsid w:val="000109C0"/>
    <w:rsid w:val="00010BA8"/>
    <w:rsid w:val="00011696"/>
    <w:rsid w:val="000119F7"/>
    <w:rsid w:val="00012055"/>
    <w:rsid w:val="000125BD"/>
    <w:rsid w:val="000134B8"/>
    <w:rsid w:val="00014448"/>
    <w:rsid w:val="00014DA6"/>
    <w:rsid w:val="00015AC6"/>
    <w:rsid w:val="00015DA9"/>
    <w:rsid w:val="000164AE"/>
    <w:rsid w:val="0001659B"/>
    <w:rsid w:val="00016ACD"/>
    <w:rsid w:val="00016BA2"/>
    <w:rsid w:val="0001762D"/>
    <w:rsid w:val="000176A1"/>
    <w:rsid w:val="000179ED"/>
    <w:rsid w:val="000212C6"/>
    <w:rsid w:val="000213C2"/>
    <w:rsid w:val="000217B8"/>
    <w:rsid w:val="000218E2"/>
    <w:rsid w:val="00021FAB"/>
    <w:rsid w:val="00021FDF"/>
    <w:rsid w:val="00022257"/>
    <w:rsid w:val="00022DB1"/>
    <w:rsid w:val="00022F38"/>
    <w:rsid w:val="00023181"/>
    <w:rsid w:val="000232C3"/>
    <w:rsid w:val="0002359D"/>
    <w:rsid w:val="00023952"/>
    <w:rsid w:val="00023B56"/>
    <w:rsid w:val="000243BA"/>
    <w:rsid w:val="00024F10"/>
    <w:rsid w:val="000256AF"/>
    <w:rsid w:val="00025889"/>
    <w:rsid w:val="0002592B"/>
    <w:rsid w:val="000265D0"/>
    <w:rsid w:val="00026C9A"/>
    <w:rsid w:val="000272C0"/>
    <w:rsid w:val="00027C26"/>
    <w:rsid w:val="00027EDA"/>
    <w:rsid w:val="0003014C"/>
    <w:rsid w:val="0003051D"/>
    <w:rsid w:val="0003097F"/>
    <w:rsid w:val="00030B59"/>
    <w:rsid w:val="00030E34"/>
    <w:rsid w:val="00031609"/>
    <w:rsid w:val="00031BE3"/>
    <w:rsid w:val="00031DC3"/>
    <w:rsid w:val="00031F89"/>
    <w:rsid w:val="0003223A"/>
    <w:rsid w:val="0003276F"/>
    <w:rsid w:val="00032802"/>
    <w:rsid w:val="0003340E"/>
    <w:rsid w:val="00033801"/>
    <w:rsid w:val="00033D51"/>
    <w:rsid w:val="00034048"/>
    <w:rsid w:val="000340EE"/>
    <w:rsid w:val="0003442B"/>
    <w:rsid w:val="00034D75"/>
    <w:rsid w:val="00034EFE"/>
    <w:rsid w:val="000354FD"/>
    <w:rsid w:val="00035A75"/>
    <w:rsid w:val="00036342"/>
    <w:rsid w:val="0003641A"/>
    <w:rsid w:val="000365C5"/>
    <w:rsid w:val="00036B44"/>
    <w:rsid w:val="00037275"/>
    <w:rsid w:val="000374E7"/>
    <w:rsid w:val="00040211"/>
    <w:rsid w:val="000403C7"/>
    <w:rsid w:val="00040A6B"/>
    <w:rsid w:val="00041135"/>
    <w:rsid w:val="00043186"/>
    <w:rsid w:val="00043AEF"/>
    <w:rsid w:val="0004470D"/>
    <w:rsid w:val="00044AE3"/>
    <w:rsid w:val="00044FAA"/>
    <w:rsid w:val="00045504"/>
    <w:rsid w:val="00046733"/>
    <w:rsid w:val="000467F9"/>
    <w:rsid w:val="00046EB4"/>
    <w:rsid w:val="00047371"/>
    <w:rsid w:val="000479C1"/>
    <w:rsid w:val="000503E4"/>
    <w:rsid w:val="0005082B"/>
    <w:rsid w:val="00050F4F"/>
    <w:rsid w:val="00051974"/>
    <w:rsid w:val="00051A8A"/>
    <w:rsid w:val="00051F9D"/>
    <w:rsid w:val="00052496"/>
    <w:rsid w:val="00053448"/>
    <w:rsid w:val="00053524"/>
    <w:rsid w:val="00053A8B"/>
    <w:rsid w:val="00053EB7"/>
    <w:rsid w:val="000541A3"/>
    <w:rsid w:val="000557C0"/>
    <w:rsid w:val="0005667F"/>
    <w:rsid w:val="000568C9"/>
    <w:rsid w:val="00056BB1"/>
    <w:rsid w:val="00057DEE"/>
    <w:rsid w:val="0006032B"/>
    <w:rsid w:val="000604D9"/>
    <w:rsid w:val="00061234"/>
    <w:rsid w:val="000622D4"/>
    <w:rsid w:val="00062E3E"/>
    <w:rsid w:val="00063297"/>
    <w:rsid w:val="0006368F"/>
    <w:rsid w:val="000648AB"/>
    <w:rsid w:val="00064EC3"/>
    <w:rsid w:val="00065313"/>
    <w:rsid w:val="000659B4"/>
    <w:rsid w:val="00065B96"/>
    <w:rsid w:val="0006619A"/>
    <w:rsid w:val="0006680F"/>
    <w:rsid w:val="000671B7"/>
    <w:rsid w:val="0006770A"/>
    <w:rsid w:val="00067ED4"/>
    <w:rsid w:val="00070950"/>
    <w:rsid w:val="00070D35"/>
    <w:rsid w:val="000759B1"/>
    <w:rsid w:val="00076E89"/>
    <w:rsid w:val="000770A5"/>
    <w:rsid w:val="0007713A"/>
    <w:rsid w:val="000776C8"/>
    <w:rsid w:val="00077C65"/>
    <w:rsid w:val="00080076"/>
    <w:rsid w:val="000827F2"/>
    <w:rsid w:val="000829A8"/>
    <w:rsid w:val="00082D23"/>
    <w:rsid w:val="00082D36"/>
    <w:rsid w:val="000841AD"/>
    <w:rsid w:val="00084574"/>
    <w:rsid w:val="00084814"/>
    <w:rsid w:val="00084871"/>
    <w:rsid w:val="000848AC"/>
    <w:rsid w:val="00084FA8"/>
    <w:rsid w:val="00085364"/>
    <w:rsid w:val="00085BAB"/>
    <w:rsid w:val="00086784"/>
    <w:rsid w:val="00087625"/>
    <w:rsid w:val="00087A5C"/>
    <w:rsid w:val="00091259"/>
    <w:rsid w:val="00091DAB"/>
    <w:rsid w:val="00092027"/>
    <w:rsid w:val="0009280A"/>
    <w:rsid w:val="00093569"/>
    <w:rsid w:val="000942C6"/>
    <w:rsid w:val="00094570"/>
    <w:rsid w:val="00094892"/>
    <w:rsid w:val="00094C10"/>
    <w:rsid w:val="00094FCE"/>
    <w:rsid w:val="0009606E"/>
    <w:rsid w:val="00096200"/>
    <w:rsid w:val="00096754"/>
    <w:rsid w:val="00097C23"/>
    <w:rsid w:val="000A05DA"/>
    <w:rsid w:val="000A0919"/>
    <w:rsid w:val="000A0A18"/>
    <w:rsid w:val="000A11B2"/>
    <w:rsid w:val="000A11E3"/>
    <w:rsid w:val="000A1303"/>
    <w:rsid w:val="000A138C"/>
    <w:rsid w:val="000A186C"/>
    <w:rsid w:val="000A194E"/>
    <w:rsid w:val="000A1BE2"/>
    <w:rsid w:val="000A39AB"/>
    <w:rsid w:val="000A4A55"/>
    <w:rsid w:val="000A51FF"/>
    <w:rsid w:val="000A6161"/>
    <w:rsid w:val="000A648D"/>
    <w:rsid w:val="000A66A2"/>
    <w:rsid w:val="000A66E3"/>
    <w:rsid w:val="000A6D97"/>
    <w:rsid w:val="000A6EA6"/>
    <w:rsid w:val="000A74A4"/>
    <w:rsid w:val="000A77B9"/>
    <w:rsid w:val="000A780D"/>
    <w:rsid w:val="000A78EA"/>
    <w:rsid w:val="000B01F7"/>
    <w:rsid w:val="000B031D"/>
    <w:rsid w:val="000B0426"/>
    <w:rsid w:val="000B1833"/>
    <w:rsid w:val="000B1FD8"/>
    <w:rsid w:val="000B2445"/>
    <w:rsid w:val="000B25A5"/>
    <w:rsid w:val="000B2CAD"/>
    <w:rsid w:val="000B3279"/>
    <w:rsid w:val="000B335B"/>
    <w:rsid w:val="000B3644"/>
    <w:rsid w:val="000B468A"/>
    <w:rsid w:val="000B4768"/>
    <w:rsid w:val="000B4BDB"/>
    <w:rsid w:val="000B4BF2"/>
    <w:rsid w:val="000B5109"/>
    <w:rsid w:val="000B5F1C"/>
    <w:rsid w:val="000B6368"/>
    <w:rsid w:val="000B647B"/>
    <w:rsid w:val="000B6C53"/>
    <w:rsid w:val="000B6EE4"/>
    <w:rsid w:val="000B7899"/>
    <w:rsid w:val="000B7B50"/>
    <w:rsid w:val="000B7DEE"/>
    <w:rsid w:val="000C01A2"/>
    <w:rsid w:val="000C10BB"/>
    <w:rsid w:val="000C16BF"/>
    <w:rsid w:val="000C2299"/>
    <w:rsid w:val="000C252C"/>
    <w:rsid w:val="000C29A4"/>
    <w:rsid w:val="000C2E22"/>
    <w:rsid w:val="000C334F"/>
    <w:rsid w:val="000C345C"/>
    <w:rsid w:val="000C40A4"/>
    <w:rsid w:val="000C4190"/>
    <w:rsid w:val="000C4D0F"/>
    <w:rsid w:val="000C4E05"/>
    <w:rsid w:val="000C59A2"/>
    <w:rsid w:val="000C5B94"/>
    <w:rsid w:val="000C5DEC"/>
    <w:rsid w:val="000C6030"/>
    <w:rsid w:val="000C6117"/>
    <w:rsid w:val="000C640F"/>
    <w:rsid w:val="000C657F"/>
    <w:rsid w:val="000C6BA5"/>
    <w:rsid w:val="000C7765"/>
    <w:rsid w:val="000C7F86"/>
    <w:rsid w:val="000D0392"/>
    <w:rsid w:val="000D0741"/>
    <w:rsid w:val="000D0CD8"/>
    <w:rsid w:val="000D196C"/>
    <w:rsid w:val="000D210D"/>
    <w:rsid w:val="000D2E70"/>
    <w:rsid w:val="000D319C"/>
    <w:rsid w:val="000D35B9"/>
    <w:rsid w:val="000D3721"/>
    <w:rsid w:val="000D3808"/>
    <w:rsid w:val="000D3833"/>
    <w:rsid w:val="000D6B16"/>
    <w:rsid w:val="000D7355"/>
    <w:rsid w:val="000D75D5"/>
    <w:rsid w:val="000D7727"/>
    <w:rsid w:val="000D786A"/>
    <w:rsid w:val="000E0C20"/>
    <w:rsid w:val="000E0E6B"/>
    <w:rsid w:val="000E0FCC"/>
    <w:rsid w:val="000E1A1C"/>
    <w:rsid w:val="000E1B5A"/>
    <w:rsid w:val="000E3750"/>
    <w:rsid w:val="000E3825"/>
    <w:rsid w:val="000E38BA"/>
    <w:rsid w:val="000E3D65"/>
    <w:rsid w:val="000E4116"/>
    <w:rsid w:val="000E4148"/>
    <w:rsid w:val="000E42C0"/>
    <w:rsid w:val="000E477F"/>
    <w:rsid w:val="000E49C1"/>
    <w:rsid w:val="000E5E5C"/>
    <w:rsid w:val="000E6A3B"/>
    <w:rsid w:val="000E6FF4"/>
    <w:rsid w:val="000E7131"/>
    <w:rsid w:val="000E79BD"/>
    <w:rsid w:val="000E7A59"/>
    <w:rsid w:val="000E7FAC"/>
    <w:rsid w:val="000F09FC"/>
    <w:rsid w:val="000F1100"/>
    <w:rsid w:val="000F112F"/>
    <w:rsid w:val="000F189D"/>
    <w:rsid w:val="000F1B2A"/>
    <w:rsid w:val="000F1DD3"/>
    <w:rsid w:val="000F2196"/>
    <w:rsid w:val="000F2688"/>
    <w:rsid w:val="000F296F"/>
    <w:rsid w:val="000F2BF0"/>
    <w:rsid w:val="000F2DA7"/>
    <w:rsid w:val="000F320E"/>
    <w:rsid w:val="000F3546"/>
    <w:rsid w:val="000F3C62"/>
    <w:rsid w:val="000F3E74"/>
    <w:rsid w:val="000F42E0"/>
    <w:rsid w:val="000F43B4"/>
    <w:rsid w:val="000F4E64"/>
    <w:rsid w:val="000F4FF2"/>
    <w:rsid w:val="000F50E3"/>
    <w:rsid w:val="000F5C2D"/>
    <w:rsid w:val="000F65CA"/>
    <w:rsid w:val="000F68C3"/>
    <w:rsid w:val="000F7529"/>
    <w:rsid w:val="0010027D"/>
    <w:rsid w:val="001002A6"/>
    <w:rsid w:val="00100431"/>
    <w:rsid w:val="00100960"/>
    <w:rsid w:val="00101887"/>
    <w:rsid w:val="00101A2A"/>
    <w:rsid w:val="0010218F"/>
    <w:rsid w:val="001021A2"/>
    <w:rsid w:val="001025FD"/>
    <w:rsid w:val="00102A49"/>
    <w:rsid w:val="00102A98"/>
    <w:rsid w:val="00102DB2"/>
    <w:rsid w:val="001031D9"/>
    <w:rsid w:val="00103AF8"/>
    <w:rsid w:val="00103B58"/>
    <w:rsid w:val="00103D53"/>
    <w:rsid w:val="0010442D"/>
    <w:rsid w:val="001053D9"/>
    <w:rsid w:val="001058F6"/>
    <w:rsid w:val="0010599F"/>
    <w:rsid w:val="00105E30"/>
    <w:rsid w:val="00105F93"/>
    <w:rsid w:val="001075BB"/>
    <w:rsid w:val="001075C0"/>
    <w:rsid w:val="001102AC"/>
    <w:rsid w:val="00111C9B"/>
    <w:rsid w:val="00111D9A"/>
    <w:rsid w:val="00112762"/>
    <w:rsid w:val="00112D12"/>
    <w:rsid w:val="001136AC"/>
    <w:rsid w:val="001137E2"/>
    <w:rsid w:val="00113B89"/>
    <w:rsid w:val="00113C6A"/>
    <w:rsid w:val="00113FFD"/>
    <w:rsid w:val="00114BBC"/>
    <w:rsid w:val="001152AB"/>
    <w:rsid w:val="00115AD8"/>
    <w:rsid w:val="00115B94"/>
    <w:rsid w:val="001161E0"/>
    <w:rsid w:val="001162AE"/>
    <w:rsid w:val="00116E12"/>
    <w:rsid w:val="001174CF"/>
    <w:rsid w:val="00120AA8"/>
    <w:rsid w:val="0012124F"/>
    <w:rsid w:val="00121F09"/>
    <w:rsid w:val="00121FFB"/>
    <w:rsid w:val="00122360"/>
    <w:rsid w:val="00122692"/>
    <w:rsid w:val="00122E78"/>
    <w:rsid w:val="00122EAC"/>
    <w:rsid w:val="00122F09"/>
    <w:rsid w:val="00122F84"/>
    <w:rsid w:val="00123679"/>
    <w:rsid w:val="00123F62"/>
    <w:rsid w:val="001240CE"/>
    <w:rsid w:val="001242AA"/>
    <w:rsid w:val="00124CD9"/>
    <w:rsid w:val="001252D7"/>
    <w:rsid w:val="00125E21"/>
    <w:rsid w:val="00126379"/>
    <w:rsid w:val="001270EA"/>
    <w:rsid w:val="001276C0"/>
    <w:rsid w:val="00127721"/>
    <w:rsid w:val="0012772F"/>
    <w:rsid w:val="00127AFA"/>
    <w:rsid w:val="00127C30"/>
    <w:rsid w:val="001311AE"/>
    <w:rsid w:val="00131263"/>
    <w:rsid w:val="00131551"/>
    <w:rsid w:val="001315F3"/>
    <w:rsid w:val="00131903"/>
    <w:rsid w:val="00131B6E"/>
    <w:rsid w:val="00131B8C"/>
    <w:rsid w:val="001323BE"/>
    <w:rsid w:val="001342D4"/>
    <w:rsid w:val="001342DB"/>
    <w:rsid w:val="00134A75"/>
    <w:rsid w:val="001350D4"/>
    <w:rsid w:val="0013517A"/>
    <w:rsid w:val="00135483"/>
    <w:rsid w:val="00136713"/>
    <w:rsid w:val="00136B9A"/>
    <w:rsid w:val="00136FA8"/>
    <w:rsid w:val="00140118"/>
    <w:rsid w:val="0014075C"/>
    <w:rsid w:val="001413A4"/>
    <w:rsid w:val="001416C1"/>
    <w:rsid w:val="00142003"/>
    <w:rsid w:val="00142584"/>
    <w:rsid w:val="00143BC2"/>
    <w:rsid w:val="001441B3"/>
    <w:rsid w:val="001442FA"/>
    <w:rsid w:val="001448EA"/>
    <w:rsid w:val="00144928"/>
    <w:rsid w:val="00144A74"/>
    <w:rsid w:val="00144FC7"/>
    <w:rsid w:val="00145154"/>
    <w:rsid w:val="001469AE"/>
    <w:rsid w:val="00146B0D"/>
    <w:rsid w:val="00146FA5"/>
    <w:rsid w:val="0014769C"/>
    <w:rsid w:val="0014777B"/>
    <w:rsid w:val="0015032C"/>
    <w:rsid w:val="001504D8"/>
    <w:rsid w:val="00150B00"/>
    <w:rsid w:val="0015131C"/>
    <w:rsid w:val="0015132C"/>
    <w:rsid w:val="001513E7"/>
    <w:rsid w:val="0015179D"/>
    <w:rsid w:val="00153E0F"/>
    <w:rsid w:val="00153FD0"/>
    <w:rsid w:val="001543CA"/>
    <w:rsid w:val="001543ED"/>
    <w:rsid w:val="001544AD"/>
    <w:rsid w:val="00155322"/>
    <w:rsid w:val="00156F21"/>
    <w:rsid w:val="00157010"/>
    <w:rsid w:val="00157071"/>
    <w:rsid w:val="00157328"/>
    <w:rsid w:val="0015796C"/>
    <w:rsid w:val="00157C5A"/>
    <w:rsid w:val="00160A1F"/>
    <w:rsid w:val="00160B3B"/>
    <w:rsid w:val="00160E90"/>
    <w:rsid w:val="00161701"/>
    <w:rsid w:val="00161738"/>
    <w:rsid w:val="00161C66"/>
    <w:rsid w:val="0016241B"/>
    <w:rsid w:val="00162ACF"/>
    <w:rsid w:val="00162CA7"/>
    <w:rsid w:val="001632B1"/>
    <w:rsid w:val="0016353E"/>
    <w:rsid w:val="00163DE3"/>
    <w:rsid w:val="001641B0"/>
    <w:rsid w:val="001646F7"/>
    <w:rsid w:val="001648FF"/>
    <w:rsid w:val="00164AAF"/>
    <w:rsid w:val="001651F8"/>
    <w:rsid w:val="001652EF"/>
    <w:rsid w:val="0016584C"/>
    <w:rsid w:val="00165AF8"/>
    <w:rsid w:val="001669E0"/>
    <w:rsid w:val="00167045"/>
    <w:rsid w:val="00167053"/>
    <w:rsid w:val="001670E8"/>
    <w:rsid w:val="00167DD4"/>
    <w:rsid w:val="00170B64"/>
    <w:rsid w:val="00171250"/>
    <w:rsid w:val="00171E0A"/>
    <w:rsid w:val="0017307D"/>
    <w:rsid w:val="001746F6"/>
    <w:rsid w:val="00174BE6"/>
    <w:rsid w:val="00174D80"/>
    <w:rsid w:val="00174DE3"/>
    <w:rsid w:val="0017539C"/>
    <w:rsid w:val="00175A67"/>
    <w:rsid w:val="00175E36"/>
    <w:rsid w:val="001771CA"/>
    <w:rsid w:val="001771FA"/>
    <w:rsid w:val="001779C1"/>
    <w:rsid w:val="00180543"/>
    <w:rsid w:val="001807DA"/>
    <w:rsid w:val="0018084A"/>
    <w:rsid w:val="0018098E"/>
    <w:rsid w:val="00180A6C"/>
    <w:rsid w:val="00180F61"/>
    <w:rsid w:val="00181329"/>
    <w:rsid w:val="00181644"/>
    <w:rsid w:val="0018173F"/>
    <w:rsid w:val="00181762"/>
    <w:rsid w:val="00181FB9"/>
    <w:rsid w:val="0018266B"/>
    <w:rsid w:val="001828EE"/>
    <w:rsid w:val="0018426A"/>
    <w:rsid w:val="00184B22"/>
    <w:rsid w:val="00186422"/>
    <w:rsid w:val="00186838"/>
    <w:rsid w:val="001868D9"/>
    <w:rsid w:val="00187031"/>
    <w:rsid w:val="00187E29"/>
    <w:rsid w:val="00187F09"/>
    <w:rsid w:val="00187F2E"/>
    <w:rsid w:val="00190E83"/>
    <w:rsid w:val="00191201"/>
    <w:rsid w:val="0019144F"/>
    <w:rsid w:val="00191962"/>
    <w:rsid w:val="00191CB3"/>
    <w:rsid w:val="001926D0"/>
    <w:rsid w:val="00192C05"/>
    <w:rsid w:val="00193550"/>
    <w:rsid w:val="001947F6"/>
    <w:rsid w:val="001948C9"/>
    <w:rsid w:val="00195430"/>
    <w:rsid w:val="001954F3"/>
    <w:rsid w:val="00195E54"/>
    <w:rsid w:val="0019622C"/>
    <w:rsid w:val="0019628A"/>
    <w:rsid w:val="001967EE"/>
    <w:rsid w:val="001969CB"/>
    <w:rsid w:val="00196AF5"/>
    <w:rsid w:val="00196B9F"/>
    <w:rsid w:val="00196E88"/>
    <w:rsid w:val="00197928"/>
    <w:rsid w:val="00197D6F"/>
    <w:rsid w:val="001A0B18"/>
    <w:rsid w:val="001A0D23"/>
    <w:rsid w:val="001A22BB"/>
    <w:rsid w:val="001A2615"/>
    <w:rsid w:val="001A2E01"/>
    <w:rsid w:val="001A314E"/>
    <w:rsid w:val="001A38AD"/>
    <w:rsid w:val="001A3BAB"/>
    <w:rsid w:val="001A403F"/>
    <w:rsid w:val="001A4FD2"/>
    <w:rsid w:val="001A5831"/>
    <w:rsid w:val="001A5C73"/>
    <w:rsid w:val="001A66A9"/>
    <w:rsid w:val="001A6A66"/>
    <w:rsid w:val="001A7C93"/>
    <w:rsid w:val="001B01DE"/>
    <w:rsid w:val="001B1A99"/>
    <w:rsid w:val="001B1BAE"/>
    <w:rsid w:val="001B1D8C"/>
    <w:rsid w:val="001B2CCD"/>
    <w:rsid w:val="001B3307"/>
    <w:rsid w:val="001B37E8"/>
    <w:rsid w:val="001B47C9"/>
    <w:rsid w:val="001B4AE2"/>
    <w:rsid w:val="001B5385"/>
    <w:rsid w:val="001B5746"/>
    <w:rsid w:val="001B5EEC"/>
    <w:rsid w:val="001B663B"/>
    <w:rsid w:val="001B6D47"/>
    <w:rsid w:val="001B79E9"/>
    <w:rsid w:val="001C06B8"/>
    <w:rsid w:val="001C1572"/>
    <w:rsid w:val="001C19E8"/>
    <w:rsid w:val="001C2184"/>
    <w:rsid w:val="001C23D2"/>
    <w:rsid w:val="001C29F8"/>
    <w:rsid w:val="001C37F8"/>
    <w:rsid w:val="001C436C"/>
    <w:rsid w:val="001C4C5D"/>
    <w:rsid w:val="001C4DA3"/>
    <w:rsid w:val="001C5522"/>
    <w:rsid w:val="001C57AC"/>
    <w:rsid w:val="001C5801"/>
    <w:rsid w:val="001C5AF0"/>
    <w:rsid w:val="001C5F43"/>
    <w:rsid w:val="001C6D52"/>
    <w:rsid w:val="001C7BE8"/>
    <w:rsid w:val="001C7CAD"/>
    <w:rsid w:val="001C7D79"/>
    <w:rsid w:val="001D00D6"/>
    <w:rsid w:val="001D037F"/>
    <w:rsid w:val="001D0670"/>
    <w:rsid w:val="001D0A20"/>
    <w:rsid w:val="001D0BD0"/>
    <w:rsid w:val="001D0C27"/>
    <w:rsid w:val="001D0FA9"/>
    <w:rsid w:val="001D1979"/>
    <w:rsid w:val="001D1E1A"/>
    <w:rsid w:val="001D1F5B"/>
    <w:rsid w:val="001D20A3"/>
    <w:rsid w:val="001D280D"/>
    <w:rsid w:val="001D3CC0"/>
    <w:rsid w:val="001D3CD0"/>
    <w:rsid w:val="001D4090"/>
    <w:rsid w:val="001D46B1"/>
    <w:rsid w:val="001D4850"/>
    <w:rsid w:val="001D486B"/>
    <w:rsid w:val="001D4949"/>
    <w:rsid w:val="001D5710"/>
    <w:rsid w:val="001D572B"/>
    <w:rsid w:val="001D7490"/>
    <w:rsid w:val="001D7582"/>
    <w:rsid w:val="001D7B7E"/>
    <w:rsid w:val="001E04B2"/>
    <w:rsid w:val="001E05E4"/>
    <w:rsid w:val="001E06A5"/>
    <w:rsid w:val="001E1128"/>
    <w:rsid w:val="001E1E1A"/>
    <w:rsid w:val="001E29D2"/>
    <w:rsid w:val="001E2DDE"/>
    <w:rsid w:val="001E2EB9"/>
    <w:rsid w:val="001E2F1A"/>
    <w:rsid w:val="001E3EF6"/>
    <w:rsid w:val="001E40B9"/>
    <w:rsid w:val="001E413D"/>
    <w:rsid w:val="001E47FE"/>
    <w:rsid w:val="001E4E6E"/>
    <w:rsid w:val="001E55E4"/>
    <w:rsid w:val="001E5782"/>
    <w:rsid w:val="001E5B49"/>
    <w:rsid w:val="001E66AC"/>
    <w:rsid w:val="001E72B1"/>
    <w:rsid w:val="001E7785"/>
    <w:rsid w:val="001E7880"/>
    <w:rsid w:val="001E7DCA"/>
    <w:rsid w:val="001F1562"/>
    <w:rsid w:val="001F236A"/>
    <w:rsid w:val="001F29CD"/>
    <w:rsid w:val="001F2A03"/>
    <w:rsid w:val="001F338F"/>
    <w:rsid w:val="001F36D5"/>
    <w:rsid w:val="001F3B29"/>
    <w:rsid w:val="001F3F47"/>
    <w:rsid w:val="001F3F50"/>
    <w:rsid w:val="001F48FF"/>
    <w:rsid w:val="001F4FF6"/>
    <w:rsid w:val="001F553B"/>
    <w:rsid w:val="001F5999"/>
    <w:rsid w:val="001F59EE"/>
    <w:rsid w:val="001F5BC3"/>
    <w:rsid w:val="001F5DF2"/>
    <w:rsid w:val="001F6048"/>
    <w:rsid w:val="001F6156"/>
    <w:rsid w:val="001F6468"/>
    <w:rsid w:val="001F66B8"/>
    <w:rsid w:val="001F6AF2"/>
    <w:rsid w:val="001F6BB3"/>
    <w:rsid w:val="001F6F06"/>
    <w:rsid w:val="001F6FEF"/>
    <w:rsid w:val="001F7265"/>
    <w:rsid w:val="001F7540"/>
    <w:rsid w:val="001F770F"/>
    <w:rsid w:val="002005E3"/>
    <w:rsid w:val="00200834"/>
    <w:rsid w:val="00201DE6"/>
    <w:rsid w:val="00201F06"/>
    <w:rsid w:val="00202F30"/>
    <w:rsid w:val="00203AB9"/>
    <w:rsid w:val="00203D72"/>
    <w:rsid w:val="00205931"/>
    <w:rsid w:val="00205DBF"/>
    <w:rsid w:val="00205F8F"/>
    <w:rsid w:val="00207A64"/>
    <w:rsid w:val="00210127"/>
    <w:rsid w:val="00210256"/>
    <w:rsid w:val="00210560"/>
    <w:rsid w:val="0021097D"/>
    <w:rsid w:val="00210C87"/>
    <w:rsid w:val="00210F58"/>
    <w:rsid w:val="0021100B"/>
    <w:rsid w:val="00211253"/>
    <w:rsid w:val="00211653"/>
    <w:rsid w:val="00211A37"/>
    <w:rsid w:val="0021285C"/>
    <w:rsid w:val="00213006"/>
    <w:rsid w:val="00213510"/>
    <w:rsid w:val="00213696"/>
    <w:rsid w:val="002136A6"/>
    <w:rsid w:val="00213814"/>
    <w:rsid w:val="00213EC3"/>
    <w:rsid w:val="002146B4"/>
    <w:rsid w:val="00214907"/>
    <w:rsid w:val="00214BAA"/>
    <w:rsid w:val="00214CB8"/>
    <w:rsid w:val="00215D92"/>
    <w:rsid w:val="00216B86"/>
    <w:rsid w:val="00216C45"/>
    <w:rsid w:val="00217A0F"/>
    <w:rsid w:val="00217A4D"/>
    <w:rsid w:val="00217D57"/>
    <w:rsid w:val="00220217"/>
    <w:rsid w:val="00220250"/>
    <w:rsid w:val="002204AD"/>
    <w:rsid w:val="002208E4"/>
    <w:rsid w:val="00220945"/>
    <w:rsid w:val="00220DA9"/>
    <w:rsid w:val="00221EE5"/>
    <w:rsid w:val="002230E8"/>
    <w:rsid w:val="002234A7"/>
    <w:rsid w:val="00223AB2"/>
    <w:rsid w:val="00223BBD"/>
    <w:rsid w:val="002242BD"/>
    <w:rsid w:val="00224774"/>
    <w:rsid w:val="0022557F"/>
    <w:rsid w:val="00225788"/>
    <w:rsid w:val="00225FF3"/>
    <w:rsid w:val="002261DD"/>
    <w:rsid w:val="00226BAB"/>
    <w:rsid w:val="00226DF1"/>
    <w:rsid w:val="00226EFA"/>
    <w:rsid w:val="00226FE3"/>
    <w:rsid w:val="002274EA"/>
    <w:rsid w:val="002276C9"/>
    <w:rsid w:val="00227860"/>
    <w:rsid w:val="00227CDB"/>
    <w:rsid w:val="00227EFE"/>
    <w:rsid w:val="00227F71"/>
    <w:rsid w:val="00227FE1"/>
    <w:rsid w:val="0023032C"/>
    <w:rsid w:val="00230A82"/>
    <w:rsid w:val="00231954"/>
    <w:rsid w:val="00232C24"/>
    <w:rsid w:val="0023323C"/>
    <w:rsid w:val="002333FF"/>
    <w:rsid w:val="00233547"/>
    <w:rsid w:val="00234550"/>
    <w:rsid w:val="00234698"/>
    <w:rsid w:val="002348C4"/>
    <w:rsid w:val="00234E46"/>
    <w:rsid w:val="00236BF1"/>
    <w:rsid w:val="00236E69"/>
    <w:rsid w:val="00237A7A"/>
    <w:rsid w:val="0024055F"/>
    <w:rsid w:val="00240B8C"/>
    <w:rsid w:val="00241024"/>
    <w:rsid w:val="00241AE6"/>
    <w:rsid w:val="00241D92"/>
    <w:rsid w:val="00241DB8"/>
    <w:rsid w:val="00242459"/>
    <w:rsid w:val="00242513"/>
    <w:rsid w:val="002436AE"/>
    <w:rsid w:val="00246B91"/>
    <w:rsid w:val="0024732B"/>
    <w:rsid w:val="00247D56"/>
    <w:rsid w:val="002501FE"/>
    <w:rsid w:val="0025021A"/>
    <w:rsid w:val="00250CC6"/>
    <w:rsid w:val="00251DAA"/>
    <w:rsid w:val="002523DF"/>
    <w:rsid w:val="002525CD"/>
    <w:rsid w:val="00252D6B"/>
    <w:rsid w:val="00253031"/>
    <w:rsid w:val="00253709"/>
    <w:rsid w:val="00253A68"/>
    <w:rsid w:val="00253AAE"/>
    <w:rsid w:val="00255740"/>
    <w:rsid w:val="00255E36"/>
    <w:rsid w:val="00256589"/>
    <w:rsid w:val="00256A5B"/>
    <w:rsid w:val="00256B43"/>
    <w:rsid w:val="002572E1"/>
    <w:rsid w:val="0025745E"/>
    <w:rsid w:val="002575C3"/>
    <w:rsid w:val="0025796C"/>
    <w:rsid w:val="00257B40"/>
    <w:rsid w:val="00257D6E"/>
    <w:rsid w:val="00260367"/>
    <w:rsid w:val="0026051F"/>
    <w:rsid w:val="00260B08"/>
    <w:rsid w:val="00261761"/>
    <w:rsid w:val="00261AFF"/>
    <w:rsid w:val="00261CD7"/>
    <w:rsid w:val="0026206A"/>
    <w:rsid w:val="0026223C"/>
    <w:rsid w:val="00262327"/>
    <w:rsid w:val="00263963"/>
    <w:rsid w:val="00264191"/>
    <w:rsid w:val="002642F5"/>
    <w:rsid w:val="00264375"/>
    <w:rsid w:val="00264896"/>
    <w:rsid w:val="00264C0A"/>
    <w:rsid w:val="00264E9A"/>
    <w:rsid w:val="002654F7"/>
    <w:rsid w:val="002661AA"/>
    <w:rsid w:val="002665BE"/>
    <w:rsid w:val="00266A3F"/>
    <w:rsid w:val="00270192"/>
    <w:rsid w:val="002703BF"/>
    <w:rsid w:val="00270743"/>
    <w:rsid w:val="002711F9"/>
    <w:rsid w:val="0027124F"/>
    <w:rsid w:val="002714F7"/>
    <w:rsid w:val="00272296"/>
    <w:rsid w:val="002724BD"/>
    <w:rsid w:val="002726B6"/>
    <w:rsid w:val="0027282A"/>
    <w:rsid w:val="00273202"/>
    <w:rsid w:val="00274309"/>
    <w:rsid w:val="00274576"/>
    <w:rsid w:val="002748F4"/>
    <w:rsid w:val="00274A98"/>
    <w:rsid w:val="00274BD2"/>
    <w:rsid w:val="00274C6B"/>
    <w:rsid w:val="00274E4E"/>
    <w:rsid w:val="00275CA4"/>
    <w:rsid w:val="002763A1"/>
    <w:rsid w:val="00276BB1"/>
    <w:rsid w:val="00277723"/>
    <w:rsid w:val="00281504"/>
    <w:rsid w:val="00281907"/>
    <w:rsid w:val="00281B05"/>
    <w:rsid w:val="00281BC0"/>
    <w:rsid w:val="00282965"/>
    <w:rsid w:val="00282B7F"/>
    <w:rsid w:val="0028373A"/>
    <w:rsid w:val="002839D0"/>
    <w:rsid w:val="00283DE8"/>
    <w:rsid w:val="0028400C"/>
    <w:rsid w:val="00284B81"/>
    <w:rsid w:val="002853E4"/>
    <w:rsid w:val="00285618"/>
    <w:rsid w:val="00285BF9"/>
    <w:rsid w:val="00285C87"/>
    <w:rsid w:val="00285DAF"/>
    <w:rsid w:val="00286012"/>
    <w:rsid w:val="00286361"/>
    <w:rsid w:val="002863BF"/>
    <w:rsid w:val="00286E07"/>
    <w:rsid w:val="0029026E"/>
    <w:rsid w:val="0029044E"/>
    <w:rsid w:val="00290A1D"/>
    <w:rsid w:val="00290B1E"/>
    <w:rsid w:val="00290E67"/>
    <w:rsid w:val="00290E8C"/>
    <w:rsid w:val="00290F9A"/>
    <w:rsid w:val="0029105F"/>
    <w:rsid w:val="002918C3"/>
    <w:rsid w:val="00291EAE"/>
    <w:rsid w:val="0029209E"/>
    <w:rsid w:val="00292135"/>
    <w:rsid w:val="00292728"/>
    <w:rsid w:val="00292892"/>
    <w:rsid w:val="00293516"/>
    <w:rsid w:val="0029399E"/>
    <w:rsid w:val="002939EE"/>
    <w:rsid w:val="0029466A"/>
    <w:rsid w:val="00294AFC"/>
    <w:rsid w:val="002956A3"/>
    <w:rsid w:val="002959E9"/>
    <w:rsid w:val="00296813"/>
    <w:rsid w:val="00296CE5"/>
    <w:rsid w:val="00297592"/>
    <w:rsid w:val="00297692"/>
    <w:rsid w:val="00297C82"/>
    <w:rsid w:val="002A0245"/>
    <w:rsid w:val="002A1216"/>
    <w:rsid w:val="002A12C1"/>
    <w:rsid w:val="002A148B"/>
    <w:rsid w:val="002A14EE"/>
    <w:rsid w:val="002A1692"/>
    <w:rsid w:val="002A1AD4"/>
    <w:rsid w:val="002A1F7D"/>
    <w:rsid w:val="002A23F2"/>
    <w:rsid w:val="002A24F2"/>
    <w:rsid w:val="002A2D5B"/>
    <w:rsid w:val="002A3A1D"/>
    <w:rsid w:val="002A3ECD"/>
    <w:rsid w:val="002A46CE"/>
    <w:rsid w:val="002A4D29"/>
    <w:rsid w:val="002A53D1"/>
    <w:rsid w:val="002A5425"/>
    <w:rsid w:val="002A5708"/>
    <w:rsid w:val="002A575D"/>
    <w:rsid w:val="002A586D"/>
    <w:rsid w:val="002A5E35"/>
    <w:rsid w:val="002A6B24"/>
    <w:rsid w:val="002A7087"/>
    <w:rsid w:val="002A71B0"/>
    <w:rsid w:val="002A7276"/>
    <w:rsid w:val="002A7724"/>
    <w:rsid w:val="002A7E9E"/>
    <w:rsid w:val="002B051A"/>
    <w:rsid w:val="002B06C2"/>
    <w:rsid w:val="002B11A6"/>
    <w:rsid w:val="002B159F"/>
    <w:rsid w:val="002B15EB"/>
    <w:rsid w:val="002B1638"/>
    <w:rsid w:val="002B1656"/>
    <w:rsid w:val="002B274C"/>
    <w:rsid w:val="002B30B1"/>
    <w:rsid w:val="002B342C"/>
    <w:rsid w:val="002B38D1"/>
    <w:rsid w:val="002B3974"/>
    <w:rsid w:val="002B3F04"/>
    <w:rsid w:val="002B42E8"/>
    <w:rsid w:val="002B44DA"/>
    <w:rsid w:val="002B541E"/>
    <w:rsid w:val="002B5A39"/>
    <w:rsid w:val="002B5B28"/>
    <w:rsid w:val="002B6842"/>
    <w:rsid w:val="002B68E1"/>
    <w:rsid w:val="002B6CB0"/>
    <w:rsid w:val="002B77F3"/>
    <w:rsid w:val="002B7C54"/>
    <w:rsid w:val="002C0659"/>
    <w:rsid w:val="002C0A98"/>
    <w:rsid w:val="002C0BE6"/>
    <w:rsid w:val="002C1596"/>
    <w:rsid w:val="002C1761"/>
    <w:rsid w:val="002C1C77"/>
    <w:rsid w:val="002C2449"/>
    <w:rsid w:val="002C245D"/>
    <w:rsid w:val="002C267A"/>
    <w:rsid w:val="002C2EBF"/>
    <w:rsid w:val="002C31B0"/>
    <w:rsid w:val="002C3DAE"/>
    <w:rsid w:val="002C463B"/>
    <w:rsid w:val="002C492B"/>
    <w:rsid w:val="002C60C5"/>
    <w:rsid w:val="002C7F31"/>
    <w:rsid w:val="002D0A52"/>
    <w:rsid w:val="002D17EA"/>
    <w:rsid w:val="002D201B"/>
    <w:rsid w:val="002D2848"/>
    <w:rsid w:val="002D2DE5"/>
    <w:rsid w:val="002D2E1F"/>
    <w:rsid w:val="002D39AF"/>
    <w:rsid w:val="002D3EE1"/>
    <w:rsid w:val="002D52A5"/>
    <w:rsid w:val="002D5690"/>
    <w:rsid w:val="002D59D3"/>
    <w:rsid w:val="002D65FF"/>
    <w:rsid w:val="002D69E4"/>
    <w:rsid w:val="002D7040"/>
    <w:rsid w:val="002D70EA"/>
    <w:rsid w:val="002D7356"/>
    <w:rsid w:val="002D77CF"/>
    <w:rsid w:val="002D79A1"/>
    <w:rsid w:val="002D7C9C"/>
    <w:rsid w:val="002E1C3B"/>
    <w:rsid w:val="002E1C59"/>
    <w:rsid w:val="002E21C3"/>
    <w:rsid w:val="002E2269"/>
    <w:rsid w:val="002E232D"/>
    <w:rsid w:val="002E346C"/>
    <w:rsid w:val="002E38DD"/>
    <w:rsid w:val="002E3C8C"/>
    <w:rsid w:val="002E47B7"/>
    <w:rsid w:val="002E4996"/>
    <w:rsid w:val="002E49E0"/>
    <w:rsid w:val="002E49E5"/>
    <w:rsid w:val="002E4B97"/>
    <w:rsid w:val="002E4C52"/>
    <w:rsid w:val="002E5523"/>
    <w:rsid w:val="002E58BE"/>
    <w:rsid w:val="002E59DD"/>
    <w:rsid w:val="002E5D29"/>
    <w:rsid w:val="002E600D"/>
    <w:rsid w:val="002E6DB7"/>
    <w:rsid w:val="002E7179"/>
    <w:rsid w:val="002E73AC"/>
    <w:rsid w:val="002E7C89"/>
    <w:rsid w:val="002E7E39"/>
    <w:rsid w:val="002F042C"/>
    <w:rsid w:val="002F0445"/>
    <w:rsid w:val="002F0FC2"/>
    <w:rsid w:val="002F1774"/>
    <w:rsid w:val="002F1B7B"/>
    <w:rsid w:val="002F1D34"/>
    <w:rsid w:val="002F2025"/>
    <w:rsid w:val="002F2FB7"/>
    <w:rsid w:val="002F386A"/>
    <w:rsid w:val="002F40DB"/>
    <w:rsid w:val="002F4206"/>
    <w:rsid w:val="002F4AE9"/>
    <w:rsid w:val="002F624C"/>
    <w:rsid w:val="002F625F"/>
    <w:rsid w:val="002F6C38"/>
    <w:rsid w:val="002F7286"/>
    <w:rsid w:val="002F77D3"/>
    <w:rsid w:val="002F77F4"/>
    <w:rsid w:val="002F7989"/>
    <w:rsid w:val="002F7D1F"/>
    <w:rsid w:val="00300171"/>
    <w:rsid w:val="0030104C"/>
    <w:rsid w:val="00301659"/>
    <w:rsid w:val="003023D9"/>
    <w:rsid w:val="0030410E"/>
    <w:rsid w:val="0030414C"/>
    <w:rsid w:val="003048C7"/>
    <w:rsid w:val="00304AAB"/>
    <w:rsid w:val="00304F7F"/>
    <w:rsid w:val="00306570"/>
    <w:rsid w:val="003067BC"/>
    <w:rsid w:val="00306AB0"/>
    <w:rsid w:val="00306C27"/>
    <w:rsid w:val="00306E94"/>
    <w:rsid w:val="00307A77"/>
    <w:rsid w:val="00311BA2"/>
    <w:rsid w:val="00311E0A"/>
    <w:rsid w:val="00313195"/>
    <w:rsid w:val="003132A4"/>
    <w:rsid w:val="00313E12"/>
    <w:rsid w:val="0031400D"/>
    <w:rsid w:val="00314E1F"/>
    <w:rsid w:val="00315719"/>
    <w:rsid w:val="00315CA7"/>
    <w:rsid w:val="0031648D"/>
    <w:rsid w:val="003165EF"/>
    <w:rsid w:val="0031715A"/>
    <w:rsid w:val="00317557"/>
    <w:rsid w:val="00317649"/>
    <w:rsid w:val="0031787B"/>
    <w:rsid w:val="00320968"/>
    <w:rsid w:val="00320D4D"/>
    <w:rsid w:val="00320DA6"/>
    <w:rsid w:val="00321079"/>
    <w:rsid w:val="00321DBC"/>
    <w:rsid w:val="00321F69"/>
    <w:rsid w:val="00323145"/>
    <w:rsid w:val="00324684"/>
    <w:rsid w:val="00325134"/>
    <w:rsid w:val="003252D7"/>
    <w:rsid w:val="00325EC6"/>
    <w:rsid w:val="00326355"/>
    <w:rsid w:val="00326E09"/>
    <w:rsid w:val="00327699"/>
    <w:rsid w:val="003301BC"/>
    <w:rsid w:val="0033044A"/>
    <w:rsid w:val="0033054F"/>
    <w:rsid w:val="00330ABF"/>
    <w:rsid w:val="00330AF2"/>
    <w:rsid w:val="00330B45"/>
    <w:rsid w:val="0033143F"/>
    <w:rsid w:val="00331B16"/>
    <w:rsid w:val="00331F2D"/>
    <w:rsid w:val="00332023"/>
    <w:rsid w:val="003325D4"/>
    <w:rsid w:val="0033280D"/>
    <w:rsid w:val="00332B3C"/>
    <w:rsid w:val="00332F2F"/>
    <w:rsid w:val="00333D6C"/>
    <w:rsid w:val="00334A46"/>
    <w:rsid w:val="00335A9A"/>
    <w:rsid w:val="00335CB9"/>
    <w:rsid w:val="00335EF4"/>
    <w:rsid w:val="003363AC"/>
    <w:rsid w:val="00336512"/>
    <w:rsid w:val="00336889"/>
    <w:rsid w:val="00336941"/>
    <w:rsid w:val="0033759B"/>
    <w:rsid w:val="003403EC"/>
    <w:rsid w:val="003404E2"/>
    <w:rsid w:val="00340680"/>
    <w:rsid w:val="00340EFA"/>
    <w:rsid w:val="0034141E"/>
    <w:rsid w:val="00341D17"/>
    <w:rsid w:val="00342547"/>
    <w:rsid w:val="0034316A"/>
    <w:rsid w:val="00343324"/>
    <w:rsid w:val="00343341"/>
    <w:rsid w:val="00343543"/>
    <w:rsid w:val="00344071"/>
    <w:rsid w:val="003441E5"/>
    <w:rsid w:val="0034494A"/>
    <w:rsid w:val="00344C0F"/>
    <w:rsid w:val="0034536C"/>
    <w:rsid w:val="00345A50"/>
    <w:rsid w:val="00345BC2"/>
    <w:rsid w:val="00347685"/>
    <w:rsid w:val="00347C71"/>
    <w:rsid w:val="00350318"/>
    <w:rsid w:val="0035322B"/>
    <w:rsid w:val="00353230"/>
    <w:rsid w:val="003534A7"/>
    <w:rsid w:val="0035370C"/>
    <w:rsid w:val="00353C55"/>
    <w:rsid w:val="003544CA"/>
    <w:rsid w:val="00354C6F"/>
    <w:rsid w:val="0035581C"/>
    <w:rsid w:val="00356455"/>
    <w:rsid w:val="003569BC"/>
    <w:rsid w:val="003569BE"/>
    <w:rsid w:val="0036048E"/>
    <w:rsid w:val="00360E10"/>
    <w:rsid w:val="003616A5"/>
    <w:rsid w:val="00361E0B"/>
    <w:rsid w:val="00362577"/>
    <w:rsid w:val="00362E73"/>
    <w:rsid w:val="00363184"/>
    <w:rsid w:val="00364A96"/>
    <w:rsid w:val="00365213"/>
    <w:rsid w:val="003657AA"/>
    <w:rsid w:val="003657AC"/>
    <w:rsid w:val="00365F1F"/>
    <w:rsid w:val="00366200"/>
    <w:rsid w:val="00366489"/>
    <w:rsid w:val="00366C35"/>
    <w:rsid w:val="00367620"/>
    <w:rsid w:val="00367754"/>
    <w:rsid w:val="003678A3"/>
    <w:rsid w:val="00367ECB"/>
    <w:rsid w:val="00370948"/>
    <w:rsid w:val="003709D8"/>
    <w:rsid w:val="00370B5A"/>
    <w:rsid w:val="00370D2F"/>
    <w:rsid w:val="003718A2"/>
    <w:rsid w:val="00372665"/>
    <w:rsid w:val="00372ADC"/>
    <w:rsid w:val="00373ACC"/>
    <w:rsid w:val="00374836"/>
    <w:rsid w:val="00374CB7"/>
    <w:rsid w:val="003754C8"/>
    <w:rsid w:val="0037607C"/>
    <w:rsid w:val="003765D4"/>
    <w:rsid w:val="003800CE"/>
    <w:rsid w:val="003800D3"/>
    <w:rsid w:val="003803EB"/>
    <w:rsid w:val="00380623"/>
    <w:rsid w:val="00380A61"/>
    <w:rsid w:val="00380C64"/>
    <w:rsid w:val="00380C7A"/>
    <w:rsid w:val="00380F06"/>
    <w:rsid w:val="00381008"/>
    <w:rsid w:val="00381466"/>
    <w:rsid w:val="00381542"/>
    <w:rsid w:val="00381A53"/>
    <w:rsid w:val="00381FAC"/>
    <w:rsid w:val="003821B0"/>
    <w:rsid w:val="00382449"/>
    <w:rsid w:val="00383113"/>
    <w:rsid w:val="003841D0"/>
    <w:rsid w:val="0038579A"/>
    <w:rsid w:val="00385842"/>
    <w:rsid w:val="003865A3"/>
    <w:rsid w:val="00386A7C"/>
    <w:rsid w:val="0039051C"/>
    <w:rsid w:val="00390618"/>
    <w:rsid w:val="003908B6"/>
    <w:rsid w:val="00392637"/>
    <w:rsid w:val="00392985"/>
    <w:rsid w:val="00392D15"/>
    <w:rsid w:val="00393816"/>
    <w:rsid w:val="00394183"/>
    <w:rsid w:val="00394695"/>
    <w:rsid w:val="00394872"/>
    <w:rsid w:val="0039583D"/>
    <w:rsid w:val="003959A9"/>
    <w:rsid w:val="003959DE"/>
    <w:rsid w:val="00395F84"/>
    <w:rsid w:val="00395F85"/>
    <w:rsid w:val="0039706C"/>
    <w:rsid w:val="00397F2B"/>
    <w:rsid w:val="00397FBA"/>
    <w:rsid w:val="003A0366"/>
    <w:rsid w:val="003A1A8F"/>
    <w:rsid w:val="003A22DA"/>
    <w:rsid w:val="003A30B0"/>
    <w:rsid w:val="003A370D"/>
    <w:rsid w:val="003A3832"/>
    <w:rsid w:val="003A440A"/>
    <w:rsid w:val="003A4D73"/>
    <w:rsid w:val="003A5274"/>
    <w:rsid w:val="003A6AE8"/>
    <w:rsid w:val="003A6E6C"/>
    <w:rsid w:val="003A775D"/>
    <w:rsid w:val="003A7799"/>
    <w:rsid w:val="003A77F3"/>
    <w:rsid w:val="003B049E"/>
    <w:rsid w:val="003B05A8"/>
    <w:rsid w:val="003B0831"/>
    <w:rsid w:val="003B155B"/>
    <w:rsid w:val="003B1DC5"/>
    <w:rsid w:val="003B2066"/>
    <w:rsid w:val="003B2371"/>
    <w:rsid w:val="003B31B2"/>
    <w:rsid w:val="003B349B"/>
    <w:rsid w:val="003B3931"/>
    <w:rsid w:val="003B3945"/>
    <w:rsid w:val="003B40C0"/>
    <w:rsid w:val="003B4664"/>
    <w:rsid w:val="003B4EF3"/>
    <w:rsid w:val="003B5387"/>
    <w:rsid w:val="003B659D"/>
    <w:rsid w:val="003B72AB"/>
    <w:rsid w:val="003B72C0"/>
    <w:rsid w:val="003B781B"/>
    <w:rsid w:val="003C0354"/>
    <w:rsid w:val="003C0439"/>
    <w:rsid w:val="003C05BA"/>
    <w:rsid w:val="003C08D7"/>
    <w:rsid w:val="003C10E9"/>
    <w:rsid w:val="003C2467"/>
    <w:rsid w:val="003C2796"/>
    <w:rsid w:val="003C2EFD"/>
    <w:rsid w:val="003C2F9F"/>
    <w:rsid w:val="003C333F"/>
    <w:rsid w:val="003C3628"/>
    <w:rsid w:val="003C364D"/>
    <w:rsid w:val="003C366E"/>
    <w:rsid w:val="003C44EF"/>
    <w:rsid w:val="003C4AAF"/>
    <w:rsid w:val="003C54C1"/>
    <w:rsid w:val="003C7994"/>
    <w:rsid w:val="003D00B9"/>
    <w:rsid w:val="003D0ACC"/>
    <w:rsid w:val="003D1911"/>
    <w:rsid w:val="003D263D"/>
    <w:rsid w:val="003D2774"/>
    <w:rsid w:val="003D2C98"/>
    <w:rsid w:val="003D2FB7"/>
    <w:rsid w:val="003D3CAC"/>
    <w:rsid w:val="003D3D81"/>
    <w:rsid w:val="003D3EBA"/>
    <w:rsid w:val="003D3F4E"/>
    <w:rsid w:val="003D3FEC"/>
    <w:rsid w:val="003D42E3"/>
    <w:rsid w:val="003D4694"/>
    <w:rsid w:val="003D471B"/>
    <w:rsid w:val="003D4B34"/>
    <w:rsid w:val="003D4BE6"/>
    <w:rsid w:val="003D5B84"/>
    <w:rsid w:val="003D61D9"/>
    <w:rsid w:val="003D6E30"/>
    <w:rsid w:val="003D74F3"/>
    <w:rsid w:val="003E0220"/>
    <w:rsid w:val="003E0306"/>
    <w:rsid w:val="003E0B5B"/>
    <w:rsid w:val="003E1909"/>
    <w:rsid w:val="003E1ABB"/>
    <w:rsid w:val="003E1B36"/>
    <w:rsid w:val="003E1DAF"/>
    <w:rsid w:val="003E1FC7"/>
    <w:rsid w:val="003E3954"/>
    <w:rsid w:val="003E3A6E"/>
    <w:rsid w:val="003E3DDC"/>
    <w:rsid w:val="003E41C4"/>
    <w:rsid w:val="003E5C7C"/>
    <w:rsid w:val="003E5F31"/>
    <w:rsid w:val="003E631C"/>
    <w:rsid w:val="003E7A86"/>
    <w:rsid w:val="003F0EEC"/>
    <w:rsid w:val="003F1ADC"/>
    <w:rsid w:val="003F1FD6"/>
    <w:rsid w:val="003F2359"/>
    <w:rsid w:val="003F26CE"/>
    <w:rsid w:val="003F2CEA"/>
    <w:rsid w:val="003F319E"/>
    <w:rsid w:val="003F39B7"/>
    <w:rsid w:val="003F48D9"/>
    <w:rsid w:val="003F54E7"/>
    <w:rsid w:val="003F5A9B"/>
    <w:rsid w:val="003F5BEE"/>
    <w:rsid w:val="003F5D2B"/>
    <w:rsid w:val="003F670E"/>
    <w:rsid w:val="003F6A2B"/>
    <w:rsid w:val="003F6B2D"/>
    <w:rsid w:val="003F70D3"/>
    <w:rsid w:val="00400339"/>
    <w:rsid w:val="0040033A"/>
    <w:rsid w:val="00400485"/>
    <w:rsid w:val="004009ED"/>
    <w:rsid w:val="00400C12"/>
    <w:rsid w:val="00400E01"/>
    <w:rsid w:val="004010E8"/>
    <w:rsid w:val="004014CD"/>
    <w:rsid w:val="00401B85"/>
    <w:rsid w:val="00401BF0"/>
    <w:rsid w:val="00401C98"/>
    <w:rsid w:val="0040200E"/>
    <w:rsid w:val="00402144"/>
    <w:rsid w:val="0040243E"/>
    <w:rsid w:val="00402883"/>
    <w:rsid w:val="00402B1F"/>
    <w:rsid w:val="00403624"/>
    <w:rsid w:val="004038B8"/>
    <w:rsid w:val="00404285"/>
    <w:rsid w:val="00404493"/>
    <w:rsid w:val="00404563"/>
    <w:rsid w:val="00404B46"/>
    <w:rsid w:val="00404D54"/>
    <w:rsid w:val="00405F81"/>
    <w:rsid w:val="004061C7"/>
    <w:rsid w:val="00406E7B"/>
    <w:rsid w:val="00406E9A"/>
    <w:rsid w:val="0040721C"/>
    <w:rsid w:val="00407B63"/>
    <w:rsid w:val="00410C2B"/>
    <w:rsid w:val="00410E3C"/>
    <w:rsid w:val="00410F91"/>
    <w:rsid w:val="00412053"/>
    <w:rsid w:val="004121B3"/>
    <w:rsid w:val="0041230A"/>
    <w:rsid w:val="00412686"/>
    <w:rsid w:val="004126A3"/>
    <w:rsid w:val="00412956"/>
    <w:rsid w:val="00412E2F"/>
    <w:rsid w:val="00412EA6"/>
    <w:rsid w:val="00412F62"/>
    <w:rsid w:val="00413281"/>
    <w:rsid w:val="004137D2"/>
    <w:rsid w:val="00413935"/>
    <w:rsid w:val="00414FBB"/>
    <w:rsid w:val="0041544E"/>
    <w:rsid w:val="004160A4"/>
    <w:rsid w:val="0041656C"/>
    <w:rsid w:val="0041693E"/>
    <w:rsid w:val="004169B1"/>
    <w:rsid w:val="004171DA"/>
    <w:rsid w:val="00417438"/>
    <w:rsid w:val="0041784A"/>
    <w:rsid w:val="004203EE"/>
    <w:rsid w:val="004209CF"/>
    <w:rsid w:val="00420AB0"/>
    <w:rsid w:val="00420B9C"/>
    <w:rsid w:val="00420DB7"/>
    <w:rsid w:val="004219BB"/>
    <w:rsid w:val="00421A03"/>
    <w:rsid w:val="00421A6E"/>
    <w:rsid w:val="00421B8C"/>
    <w:rsid w:val="00421BF7"/>
    <w:rsid w:val="0042226F"/>
    <w:rsid w:val="00422539"/>
    <w:rsid w:val="00422E8E"/>
    <w:rsid w:val="004231F2"/>
    <w:rsid w:val="00423C63"/>
    <w:rsid w:val="00423D97"/>
    <w:rsid w:val="00423E75"/>
    <w:rsid w:val="00424607"/>
    <w:rsid w:val="004246C4"/>
    <w:rsid w:val="00424A3F"/>
    <w:rsid w:val="00425C15"/>
    <w:rsid w:val="00425CDC"/>
    <w:rsid w:val="00426F7A"/>
    <w:rsid w:val="00427C8D"/>
    <w:rsid w:val="00430B10"/>
    <w:rsid w:val="00431245"/>
    <w:rsid w:val="0043144C"/>
    <w:rsid w:val="00431A32"/>
    <w:rsid w:val="0043233C"/>
    <w:rsid w:val="0043236B"/>
    <w:rsid w:val="00432EE8"/>
    <w:rsid w:val="0043332D"/>
    <w:rsid w:val="00433467"/>
    <w:rsid w:val="0043358A"/>
    <w:rsid w:val="00433EE7"/>
    <w:rsid w:val="004343C4"/>
    <w:rsid w:val="004343F6"/>
    <w:rsid w:val="00434B25"/>
    <w:rsid w:val="0043502A"/>
    <w:rsid w:val="00436227"/>
    <w:rsid w:val="00436813"/>
    <w:rsid w:val="0044011B"/>
    <w:rsid w:val="00440376"/>
    <w:rsid w:val="00440FA2"/>
    <w:rsid w:val="00441D89"/>
    <w:rsid w:val="004424A8"/>
    <w:rsid w:val="00443A90"/>
    <w:rsid w:val="00443CA5"/>
    <w:rsid w:val="00445B8F"/>
    <w:rsid w:val="00445DA6"/>
    <w:rsid w:val="0044660E"/>
    <w:rsid w:val="004468E8"/>
    <w:rsid w:val="00447674"/>
    <w:rsid w:val="0044783C"/>
    <w:rsid w:val="00447A59"/>
    <w:rsid w:val="00447BAB"/>
    <w:rsid w:val="00447C37"/>
    <w:rsid w:val="00447C39"/>
    <w:rsid w:val="004504E3"/>
    <w:rsid w:val="004508EA"/>
    <w:rsid w:val="00450C37"/>
    <w:rsid w:val="0045138D"/>
    <w:rsid w:val="00451F78"/>
    <w:rsid w:val="00453312"/>
    <w:rsid w:val="00453537"/>
    <w:rsid w:val="00453D49"/>
    <w:rsid w:val="00454009"/>
    <w:rsid w:val="004540B2"/>
    <w:rsid w:val="00454282"/>
    <w:rsid w:val="004542CB"/>
    <w:rsid w:val="00454C20"/>
    <w:rsid w:val="00454EDA"/>
    <w:rsid w:val="0045501B"/>
    <w:rsid w:val="004553AA"/>
    <w:rsid w:val="0045569C"/>
    <w:rsid w:val="004558A9"/>
    <w:rsid w:val="00455A76"/>
    <w:rsid w:val="00456055"/>
    <w:rsid w:val="004573D9"/>
    <w:rsid w:val="00457403"/>
    <w:rsid w:val="00457537"/>
    <w:rsid w:val="00457DE0"/>
    <w:rsid w:val="00457E1D"/>
    <w:rsid w:val="00460473"/>
    <w:rsid w:val="004604E7"/>
    <w:rsid w:val="004606F0"/>
    <w:rsid w:val="00460E16"/>
    <w:rsid w:val="00461016"/>
    <w:rsid w:val="004617C0"/>
    <w:rsid w:val="00461D5D"/>
    <w:rsid w:val="004624DD"/>
    <w:rsid w:val="00462B7C"/>
    <w:rsid w:val="00462BE3"/>
    <w:rsid w:val="0046341C"/>
    <w:rsid w:val="0046411D"/>
    <w:rsid w:val="004653F2"/>
    <w:rsid w:val="0046571C"/>
    <w:rsid w:val="004660B2"/>
    <w:rsid w:val="00467195"/>
    <w:rsid w:val="0046760E"/>
    <w:rsid w:val="00467CCB"/>
    <w:rsid w:val="00470DC6"/>
    <w:rsid w:val="004718E7"/>
    <w:rsid w:val="0047200B"/>
    <w:rsid w:val="0047238F"/>
    <w:rsid w:val="00472631"/>
    <w:rsid w:val="00473DF9"/>
    <w:rsid w:val="0047499A"/>
    <w:rsid w:val="00474DC5"/>
    <w:rsid w:val="004751F6"/>
    <w:rsid w:val="004763AF"/>
    <w:rsid w:val="004764F3"/>
    <w:rsid w:val="00476738"/>
    <w:rsid w:val="00476809"/>
    <w:rsid w:val="00476952"/>
    <w:rsid w:val="0047714E"/>
    <w:rsid w:val="00477888"/>
    <w:rsid w:val="00477AC5"/>
    <w:rsid w:val="00480D1C"/>
    <w:rsid w:val="00480ED8"/>
    <w:rsid w:val="00481194"/>
    <w:rsid w:val="00481B5E"/>
    <w:rsid w:val="00481CE7"/>
    <w:rsid w:val="00482E4E"/>
    <w:rsid w:val="00483167"/>
    <w:rsid w:val="00483728"/>
    <w:rsid w:val="004839B7"/>
    <w:rsid w:val="00483A35"/>
    <w:rsid w:val="00484546"/>
    <w:rsid w:val="00485588"/>
    <w:rsid w:val="00485CB4"/>
    <w:rsid w:val="00486456"/>
    <w:rsid w:val="00486699"/>
    <w:rsid w:val="00486B1C"/>
    <w:rsid w:val="00487708"/>
    <w:rsid w:val="0048784B"/>
    <w:rsid w:val="00487B38"/>
    <w:rsid w:val="00487BA6"/>
    <w:rsid w:val="00487E86"/>
    <w:rsid w:val="00490391"/>
    <w:rsid w:val="00490661"/>
    <w:rsid w:val="00490A46"/>
    <w:rsid w:val="00490F32"/>
    <w:rsid w:val="00491BBF"/>
    <w:rsid w:val="00493029"/>
    <w:rsid w:val="00493459"/>
    <w:rsid w:val="00493628"/>
    <w:rsid w:val="0049407D"/>
    <w:rsid w:val="00494DBD"/>
    <w:rsid w:val="00495B85"/>
    <w:rsid w:val="00496635"/>
    <w:rsid w:val="004976BA"/>
    <w:rsid w:val="00497AAF"/>
    <w:rsid w:val="00497CF7"/>
    <w:rsid w:val="004A01FE"/>
    <w:rsid w:val="004A131D"/>
    <w:rsid w:val="004A1B3E"/>
    <w:rsid w:val="004A3095"/>
    <w:rsid w:val="004A3163"/>
    <w:rsid w:val="004A344C"/>
    <w:rsid w:val="004A3905"/>
    <w:rsid w:val="004A43ED"/>
    <w:rsid w:val="004A5645"/>
    <w:rsid w:val="004A5AAC"/>
    <w:rsid w:val="004A5D6B"/>
    <w:rsid w:val="004A6F81"/>
    <w:rsid w:val="004A7B90"/>
    <w:rsid w:val="004A7C52"/>
    <w:rsid w:val="004A7E01"/>
    <w:rsid w:val="004B0095"/>
    <w:rsid w:val="004B031C"/>
    <w:rsid w:val="004B07A7"/>
    <w:rsid w:val="004B1427"/>
    <w:rsid w:val="004B1988"/>
    <w:rsid w:val="004B1CC4"/>
    <w:rsid w:val="004B21D9"/>
    <w:rsid w:val="004B271C"/>
    <w:rsid w:val="004B27A6"/>
    <w:rsid w:val="004B27B7"/>
    <w:rsid w:val="004B2933"/>
    <w:rsid w:val="004B297E"/>
    <w:rsid w:val="004B3280"/>
    <w:rsid w:val="004B3A27"/>
    <w:rsid w:val="004B3D47"/>
    <w:rsid w:val="004B3E35"/>
    <w:rsid w:val="004B473B"/>
    <w:rsid w:val="004B49B5"/>
    <w:rsid w:val="004B5A3E"/>
    <w:rsid w:val="004B5E54"/>
    <w:rsid w:val="004B64C1"/>
    <w:rsid w:val="004B70EB"/>
    <w:rsid w:val="004C008E"/>
    <w:rsid w:val="004C0187"/>
    <w:rsid w:val="004C0339"/>
    <w:rsid w:val="004C0816"/>
    <w:rsid w:val="004C1374"/>
    <w:rsid w:val="004C17F2"/>
    <w:rsid w:val="004C281B"/>
    <w:rsid w:val="004C2E7D"/>
    <w:rsid w:val="004C35DA"/>
    <w:rsid w:val="004C42D0"/>
    <w:rsid w:val="004C4C04"/>
    <w:rsid w:val="004C4C81"/>
    <w:rsid w:val="004C569D"/>
    <w:rsid w:val="004C5BF5"/>
    <w:rsid w:val="004C5D0F"/>
    <w:rsid w:val="004C696F"/>
    <w:rsid w:val="004C7BA9"/>
    <w:rsid w:val="004C7F1A"/>
    <w:rsid w:val="004D0801"/>
    <w:rsid w:val="004D0B1D"/>
    <w:rsid w:val="004D1197"/>
    <w:rsid w:val="004D14FF"/>
    <w:rsid w:val="004D1C58"/>
    <w:rsid w:val="004D27A1"/>
    <w:rsid w:val="004D28EC"/>
    <w:rsid w:val="004D2EFD"/>
    <w:rsid w:val="004D364B"/>
    <w:rsid w:val="004D3EE2"/>
    <w:rsid w:val="004D41AD"/>
    <w:rsid w:val="004D47E6"/>
    <w:rsid w:val="004D4A19"/>
    <w:rsid w:val="004D50A0"/>
    <w:rsid w:val="004D5922"/>
    <w:rsid w:val="004D5F0A"/>
    <w:rsid w:val="004D5FCA"/>
    <w:rsid w:val="004D766F"/>
    <w:rsid w:val="004D7772"/>
    <w:rsid w:val="004D793C"/>
    <w:rsid w:val="004D7E1A"/>
    <w:rsid w:val="004E05A8"/>
    <w:rsid w:val="004E0878"/>
    <w:rsid w:val="004E0E9A"/>
    <w:rsid w:val="004E1C55"/>
    <w:rsid w:val="004E1E65"/>
    <w:rsid w:val="004E28B1"/>
    <w:rsid w:val="004E30F1"/>
    <w:rsid w:val="004E36F7"/>
    <w:rsid w:val="004E375E"/>
    <w:rsid w:val="004E3804"/>
    <w:rsid w:val="004E3C83"/>
    <w:rsid w:val="004E40AE"/>
    <w:rsid w:val="004E452E"/>
    <w:rsid w:val="004E4DA9"/>
    <w:rsid w:val="004E549A"/>
    <w:rsid w:val="004E610E"/>
    <w:rsid w:val="004E684B"/>
    <w:rsid w:val="004E6F60"/>
    <w:rsid w:val="004E7A16"/>
    <w:rsid w:val="004F013D"/>
    <w:rsid w:val="004F08A9"/>
    <w:rsid w:val="004F0D56"/>
    <w:rsid w:val="004F1510"/>
    <w:rsid w:val="004F17F1"/>
    <w:rsid w:val="004F1E1F"/>
    <w:rsid w:val="004F246A"/>
    <w:rsid w:val="004F397F"/>
    <w:rsid w:val="004F449F"/>
    <w:rsid w:val="004F4FB3"/>
    <w:rsid w:val="004F570A"/>
    <w:rsid w:val="004F5CC5"/>
    <w:rsid w:val="004F6B4A"/>
    <w:rsid w:val="004F746A"/>
    <w:rsid w:val="00500AE4"/>
    <w:rsid w:val="0050117B"/>
    <w:rsid w:val="005011D3"/>
    <w:rsid w:val="00501480"/>
    <w:rsid w:val="00501C6E"/>
    <w:rsid w:val="00501F27"/>
    <w:rsid w:val="00502B67"/>
    <w:rsid w:val="00502BCF"/>
    <w:rsid w:val="005033AB"/>
    <w:rsid w:val="00503675"/>
    <w:rsid w:val="00503994"/>
    <w:rsid w:val="00504398"/>
    <w:rsid w:val="00504C22"/>
    <w:rsid w:val="00505951"/>
    <w:rsid w:val="00505B2F"/>
    <w:rsid w:val="00505E9D"/>
    <w:rsid w:val="00506612"/>
    <w:rsid w:val="00507472"/>
    <w:rsid w:val="0050764D"/>
    <w:rsid w:val="0051043A"/>
    <w:rsid w:val="005108C8"/>
    <w:rsid w:val="005109B3"/>
    <w:rsid w:val="00510ADE"/>
    <w:rsid w:val="00511C64"/>
    <w:rsid w:val="00512426"/>
    <w:rsid w:val="00512969"/>
    <w:rsid w:val="00513CA4"/>
    <w:rsid w:val="0051440F"/>
    <w:rsid w:val="005145E0"/>
    <w:rsid w:val="0051496E"/>
    <w:rsid w:val="00514FF1"/>
    <w:rsid w:val="0051540B"/>
    <w:rsid w:val="00515A28"/>
    <w:rsid w:val="00515B02"/>
    <w:rsid w:val="00516849"/>
    <w:rsid w:val="005169A4"/>
    <w:rsid w:val="00516AF2"/>
    <w:rsid w:val="00516F79"/>
    <w:rsid w:val="0051777E"/>
    <w:rsid w:val="00517D12"/>
    <w:rsid w:val="00520240"/>
    <w:rsid w:val="005205A2"/>
    <w:rsid w:val="005209EA"/>
    <w:rsid w:val="00520BDC"/>
    <w:rsid w:val="00520E37"/>
    <w:rsid w:val="00521068"/>
    <w:rsid w:val="005216F0"/>
    <w:rsid w:val="005217A3"/>
    <w:rsid w:val="005225F4"/>
    <w:rsid w:val="00522B37"/>
    <w:rsid w:val="00523C04"/>
    <w:rsid w:val="00524038"/>
    <w:rsid w:val="0052449F"/>
    <w:rsid w:val="00524614"/>
    <w:rsid w:val="00524BE1"/>
    <w:rsid w:val="00525377"/>
    <w:rsid w:val="005256A2"/>
    <w:rsid w:val="00526757"/>
    <w:rsid w:val="00526934"/>
    <w:rsid w:val="00526D40"/>
    <w:rsid w:val="00526D75"/>
    <w:rsid w:val="005276E6"/>
    <w:rsid w:val="005304E4"/>
    <w:rsid w:val="00530B54"/>
    <w:rsid w:val="00530EC3"/>
    <w:rsid w:val="005317DD"/>
    <w:rsid w:val="00531AEB"/>
    <w:rsid w:val="0053207F"/>
    <w:rsid w:val="00532211"/>
    <w:rsid w:val="00533588"/>
    <w:rsid w:val="00533837"/>
    <w:rsid w:val="00533859"/>
    <w:rsid w:val="005338B5"/>
    <w:rsid w:val="00534654"/>
    <w:rsid w:val="00534A32"/>
    <w:rsid w:val="00534B8F"/>
    <w:rsid w:val="00534BE1"/>
    <w:rsid w:val="005351B2"/>
    <w:rsid w:val="00535B19"/>
    <w:rsid w:val="00535D82"/>
    <w:rsid w:val="00536837"/>
    <w:rsid w:val="0053698E"/>
    <w:rsid w:val="00536F98"/>
    <w:rsid w:val="00540ED2"/>
    <w:rsid w:val="00541FC5"/>
    <w:rsid w:val="00542C28"/>
    <w:rsid w:val="0054341D"/>
    <w:rsid w:val="005438F0"/>
    <w:rsid w:val="0054396C"/>
    <w:rsid w:val="005440D2"/>
    <w:rsid w:val="005441CD"/>
    <w:rsid w:val="00544451"/>
    <w:rsid w:val="005446AC"/>
    <w:rsid w:val="005447D6"/>
    <w:rsid w:val="00544B0E"/>
    <w:rsid w:val="00545528"/>
    <w:rsid w:val="005467C0"/>
    <w:rsid w:val="005469E4"/>
    <w:rsid w:val="0054710D"/>
    <w:rsid w:val="005505DB"/>
    <w:rsid w:val="00550DD5"/>
    <w:rsid w:val="0055115A"/>
    <w:rsid w:val="00551AAF"/>
    <w:rsid w:val="00552C7C"/>
    <w:rsid w:val="00553049"/>
    <w:rsid w:val="00555659"/>
    <w:rsid w:val="00555697"/>
    <w:rsid w:val="0055569A"/>
    <w:rsid w:val="00555A28"/>
    <w:rsid w:val="005560C0"/>
    <w:rsid w:val="0055673D"/>
    <w:rsid w:val="005567B9"/>
    <w:rsid w:val="00556981"/>
    <w:rsid w:val="00557341"/>
    <w:rsid w:val="00557DBB"/>
    <w:rsid w:val="00557ED2"/>
    <w:rsid w:val="00560387"/>
    <w:rsid w:val="005615B8"/>
    <w:rsid w:val="005617F2"/>
    <w:rsid w:val="00561C6D"/>
    <w:rsid w:val="00562138"/>
    <w:rsid w:val="0056243C"/>
    <w:rsid w:val="005628B2"/>
    <w:rsid w:val="005628CC"/>
    <w:rsid w:val="005628E5"/>
    <w:rsid w:val="005631B2"/>
    <w:rsid w:val="005631CF"/>
    <w:rsid w:val="00563378"/>
    <w:rsid w:val="00563A99"/>
    <w:rsid w:val="00563DAE"/>
    <w:rsid w:val="0056489C"/>
    <w:rsid w:val="00564D46"/>
    <w:rsid w:val="00564F61"/>
    <w:rsid w:val="005651E3"/>
    <w:rsid w:val="005665E9"/>
    <w:rsid w:val="00567374"/>
    <w:rsid w:val="00567531"/>
    <w:rsid w:val="0056769B"/>
    <w:rsid w:val="005703EA"/>
    <w:rsid w:val="0057042E"/>
    <w:rsid w:val="005708EB"/>
    <w:rsid w:val="00570991"/>
    <w:rsid w:val="00570AC4"/>
    <w:rsid w:val="005710C6"/>
    <w:rsid w:val="0057114C"/>
    <w:rsid w:val="005711F3"/>
    <w:rsid w:val="005720A5"/>
    <w:rsid w:val="005722D9"/>
    <w:rsid w:val="00572B42"/>
    <w:rsid w:val="0057327D"/>
    <w:rsid w:val="0057329A"/>
    <w:rsid w:val="005746D3"/>
    <w:rsid w:val="00574DB6"/>
    <w:rsid w:val="00575115"/>
    <w:rsid w:val="005759F8"/>
    <w:rsid w:val="005760B6"/>
    <w:rsid w:val="00576AD4"/>
    <w:rsid w:val="00576F78"/>
    <w:rsid w:val="00577EA8"/>
    <w:rsid w:val="00580571"/>
    <w:rsid w:val="00581A39"/>
    <w:rsid w:val="00581E7F"/>
    <w:rsid w:val="00582C12"/>
    <w:rsid w:val="005835FA"/>
    <w:rsid w:val="00583618"/>
    <w:rsid w:val="0058399D"/>
    <w:rsid w:val="00583C67"/>
    <w:rsid w:val="00584AD6"/>
    <w:rsid w:val="00584D08"/>
    <w:rsid w:val="00584D32"/>
    <w:rsid w:val="00584EEB"/>
    <w:rsid w:val="005856B3"/>
    <w:rsid w:val="005861DF"/>
    <w:rsid w:val="0058633A"/>
    <w:rsid w:val="0058673B"/>
    <w:rsid w:val="00586AD6"/>
    <w:rsid w:val="00586E1B"/>
    <w:rsid w:val="00587155"/>
    <w:rsid w:val="005872BE"/>
    <w:rsid w:val="005872C5"/>
    <w:rsid w:val="00587DD1"/>
    <w:rsid w:val="00591AC9"/>
    <w:rsid w:val="00591D35"/>
    <w:rsid w:val="00592556"/>
    <w:rsid w:val="005929FB"/>
    <w:rsid w:val="00594498"/>
    <w:rsid w:val="0059482F"/>
    <w:rsid w:val="00594E2F"/>
    <w:rsid w:val="00595D3E"/>
    <w:rsid w:val="00595FD8"/>
    <w:rsid w:val="00596900"/>
    <w:rsid w:val="00596AA6"/>
    <w:rsid w:val="005A03BC"/>
    <w:rsid w:val="005A0918"/>
    <w:rsid w:val="005A0B59"/>
    <w:rsid w:val="005A0C99"/>
    <w:rsid w:val="005A0EAC"/>
    <w:rsid w:val="005A1300"/>
    <w:rsid w:val="005A1901"/>
    <w:rsid w:val="005A249A"/>
    <w:rsid w:val="005A2518"/>
    <w:rsid w:val="005A2A80"/>
    <w:rsid w:val="005A3714"/>
    <w:rsid w:val="005A3B8F"/>
    <w:rsid w:val="005A3D6B"/>
    <w:rsid w:val="005A4167"/>
    <w:rsid w:val="005A4413"/>
    <w:rsid w:val="005A49D0"/>
    <w:rsid w:val="005A4A42"/>
    <w:rsid w:val="005A5084"/>
    <w:rsid w:val="005A78D0"/>
    <w:rsid w:val="005B0163"/>
    <w:rsid w:val="005B03D4"/>
    <w:rsid w:val="005B0681"/>
    <w:rsid w:val="005B06CD"/>
    <w:rsid w:val="005B08F3"/>
    <w:rsid w:val="005B0A2C"/>
    <w:rsid w:val="005B107B"/>
    <w:rsid w:val="005B26A5"/>
    <w:rsid w:val="005B2BD6"/>
    <w:rsid w:val="005B2DF3"/>
    <w:rsid w:val="005B2F2B"/>
    <w:rsid w:val="005B2FC2"/>
    <w:rsid w:val="005B3B14"/>
    <w:rsid w:val="005B3E87"/>
    <w:rsid w:val="005B3EB8"/>
    <w:rsid w:val="005B4B75"/>
    <w:rsid w:val="005B4D0E"/>
    <w:rsid w:val="005B549A"/>
    <w:rsid w:val="005C1117"/>
    <w:rsid w:val="005C1A9F"/>
    <w:rsid w:val="005C22A8"/>
    <w:rsid w:val="005C258D"/>
    <w:rsid w:val="005C300D"/>
    <w:rsid w:val="005C33C7"/>
    <w:rsid w:val="005C3ED3"/>
    <w:rsid w:val="005C4519"/>
    <w:rsid w:val="005C4683"/>
    <w:rsid w:val="005C4A49"/>
    <w:rsid w:val="005C5943"/>
    <w:rsid w:val="005C5B69"/>
    <w:rsid w:val="005C60C9"/>
    <w:rsid w:val="005C6178"/>
    <w:rsid w:val="005C6C6A"/>
    <w:rsid w:val="005C7C12"/>
    <w:rsid w:val="005C7D11"/>
    <w:rsid w:val="005D0B3B"/>
    <w:rsid w:val="005D0D14"/>
    <w:rsid w:val="005D1267"/>
    <w:rsid w:val="005D194C"/>
    <w:rsid w:val="005D1ACC"/>
    <w:rsid w:val="005D2D04"/>
    <w:rsid w:val="005D3EBD"/>
    <w:rsid w:val="005D603A"/>
    <w:rsid w:val="005D69BC"/>
    <w:rsid w:val="005D6BC9"/>
    <w:rsid w:val="005D6E21"/>
    <w:rsid w:val="005D784E"/>
    <w:rsid w:val="005E017E"/>
    <w:rsid w:val="005E0991"/>
    <w:rsid w:val="005E1766"/>
    <w:rsid w:val="005E1C4F"/>
    <w:rsid w:val="005E1DE5"/>
    <w:rsid w:val="005E246A"/>
    <w:rsid w:val="005E2A09"/>
    <w:rsid w:val="005E314C"/>
    <w:rsid w:val="005E36BF"/>
    <w:rsid w:val="005E37A1"/>
    <w:rsid w:val="005E3C70"/>
    <w:rsid w:val="005E404E"/>
    <w:rsid w:val="005E4321"/>
    <w:rsid w:val="005E4DB2"/>
    <w:rsid w:val="005E5122"/>
    <w:rsid w:val="005E535E"/>
    <w:rsid w:val="005E54AA"/>
    <w:rsid w:val="005E552E"/>
    <w:rsid w:val="005E56F1"/>
    <w:rsid w:val="005E5C34"/>
    <w:rsid w:val="005E5DF2"/>
    <w:rsid w:val="005E5FB8"/>
    <w:rsid w:val="005E69B5"/>
    <w:rsid w:val="005E7A78"/>
    <w:rsid w:val="005E7EBF"/>
    <w:rsid w:val="005F0733"/>
    <w:rsid w:val="005F08CA"/>
    <w:rsid w:val="005F0EA0"/>
    <w:rsid w:val="005F0EC6"/>
    <w:rsid w:val="005F1983"/>
    <w:rsid w:val="005F1B49"/>
    <w:rsid w:val="005F2DF7"/>
    <w:rsid w:val="005F4163"/>
    <w:rsid w:val="005F4207"/>
    <w:rsid w:val="005F48AB"/>
    <w:rsid w:val="005F5B03"/>
    <w:rsid w:val="005F5ED5"/>
    <w:rsid w:val="005F6038"/>
    <w:rsid w:val="005F6F4F"/>
    <w:rsid w:val="005F6FEE"/>
    <w:rsid w:val="005F766E"/>
    <w:rsid w:val="005F7C0A"/>
    <w:rsid w:val="005F7CD5"/>
    <w:rsid w:val="005F7E5F"/>
    <w:rsid w:val="005F7F23"/>
    <w:rsid w:val="00600124"/>
    <w:rsid w:val="00600BC5"/>
    <w:rsid w:val="006016CF"/>
    <w:rsid w:val="00601F11"/>
    <w:rsid w:val="00602787"/>
    <w:rsid w:val="00603AFB"/>
    <w:rsid w:val="00603F35"/>
    <w:rsid w:val="00604C1F"/>
    <w:rsid w:val="006052D0"/>
    <w:rsid w:val="00605A37"/>
    <w:rsid w:val="00605AE5"/>
    <w:rsid w:val="00606013"/>
    <w:rsid w:val="00606B54"/>
    <w:rsid w:val="00607A87"/>
    <w:rsid w:val="00610333"/>
    <w:rsid w:val="006107DC"/>
    <w:rsid w:val="00610989"/>
    <w:rsid w:val="00610AD6"/>
    <w:rsid w:val="0061230A"/>
    <w:rsid w:val="00612CCA"/>
    <w:rsid w:val="00613159"/>
    <w:rsid w:val="00613236"/>
    <w:rsid w:val="00613B65"/>
    <w:rsid w:val="00615587"/>
    <w:rsid w:val="0061562C"/>
    <w:rsid w:val="00616309"/>
    <w:rsid w:val="00617012"/>
    <w:rsid w:val="00617119"/>
    <w:rsid w:val="0061761A"/>
    <w:rsid w:val="00617680"/>
    <w:rsid w:val="00617882"/>
    <w:rsid w:val="00617A64"/>
    <w:rsid w:val="00617EE6"/>
    <w:rsid w:val="006201D7"/>
    <w:rsid w:val="00620381"/>
    <w:rsid w:val="006205C3"/>
    <w:rsid w:val="006205F9"/>
    <w:rsid w:val="00620678"/>
    <w:rsid w:val="006218F1"/>
    <w:rsid w:val="00622039"/>
    <w:rsid w:val="00623013"/>
    <w:rsid w:val="006232C2"/>
    <w:rsid w:val="006234B6"/>
    <w:rsid w:val="006239F9"/>
    <w:rsid w:val="00623A00"/>
    <w:rsid w:val="00623F31"/>
    <w:rsid w:val="00624084"/>
    <w:rsid w:val="006240E7"/>
    <w:rsid w:val="00624E52"/>
    <w:rsid w:val="00625428"/>
    <w:rsid w:val="00626190"/>
    <w:rsid w:val="006261E7"/>
    <w:rsid w:val="006262A3"/>
    <w:rsid w:val="00626634"/>
    <w:rsid w:val="0062707C"/>
    <w:rsid w:val="0062729F"/>
    <w:rsid w:val="0063011C"/>
    <w:rsid w:val="00630424"/>
    <w:rsid w:val="0063159D"/>
    <w:rsid w:val="00631948"/>
    <w:rsid w:val="00631B19"/>
    <w:rsid w:val="006321D7"/>
    <w:rsid w:val="00632211"/>
    <w:rsid w:val="00632589"/>
    <w:rsid w:val="00632778"/>
    <w:rsid w:val="00633BC0"/>
    <w:rsid w:val="00634354"/>
    <w:rsid w:val="00634DD1"/>
    <w:rsid w:val="00634F30"/>
    <w:rsid w:val="006350C1"/>
    <w:rsid w:val="006351D0"/>
    <w:rsid w:val="00635378"/>
    <w:rsid w:val="0063575E"/>
    <w:rsid w:val="00636366"/>
    <w:rsid w:val="00636475"/>
    <w:rsid w:val="00636C38"/>
    <w:rsid w:val="00636F17"/>
    <w:rsid w:val="00637155"/>
    <w:rsid w:val="00637A98"/>
    <w:rsid w:val="00637CAA"/>
    <w:rsid w:val="00640562"/>
    <w:rsid w:val="00640818"/>
    <w:rsid w:val="00640824"/>
    <w:rsid w:val="006408CC"/>
    <w:rsid w:val="00642C92"/>
    <w:rsid w:val="006430AF"/>
    <w:rsid w:val="00643129"/>
    <w:rsid w:val="006432CE"/>
    <w:rsid w:val="0064458C"/>
    <w:rsid w:val="00644CD5"/>
    <w:rsid w:val="00644F35"/>
    <w:rsid w:val="00644F8E"/>
    <w:rsid w:val="006450DB"/>
    <w:rsid w:val="006466EA"/>
    <w:rsid w:val="006467C4"/>
    <w:rsid w:val="00646D53"/>
    <w:rsid w:val="00647026"/>
    <w:rsid w:val="006470BC"/>
    <w:rsid w:val="00647B2E"/>
    <w:rsid w:val="00647DE7"/>
    <w:rsid w:val="006500A9"/>
    <w:rsid w:val="00650568"/>
    <w:rsid w:val="00651487"/>
    <w:rsid w:val="00652921"/>
    <w:rsid w:val="0065302A"/>
    <w:rsid w:val="0065314F"/>
    <w:rsid w:val="00653749"/>
    <w:rsid w:val="006539BC"/>
    <w:rsid w:val="00653AF6"/>
    <w:rsid w:val="00654006"/>
    <w:rsid w:val="00654270"/>
    <w:rsid w:val="006544A9"/>
    <w:rsid w:val="0065489D"/>
    <w:rsid w:val="006548F7"/>
    <w:rsid w:val="00656B4E"/>
    <w:rsid w:val="006573E6"/>
    <w:rsid w:val="00657947"/>
    <w:rsid w:val="00660417"/>
    <w:rsid w:val="00660427"/>
    <w:rsid w:val="0066080A"/>
    <w:rsid w:val="006608FC"/>
    <w:rsid w:val="00660DDC"/>
    <w:rsid w:val="00660F71"/>
    <w:rsid w:val="00661510"/>
    <w:rsid w:val="00661776"/>
    <w:rsid w:val="006619B3"/>
    <w:rsid w:val="006622C4"/>
    <w:rsid w:val="006634D4"/>
    <w:rsid w:val="00663ADE"/>
    <w:rsid w:val="00664784"/>
    <w:rsid w:val="006647B3"/>
    <w:rsid w:val="00665028"/>
    <w:rsid w:val="00665256"/>
    <w:rsid w:val="00665822"/>
    <w:rsid w:val="006659E6"/>
    <w:rsid w:val="00665E95"/>
    <w:rsid w:val="00665F8F"/>
    <w:rsid w:val="006664EC"/>
    <w:rsid w:val="006666EA"/>
    <w:rsid w:val="006670A8"/>
    <w:rsid w:val="00667409"/>
    <w:rsid w:val="00667675"/>
    <w:rsid w:val="0066795E"/>
    <w:rsid w:val="0067007B"/>
    <w:rsid w:val="00670126"/>
    <w:rsid w:val="00670165"/>
    <w:rsid w:val="006714A3"/>
    <w:rsid w:val="0067202A"/>
    <w:rsid w:val="00673336"/>
    <w:rsid w:val="006734D4"/>
    <w:rsid w:val="0067376A"/>
    <w:rsid w:val="0067469E"/>
    <w:rsid w:val="00674BAD"/>
    <w:rsid w:val="00674E5C"/>
    <w:rsid w:val="00674EA7"/>
    <w:rsid w:val="00675EC8"/>
    <w:rsid w:val="00676143"/>
    <w:rsid w:val="00676F24"/>
    <w:rsid w:val="0067725A"/>
    <w:rsid w:val="00677465"/>
    <w:rsid w:val="006802B3"/>
    <w:rsid w:val="00680317"/>
    <w:rsid w:val="0068156D"/>
    <w:rsid w:val="00681CC2"/>
    <w:rsid w:val="00683C77"/>
    <w:rsid w:val="00684AB3"/>
    <w:rsid w:val="00684E3D"/>
    <w:rsid w:val="00685431"/>
    <w:rsid w:val="00685F62"/>
    <w:rsid w:val="006877F4"/>
    <w:rsid w:val="0068789B"/>
    <w:rsid w:val="00687A5D"/>
    <w:rsid w:val="00687C6C"/>
    <w:rsid w:val="00687D73"/>
    <w:rsid w:val="00687F10"/>
    <w:rsid w:val="00690F95"/>
    <w:rsid w:val="00691ABE"/>
    <w:rsid w:val="00691B89"/>
    <w:rsid w:val="00691C0E"/>
    <w:rsid w:val="00691C13"/>
    <w:rsid w:val="00691CC8"/>
    <w:rsid w:val="006920D4"/>
    <w:rsid w:val="0069288F"/>
    <w:rsid w:val="00692928"/>
    <w:rsid w:val="00692EE0"/>
    <w:rsid w:val="00692FEE"/>
    <w:rsid w:val="00693227"/>
    <w:rsid w:val="0069349A"/>
    <w:rsid w:val="006937ED"/>
    <w:rsid w:val="00693E6A"/>
    <w:rsid w:val="00695AC1"/>
    <w:rsid w:val="00695CF5"/>
    <w:rsid w:val="00695E95"/>
    <w:rsid w:val="00696B44"/>
    <w:rsid w:val="00696CFE"/>
    <w:rsid w:val="0069700F"/>
    <w:rsid w:val="006970DB"/>
    <w:rsid w:val="00697441"/>
    <w:rsid w:val="00697870"/>
    <w:rsid w:val="006A039F"/>
    <w:rsid w:val="006A0A20"/>
    <w:rsid w:val="006A17D5"/>
    <w:rsid w:val="006A198A"/>
    <w:rsid w:val="006A1F9C"/>
    <w:rsid w:val="006A2099"/>
    <w:rsid w:val="006A224B"/>
    <w:rsid w:val="006A2545"/>
    <w:rsid w:val="006A39AE"/>
    <w:rsid w:val="006A4B55"/>
    <w:rsid w:val="006A4C7D"/>
    <w:rsid w:val="006A4EC3"/>
    <w:rsid w:val="006A50F9"/>
    <w:rsid w:val="006A523F"/>
    <w:rsid w:val="006A5533"/>
    <w:rsid w:val="006A590C"/>
    <w:rsid w:val="006A5CC6"/>
    <w:rsid w:val="006A7777"/>
    <w:rsid w:val="006A79CD"/>
    <w:rsid w:val="006A7EDF"/>
    <w:rsid w:val="006B0569"/>
    <w:rsid w:val="006B0DD5"/>
    <w:rsid w:val="006B11B9"/>
    <w:rsid w:val="006B179E"/>
    <w:rsid w:val="006B34AB"/>
    <w:rsid w:val="006B3851"/>
    <w:rsid w:val="006B3A4A"/>
    <w:rsid w:val="006B468C"/>
    <w:rsid w:val="006B6025"/>
    <w:rsid w:val="006B63C1"/>
    <w:rsid w:val="006B7747"/>
    <w:rsid w:val="006B7A15"/>
    <w:rsid w:val="006C08F2"/>
    <w:rsid w:val="006C0F00"/>
    <w:rsid w:val="006C18A8"/>
    <w:rsid w:val="006C22D6"/>
    <w:rsid w:val="006C2440"/>
    <w:rsid w:val="006C38A1"/>
    <w:rsid w:val="006C3BBC"/>
    <w:rsid w:val="006C3DA0"/>
    <w:rsid w:val="006C4223"/>
    <w:rsid w:val="006C4449"/>
    <w:rsid w:val="006C4779"/>
    <w:rsid w:val="006C4A6F"/>
    <w:rsid w:val="006C4CC7"/>
    <w:rsid w:val="006C5664"/>
    <w:rsid w:val="006C5CCC"/>
    <w:rsid w:val="006C5D5B"/>
    <w:rsid w:val="006C60B8"/>
    <w:rsid w:val="006C6342"/>
    <w:rsid w:val="006C64D0"/>
    <w:rsid w:val="006C7066"/>
    <w:rsid w:val="006C73C6"/>
    <w:rsid w:val="006C765F"/>
    <w:rsid w:val="006C7689"/>
    <w:rsid w:val="006C771D"/>
    <w:rsid w:val="006C7895"/>
    <w:rsid w:val="006C7964"/>
    <w:rsid w:val="006C79E2"/>
    <w:rsid w:val="006C7FF8"/>
    <w:rsid w:val="006D034F"/>
    <w:rsid w:val="006D05FA"/>
    <w:rsid w:val="006D0C1D"/>
    <w:rsid w:val="006D0ED5"/>
    <w:rsid w:val="006D2140"/>
    <w:rsid w:val="006D279E"/>
    <w:rsid w:val="006D2F7E"/>
    <w:rsid w:val="006D31E6"/>
    <w:rsid w:val="006D3284"/>
    <w:rsid w:val="006D4339"/>
    <w:rsid w:val="006D44FE"/>
    <w:rsid w:val="006D461A"/>
    <w:rsid w:val="006D5305"/>
    <w:rsid w:val="006D584B"/>
    <w:rsid w:val="006D6058"/>
    <w:rsid w:val="006D6386"/>
    <w:rsid w:val="006D66BF"/>
    <w:rsid w:val="006D6D56"/>
    <w:rsid w:val="006D6E71"/>
    <w:rsid w:val="006D6F40"/>
    <w:rsid w:val="006D743E"/>
    <w:rsid w:val="006E0445"/>
    <w:rsid w:val="006E0A0E"/>
    <w:rsid w:val="006E0A22"/>
    <w:rsid w:val="006E0B7B"/>
    <w:rsid w:val="006E14E6"/>
    <w:rsid w:val="006E18E2"/>
    <w:rsid w:val="006E1B3C"/>
    <w:rsid w:val="006E1B65"/>
    <w:rsid w:val="006E1E87"/>
    <w:rsid w:val="006E213A"/>
    <w:rsid w:val="006E2433"/>
    <w:rsid w:val="006E246E"/>
    <w:rsid w:val="006E2AD8"/>
    <w:rsid w:val="006E30AC"/>
    <w:rsid w:val="006E3545"/>
    <w:rsid w:val="006E3AA5"/>
    <w:rsid w:val="006E3B14"/>
    <w:rsid w:val="006E3BCE"/>
    <w:rsid w:val="006E4624"/>
    <w:rsid w:val="006E5910"/>
    <w:rsid w:val="006E612F"/>
    <w:rsid w:val="006E6134"/>
    <w:rsid w:val="006E6337"/>
    <w:rsid w:val="006E679F"/>
    <w:rsid w:val="006E6871"/>
    <w:rsid w:val="006E69E3"/>
    <w:rsid w:val="006E6C7B"/>
    <w:rsid w:val="006E7B09"/>
    <w:rsid w:val="006E7D9C"/>
    <w:rsid w:val="006F0E92"/>
    <w:rsid w:val="006F10AA"/>
    <w:rsid w:val="006F247F"/>
    <w:rsid w:val="006F2797"/>
    <w:rsid w:val="006F311B"/>
    <w:rsid w:val="006F4B4A"/>
    <w:rsid w:val="006F627E"/>
    <w:rsid w:val="006F6534"/>
    <w:rsid w:val="006F6799"/>
    <w:rsid w:val="006F6C67"/>
    <w:rsid w:val="006F764C"/>
    <w:rsid w:val="006F7D1B"/>
    <w:rsid w:val="00700707"/>
    <w:rsid w:val="0070070C"/>
    <w:rsid w:val="0070109A"/>
    <w:rsid w:val="007014A1"/>
    <w:rsid w:val="007021FF"/>
    <w:rsid w:val="007030AA"/>
    <w:rsid w:val="00703671"/>
    <w:rsid w:val="00703E24"/>
    <w:rsid w:val="007042B7"/>
    <w:rsid w:val="00705011"/>
    <w:rsid w:val="00705E5D"/>
    <w:rsid w:val="0070626A"/>
    <w:rsid w:val="0070647B"/>
    <w:rsid w:val="0070790E"/>
    <w:rsid w:val="007101E1"/>
    <w:rsid w:val="007105AF"/>
    <w:rsid w:val="00710EEC"/>
    <w:rsid w:val="00711A6C"/>
    <w:rsid w:val="00711A9D"/>
    <w:rsid w:val="00711ACD"/>
    <w:rsid w:val="00712AEC"/>
    <w:rsid w:val="00712BBC"/>
    <w:rsid w:val="00712DCB"/>
    <w:rsid w:val="007131FD"/>
    <w:rsid w:val="0071346A"/>
    <w:rsid w:val="00713B8E"/>
    <w:rsid w:val="00713C21"/>
    <w:rsid w:val="00713E0D"/>
    <w:rsid w:val="007147F3"/>
    <w:rsid w:val="00714D34"/>
    <w:rsid w:val="0071578C"/>
    <w:rsid w:val="00716BAE"/>
    <w:rsid w:val="00717A01"/>
    <w:rsid w:val="007203B4"/>
    <w:rsid w:val="00720E7C"/>
    <w:rsid w:val="00720E84"/>
    <w:rsid w:val="00721019"/>
    <w:rsid w:val="00721585"/>
    <w:rsid w:val="007217D0"/>
    <w:rsid w:val="00721892"/>
    <w:rsid w:val="00721E87"/>
    <w:rsid w:val="00722DAC"/>
    <w:rsid w:val="0072336B"/>
    <w:rsid w:val="00723AAB"/>
    <w:rsid w:val="00723FE1"/>
    <w:rsid w:val="007241EE"/>
    <w:rsid w:val="007244C1"/>
    <w:rsid w:val="0072485E"/>
    <w:rsid w:val="0072576F"/>
    <w:rsid w:val="00725C58"/>
    <w:rsid w:val="007264EB"/>
    <w:rsid w:val="00726870"/>
    <w:rsid w:val="00726909"/>
    <w:rsid w:val="0072766D"/>
    <w:rsid w:val="007276B2"/>
    <w:rsid w:val="0072787D"/>
    <w:rsid w:val="0073021E"/>
    <w:rsid w:val="007307DA"/>
    <w:rsid w:val="0073105E"/>
    <w:rsid w:val="0073185F"/>
    <w:rsid w:val="00731E35"/>
    <w:rsid w:val="00731F0E"/>
    <w:rsid w:val="00732425"/>
    <w:rsid w:val="007324EC"/>
    <w:rsid w:val="007330B2"/>
    <w:rsid w:val="00733576"/>
    <w:rsid w:val="007337B0"/>
    <w:rsid w:val="007338E1"/>
    <w:rsid w:val="00733F51"/>
    <w:rsid w:val="00734573"/>
    <w:rsid w:val="007348B5"/>
    <w:rsid w:val="00734BB4"/>
    <w:rsid w:val="00735489"/>
    <w:rsid w:val="00735506"/>
    <w:rsid w:val="00736305"/>
    <w:rsid w:val="0073676A"/>
    <w:rsid w:val="007367E4"/>
    <w:rsid w:val="00736861"/>
    <w:rsid w:val="00736EE8"/>
    <w:rsid w:val="007376D5"/>
    <w:rsid w:val="00737AF1"/>
    <w:rsid w:val="007402A6"/>
    <w:rsid w:val="007404F2"/>
    <w:rsid w:val="007406DB"/>
    <w:rsid w:val="00740703"/>
    <w:rsid w:val="00740ADD"/>
    <w:rsid w:val="00741CC4"/>
    <w:rsid w:val="00744024"/>
    <w:rsid w:val="00744FD4"/>
    <w:rsid w:val="007451C9"/>
    <w:rsid w:val="00745A6B"/>
    <w:rsid w:val="007466AB"/>
    <w:rsid w:val="007468F7"/>
    <w:rsid w:val="00746E22"/>
    <w:rsid w:val="007503F3"/>
    <w:rsid w:val="007506FF"/>
    <w:rsid w:val="0075158C"/>
    <w:rsid w:val="00751C72"/>
    <w:rsid w:val="00751E13"/>
    <w:rsid w:val="0075319F"/>
    <w:rsid w:val="00753558"/>
    <w:rsid w:val="00753CA9"/>
    <w:rsid w:val="007549B0"/>
    <w:rsid w:val="00754AA3"/>
    <w:rsid w:val="00754F65"/>
    <w:rsid w:val="00755357"/>
    <w:rsid w:val="007563E1"/>
    <w:rsid w:val="00756750"/>
    <w:rsid w:val="007573FF"/>
    <w:rsid w:val="007574EF"/>
    <w:rsid w:val="007575B4"/>
    <w:rsid w:val="007576CD"/>
    <w:rsid w:val="00757F5C"/>
    <w:rsid w:val="007602B7"/>
    <w:rsid w:val="0076089F"/>
    <w:rsid w:val="00760D84"/>
    <w:rsid w:val="00760F4C"/>
    <w:rsid w:val="007612B2"/>
    <w:rsid w:val="0076161B"/>
    <w:rsid w:val="00761C29"/>
    <w:rsid w:val="00761D14"/>
    <w:rsid w:val="007634CF"/>
    <w:rsid w:val="00763779"/>
    <w:rsid w:val="007647F3"/>
    <w:rsid w:val="00764895"/>
    <w:rsid w:val="00764D37"/>
    <w:rsid w:val="00765162"/>
    <w:rsid w:val="00766EC3"/>
    <w:rsid w:val="00767D66"/>
    <w:rsid w:val="007707F2"/>
    <w:rsid w:val="00770E30"/>
    <w:rsid w:val="00773917"/>
    <w:rsid w:val="0077431A"/>
    <w:rsid w:val="00774649"/>
    <w:rsid w:val="007753BB"/>
    <w:rsid w:val="00776FC3"/>
    <w:rsid w:val="00777670"/>
    <w:rsid w:val="00777C89"/>
    <w:rsid w:val="00777E35"/>
    <w:rsid w:val="00780078"/>
    <w:rsid w:val="00780EC6"/>
    <w:rsid w:val="0078136A"/>
    <w:rsid w:val="00781740"/>
    <w:rsid w:val="00781A33"/>
    <w:rsid w:val="00783098"/>
    <w:rsid w:val="00783231"/>
    <w:rsid w:val="00783D70"/>
    <w:rsid w:val="00783F97"/>
    <w:rsid w:val="007843C8"/>
    <w:rsid w:val="007846AB"/>
    <w:rsid w:val="00784CD8"/>
    <w:rsid w:val="007854DA"/>
    <w:rsid w:val="00785504"/>
    <w:rsid w:val="00785F3D"/>
    <w:rsid w:val="00786CE1"/>
    <w:rsid w:val="00786F0A"/>
    <w:rsid w:val="00787D20"/>
    <w:rsid w:val="007907FF"/>
    <w:rsid w:val="007910C3"/>
    <w:rsid w:val="00791305"/>
    <w:rsid w:val="00791525"/>
    <w:rsid w:val="00791A24"/>
    <w:rsid w:val="0079215A"/>
    <w:rsid w:val="00792B3D"/>
    <w:rsid w:val="00792D2B"/>
    <w:rsid w:val="007933E5"/>
    <w:rsid w:val="007938D3"/>
    <w:rsid w:val="00795955"/>
    <w:rsid w:val="00796090"/>
    <w:rsid w:val="0079669A"/>
    <w:rsid w:val="0079732D"/>
    <w:rsid w:val="007976BC"/>
    <w:rsid w:val="0079788B"/>
    <w:rsid w:val="00797971"/>
    <w:rsid w:val="007A09F4"/>
    <w:rsid w:val="007A1B50"/>
    <w:rsid w:val="007A3721"/>
    <w:rsid w:val="007A3DF4"/>
    <w:rsid w:val="007A3E9F"/>
    <w:rsid w:val="007A4062"/>
    <w:rsid w:val="007A4530"/>
    <w:rsid w:val="007A5844"/>
    <w:rsid w:val="007A6043"/>
    <w:rsid w:val="007A6494"/>
    <w:rsid w:val="007A70C5"/>
    <w:rsid w:val="007A7195"/>
    <w:rsid w:val="007A7292"/>
    <w:rsid w:val="007A7A93"/>
    <w:rsid w:val="007A7E17"/>
    <w:rsid w:val="007B0055"/>
    <w:rsid w:val="007B0224"/>
    <w:rsid w:val="007B0DB2"/>
    <w:rsid w:val="007B11C1"/>
    <w:rsid w:val="007B2671"/>
    <w:rsid w:val="007B309D"/>
    <w:rsid w:val="007B34FC"/>
    <w:rsid w:val="007B3770"/>
    <w:rsid w:val="007B3859"/>
    <w:rsid w:val="007B46B5"/>
    <w:rsid w:val="007B48A4"/>
    <w:rsid w:val="007B491A"/>
    <w:rsid w:val="007B5DED"/>
    <w:rsid w:val="007B627A"/>
    <w:rsid w:val="007B6616"/>
    <w:rsid w:val="007B6AB4"/>
    <w:rsid w:val="007B6E40"/>
    <w:rsid w:val="007B70FC"/>
    <w:rsid w:val="007C00A8"/>
    <w:rsid w:val="007C01BA"/>
    <w:rsid w:val="007C07D4"/>
    <w:rsid w:val="007C0DCD"/>
    <w:rsid w:val="007C1002"/>
    <w:rsid w:val="007C16E6"/>
    <w:rsid w:val="007C178D"/>
    <w:rsid w:val="007C2109"/>
    <w:rsid w:val="007C24EF"/>
    <w:rsid w:val="007C29A2"/>
    <w:rsid w:val="007C2A93"/>
    <w:rsid w:val="007C369D"/>
    <w:rsid w:val="007C3A9C"/>
    <w:rsid w:val="007C403E"/>
    <w:rsid w:val="007C40CC"/>
    <w:rsid w:val="007C4500"/>
    <w:rsid w:val="007C5432"/>
    <w:rsid w:val="007C554C"/>
    <w:rsid w:val="007C60F0"/>
    <w:rsid w:val="007C6861"/>
    <w:rsid w:val="007C7350"/>
    <w:rsid w:val="007C7504"/>
    <w:rsid w:val="007C7B91"/>
    <w:rsid w:val="007C7C5F"/>
    <w:rsid w:val="007D04F6"/>
    <w:rsid w:val="007D0FA8"/>
    <w:rsid w:val="007D1BA0"/>
    <w:rsid w:val="007D20CF"/>
    <w:rsid w:val="007D2227"/>
    <w:rsid w:val="007D25A7"/>
    <w:rsid w:val="007D3158"/>
    <w:rsid w:val="007D3B91"/>
    <w:rsid w:val="007D3CE4"/>
    <w:rsid w:val="007D4114"/>
    <w:rsid w:val="007D422E"/>
    <w:rsid w:val="007D4495"/>
    <w:rsid w:val="007D4C69"/>
    <w:rsid w:val="007D4FA4"/>
    <w:rsid w:val="007D5706"/>
    <w:rsid w:val="007D6352"/>
    <w:rsid w:val="007D66AE"/>
    <w:rsid w:val="007D6BA5"/>
    <w:rsid w:val="007D6EE1"/>
    <w:rsid w:val="007D766B"/>
    <w:rsid w:val="007D7C2C"/>
    <w:rsid w:val="007E0E0A"/>
    <w:rsid w:val="007E148A"/>
    <w:rsid w:val="007E46A7"/>
    <w:rsid w:val="007E4A63"/>
    <w:rsid w:val="007E51A2"/>
    <w:rsid w:val="007E5B20"/>
    <w:rsid w:val="007E625B"/>
    <w:rsid w:val="007E6365"/>
    <w:rsid w:val="007E6591"/>
    <w:rsid w:val="007E6B44"/>
    <w:rsid w:val="007E7039"/>
    <w:rsid w:val="007E717F"/>
    <w:rsid w:val="007E75DF"/>
    <w:rsid w:val="007E7DC4"/>
    <w:rsid w:val="007E7FD8"/>
    <w:rsid w:val="007F0176"/>
    <w:rsid w:val="007F0900"/>
    <w:rsid w:val="007F0B21"/>
    <w:rsid w:val="007F0BE5"/>
    <w:rsid w:val="007F1045"/>
    <w:rsid w:val="007F117B"/>
    <w:rsid w:val="007F1A9B"/>
    <w:rsid w:val="007F206B"/>
    <w:rsid w:val="007F2147"/>
    <w:rsid w:val="007F22F4"/>
    <w:rsid w:val="007F2B32"/>
    <w:rsid w:val="007F2E21"/>
    <w:rsid w:val="007F3319"/>
    <w:rsid w:val="007F3460"/>
    <w:rsid w:val="007F3E7F"/>
    <w:rsid w:val="007F4B81"/>
    <w:rsid w:val="007F4C46"/>
    <w:rsid w:val="007F4DB8"/>
    <w:rsid w:val="007F6692"/>
    <w:rsid w:val="007F740D"/>
    <w:rsid w:val="007F74A7"/>
    <w:rsid w:val="007F74E0"/>
    <w:rsid w:val="007F7772"/>
    <w:rsid w:val="00800B9D"/>
    <w:rsid w:val="008016F3"/>
    <w:rsid w:val="00801E1F"/>
    <w:rsid w:val="00802CC8"/>
    <w:rsid w:val="00803080"/>
    <w:rsid w:val="00803B09"/>
    <w:rsid w:val="00803B88"/>
    <w:rsid w:val="00803EB6"/>
    <w:rsid w:val="00804A0E"/>
    <w:rsid w:val="00804A94"/>
    <w:rsid w:val="00804C23"/>
    <w:rsid w:val="0080532B"/>
    <w:rsid w:val="0080641B"/>
    <w:rsid w:val="00806AFC"/>
    <w:rsid w:val="00806E5B"/>
    <w:rsid w:val="008070AB"/>
    <w:rsid w:val="00807C87"/>
    <w:rsid w:val="00807D52"/>
    <w:rsid w:val="00810A87"/>
    <w:rsid w:val="00811073"/>
    <w:rsid w:val="0081164A"/>
    <w:rsid w:val="008119AB"/>
    <w:rsid w:val="00811ABC"/>
    <w:rsid w:val="00812130"/>
    <w:rsid w:val="008126F1"/>
    <w:rsid w:val="00812D34"/>
    <w:rsid w:val="0081389F"/>
    <w:rsid w:val="00813BBD"/>
    <w:rsid w:val="00813C21"/>
    <w:rsid w:val="00814378"/>
    <w:rsid w:val="008158A0"/>
    <w:rsid w:val="0081691B"/>
    <w:rsid w:val="00816A69"/>
    <w:rsid w:val="00816B11"/>
    <w:rsid w:val="00816E1F"/>
    <w:rsid w:val="00816FDD"/>
    <w:rsid w:val="00817250"/>
    <w:rsid w:val="00817E8A"/>
    <w:rsid w:val="00820580"/>
    <w:rsid w:val="00820D02"/>
    <w:rsid w:val="00820E38"/>
    <w:rsid w:val="008212BF"/>
    <w:rsid w:val="00821C54"/>
    <w:rsid w:val="00821DF8"/>
    <w:rsid w:val="008223E6"/>
    <w:rsid w:val="0082249C"/>
    <w:rsid w:val="00822682"/>
    <w:rsid w:val="008227AB"/>
    <w:rsid w:val="008229E5"/>
    <w:rsid w:val="00823699"/>
    <w:rsid w:val="00824C49"/>
    <w:rsid w:val="00824CEF"/>
    <w:rsid w:val="00825E6F"/>
    <w:rsid w:val="00826175"/>
    <w:rsid w:val="00827EF4"/>
    <w:rsid w:val="008300D5"/>
    <w:rsid w:val="008303E3"/>
    <w:rsid w:val="008305B9"/>
    <w:rsid w:val="00830F8B"/>
    <w:rsid w:val="008318E3"/>
    <w:rsid w:val="00831AFA"/>
    <w:rsid w:val="00831F9E"/>
    <w:rsid w:val="008322AA"/>
    <w:rsid w:val="00833C3B"/>
    <w:rsid w:val="00834253"/>
    <w:rsid w:val="008346E9"/>
    <w:rsid w:val="00834731"/>
    <w:rsid w:val="00834BA1"/>
    <w:rsid w:val="00834BC2"/>
    <w:rsid w:val="0083542F"/>
    <w:rsid w:val="008356DF"/>
    <w:rsid w:val="00835710"/>
    <w:rsid w:val="008357AD"/>
    <w:rsid w:val="00835B99"/>
    <w:rsid w:val="008362B3"/>
    <w:rsid w:val="00836358"/>
    <w:rsid w:val="00836A0A"/>
    <w:rsid w:val="00836F98"/>
    <w:rsid w:val="00840076"/>
    <w:rsid w:val="0084017E"/>
    <w:rsid w:val="008402F9"/>
    <w:rsid w:val="00840593"/>
    <w:rsid w:val="00840EAC"/>
    <w:rsid w:val="00840EF3"/>
    <w:rsid w:val="00840FEA"/>
    <w:rsid w:val="008411BD"/>
    <w:rsid w:val="00841946"/>
    <w:rsid w:val="00841CB1"/>
    <w:rsid w:val="008427F6"/>
    <w:rsid w:val="00843A9E"/>
    <w:rsid w:val="0084475C"/>
    <w:rsid w:val="0084477D"/>
    <w:rsid w:val="00844846"/>
    <w:rsid w:val="008448E7"/>
    <w:rsid w:val="008450A4"/>
    <w:rsid w:val="008462D7"/>
    <w:rsid w:val="008464FC"/>
    <w:rsid w:val="00846679"/>
    <w:rsid w:val="00846B50"/>
    <w:rsid w:val="00846B7A"/>
    <w:rsid w:val="008477B9"/>
    <w:rsid w:val="0085010A"/>
    <w:rsid w:val="008519EE"/>
    <w:rsid w:val="00851B94"/>
    <w:rsid w:val="00851DF0"/>
    <w:rsid w:val="008543F1"/>
    <w:rsid w:val="00854470"/>
    <w:rsid w:val="008546E5"/>
    <w:rsid w:val="00855969"/>
    <w:rsid w:val="00855DBA"/>
    <w:rsid w:val="00855DBF"/>
    <w:rsid w:val="00856272"/>
    <w:rsid w:val="00856801"/>
    <w:rsid w:val="0085685A"/>
    <w:rsid w:val="00856DFF"/>
    <w:rsid w:val="00856E15"/>
    <w:rsid w:val="00856ED3"/>
    <w:rsid w:val="00860154"/>
    <w:rsid w:val="008610F7"/>
    <w:rsid w:val="0086157D"/>
    <w:rsid w:val="0086198B"/>
    <w:rsid w:val="00862401"/>
    <w:rsid w:val="00862581"/>
    <w:rsid w:val="00862C0D"/>
    <w:rsid w:val="0086309B"/>
    <w:rsid w:val="0086365E"/>
    <w:rsid w:val="00863700"/>
    <w:rsid w:val="008637A2"/>
    <w:rsid w:val="00863A26"/>
    <w:rsid w:val="00863B7C"/>
    <w:rsid w:val="00863C34"/>
    <w:rsid w:val="00863F1D"/>
    <w:rsid w:val="00863FDC"/>
    <w:rsid w:val="00864946"/>
    <w:rsid w:val="0086495F"/>
    <w:rsid w:val="00864CFD"/>
    <w:rsid w:val="00864DE3"/>
    <w:rsid w:val="008656A6"/>
    <w:rsid w:val="00865EB3"/>
    <w:rsid w:val="008668FA"/>
    <w:rsid w:val="00866AE1"/>
    <w:rsid w:val="00867A91"/>
    <w:rsid w:val="0087119F"/>
    <w:rsid w:val="00871D20"/>
    <w:rsid w:val="008722C5"/>
    <w:rsid w:val="00872B92"/>
    <w:rsid w:val="00873ADE"/>
    <w:rsid w:val="008740AB"/>
    <w:rsid w:val="008741C1"/>
    <w:rsid w:val="00874285"/>
    <w:rsid w:val="00874503"/>
    <w:rsid w:val="0087496B"/>
    <w:rsid w:val="00874B16"/>
    <w:rsid w:val="00874D97"/>
    <w:rsid w:val="008751B4"/>
    <w:rsid w:val="0087524E"/>
    <w:rsid w:val="00875D59"/>
    <w:rsid w:val="00875D95"/>
    <w:rsid w:val="0087720D"/>
    <w:rsid w:val="0087722C"/>
    <w:rsid w:val="00877371"/>
    <w:rsid w:val="008773BB"/>
    <w:rsid w:val="0087754E"/>
    <w:rsid w:val="00877918"/>
    <w:rsid w:val="00877A3E"/>
    <w:rsid w:val="00877E06"/>
    <w:rsid w:val="00880DF6"/>
    <w:rsid w:val="00881382"/>
    <w:rsid w:val="00881DDF"/>
    <w:rsid w:val="00881F10"/>
    <w:rsid w:val="00881F26"/>
    <w:rsid w:val="00882460"/>
    <w:rsid w:val="00882789"/>
    <w:rsid w:val="00882BC3"/>
    <w:rsid w:val="00883C12"/>
    <w:rsid w:val="008842BB"/>
    <w:rsid w:val="0088449F"/>
    <w:rsid w:val="008844F9"/>
    <w:rsid w:val="0088484C"/>
    <w:rsid w:val="008849A3"/>
    <w:rsid w:val="008850D6"/>
    <w:rsid w:val="00885B02"/>
    <w:rsid w:val="00885D80"/>
    <w:rsid w:val="0088617C"/>
    <w:rsid w:val="00886190"/>
    <w:rsid w:val="00886AF4"/>
    <w:rsid w:val="00887563"/>
    <w:rsid w:val="0089088E"/>
    <w:rsid w:val="0089093D"/>
    <w:rsid w:val="00891C02"/>
    <w:rsid w:val="00891D65"/>
    <w:rsid w:val="00891EA9"/>
    <w:rsid w:val="00892179"/>
    <w:rsid w:val="00892258"/>
    <w:rsid w:val="00893026"/>
    <w:rsid w:val="0089334A"/>
    <w:rsid w:val="00893655"/>
    <w:rsid w:val="00893B18"/>
    <w:rsid w:val="00893C99"/>
    <w:rsid w:val="00893D9E"/>
    <w:rsid w:val="00894A9B"/>
    <w:rsid w:val="00895A66"/>
    <w:rsid w:val="00895DC5"/>
    <w:rsid w:val="0089627F"/>
    <w:rsid w:val="00896F06"/>
    <w:rsid w:val="008977B8"/>
    <w:rsid w:val="00897858"/>
    <w:rsid w:val="008A0467"/>
    <w:rsid w:val="008A0565"/>
    <w:rsid w:val="008A0905"/>
    <w:rsid w:val="008A0E9D"/>
    <w:rsid w:val="008A11CC"/>
    <w:rsid w:val="008A1655"/>
    <w:rsid w:val="008A1F34"/>
    <w:rsid w:val="008A2885"/>
    <w:rsid w:val="008A322B"/>
    <w:rsid w:val="008A3B75"/>
    <w:rsid w:val="008A40AC"/>
    <w:rsid w:val="008A42EF"/>
    <w:rsid w:val="008A55A8"/>
    <w:rsid w:val="008A677E"/>
    <w:rsid w:val="008A6896"/>
    <w:rsid w:val="008A693B"/>
    <w:rsid w:val="008A7793"/>
    <w:rsid w:val="008A7C66"/>
    <w:rsid w:val="008A7FB2"/>
    <w:rsid w:val="008B02F7"/>
    <w:rsid w:val="008B0B69"/>
    <w:rsid w:val="008B1504"/>
    <w:rsid w:val="008B159F"/>
    <w:rsid w:val="008B2A43"/>
    <w:rsid w:val="008B38D2"/>
    <w:rsid w:val="008B3F8D"/>
    <w:rsid w:val="008B42C5"/>
    <w:rsid w:val="008B44F9"/>
    <w:rsid w:val="008B4504"/>
    <w:rsid w:val="008B4D55"/>
    <w:rsid w:val="008B4FA2"/>
    <w:rsid w:val="008B5538"/>
    <w:rsid w:val="008B57F4"/>
    <w:rsid w:val="008B5949"/>
    <w:rsid w:val="008B594A"/>
    <w:rsid w:val="008B5996"/>
    <w:rsid w:val="008B604A"/>
    <w:rsid w:val="008B63D9"/>
    <w:rsid w:val="008B65F0"/>
    <w:rsid w:val="008B689D"/>
    <w:rsid w:val="008B697F"/>
    <w:rsid w:val="008B78F8"/>
    <w:rsid w:val="008C01B5"/>
    <w:rsid w:val="008C03F0"/>
    <w:rsid w:val="008C0A5C"/>
    <w:rsid w:val="008C0A8C"/>
    <w:rsid w:val="008C15C2"/>
    <w:rsid w:val="008C268A"/>
    <w:rsid w:val="008C2770"/>
    <w:rsid w:val="008C2814"/>
    <w:rsid w:val="008C3BA2"/>
    <w:rsid w:val="008C42E1"/>
    <w:rsid w:val="008C4A30"/>
    <w:rsid w:val="008C5651"/>
    <w:rsid w:val="008C5B71"/>
    <w:rsid w:val="008C67CD"/>
    <w:rsid w:val="008C6A63"/>
    <w:rsid w:val="008C6AE6"/>
    <w:rsid w:val="008C6B6C"/>
    <w:rsid w:val="008C6CB6"/>
    <w:rsid w:val="008C7232"/>
    <w:rsid w:val="008C7CEE"/>
    <w:rsid w:val="008D00C8"/>
    <w:rsid w:val="008D0415"/>
    <w:rsid w:val="008D054F"/>
    <w:rsid w:val="008D05AF"/>
    <w:rsid w:val="008D0DE8"/>
    <w:rsid w:val="008D14CF"/>
    <w:rsid w:val="008D1AE5"/>
    <w:rsid w:val="008D275A"/>
    <w:rsid w:val="008D2F58"/>
    <w:rsid w:val="008D3232"/>
    <w:rsid w:val="008D3CC8"/>
    <w:rsid w:val="008D4E14"/>
    <w:rsid w:val="008D506E"/>
    <w:rsid w:val="008D667B"/>
    <w:rsid w:val="008E09E0"/>
    <w:rsid w:val="008E157C"/>
    <w:rsid w:val="008E17AC"/>
    <w:rsid w:val="008E1937"/>
    <w:rsid w:val="008E193E"/>
    <w:rsid w:val="008E1F27"/>
    <w:rsid w:val="008E2249"/>
    <w:rsid w:val="008E268B"/>
    <w:rsid w:val="008E2D20"/>
    <w:rsid w:val="008E2E67"/>
    <w:rsid w:val="008E3769"/>
    <w:rsid w:val="008E3D8C"/>
    <w:rsid w:val="008E4298"/>
    <w:rsid w:val="008E46F2"/>
    <w:rsid w:val="008E49AB"/>
    <w:rsid w:val="008E4D9E"/>
    <w:rsid w:val="008E502E"/>
    <w:rsid w:val="008E5271"/>
    <w:rsid w:val="008E5482"/>
    <w:rsid w:val="008E5569"/>
    <w:rsid w:val="008E5700"/>
    <w:rsid w:val="008E57DC"/>
    <w:rsid w:val="008E5DD1"/>
    <w:rsid w:val="008E5E47"/>
    <w:rsid w:val="008E638C"/>
    <w:rsid w:val="008E6430"/>
    <w:rsid w:val="008E68B3"/>
    <w:rsid w:val="008E6B09"/>
    <w:rsid w:val="008F086A"/>
    <w:rsid w:val="008F09A6"/>
    <w:rsid w:val="008F0FAE"/>
    <w:rsid w:val="008F1235"/>
    <w:rsid w:val="008F14D1"/>
    <w:rsid w:val="008F188E"/>
    <w:rsid w:val="008F23E3"/>
    <w:rsid w:val="008F26F5"/>
    <w:rsid w:val="008F2928"/>
    <w:rsid w:val="008F2CD8"/>
    <w:rsid w:val="008F2D98"/>
    <w:rsid w:val="008F2E96"/>
    <w:rsid w:val="008F30CA"/>
    <w:rsid w:val="008F38A6"/>
    <w:rsid w:val="008F3BC4"/>
    <w:rsid w:val="008F423F"/>
    <w:rsid w:val="008F56DE"/>
    <w:rsid w:val="008F5892"/>
    <w:rsid w:val="008F5C42"/>
    <w:rsid w:val="008F5FA9"/>
    <w:rsid w:val="008F60BE"/>
    <w:rsid w:val="008F625A"/>
    <w:rsid w:val="008F63BB"/>
    <w:rsid w:val="008F6884"/>
    <w:rsid w:val="008F6ADE"/>
    <w:rsid w:val="008F700C"/>
    <w:rsid w:val="008F70C3"/>
    <w:rsid w:val="009001CD"/>
    <w:rsid w:val="009006B6"/>
    <w:rsid w:val="00900851"/>
    <w:rsid w:val="009010B4"/>
    <w:rsid w:val="009015FD"/>
    <w:rsid w:val="00901F0F"/>
    <w:rsid w:val="00902994"/>
    <w:rsid w:val="00902A41"/>
    <w:rsid w:val="00902A89"/>
    <w:rsid w:val="00902E9B"/>
    <w:rsid w:val="0090302D"/>
    <w:rsid w:val="00903423"/>
    <w:rsid w:val="009037F6"/>
    <w:rsid w:val="00904454"/>
    <w:rsid w:val="00905155"/>
    <w:rsid w:val="009051D3"/>
    <w:rsid w:val="009056C1"/>
    <w:rsid w:val="00905A4F"/>
    <w:rsid w:val="00905CDD"/>
    <w:rsid w:val="00905DBC"/>
    <w:rsid w:val="00906119"/>
    <w:rsid w:val="009062C5"/>
    <w:rsid w:val="00906331"/>
    <w:rsid w:val="009068CF"/>
    <w:rsid w:val="00913200"/>
    <w:rsid w:val="00913CBA"/>
    <w:rsid w:val="00913D04"/>
    <w:rsid w:val="00913E72"/>
    <w:rsid w:val="00913E87"/>
    <w:rsid w:val="00914380"/>
    <w:rsid w:val="009145E7"/>
    <w:rsid w:val="00914825"/>
    <w:rsid w:val="00914C72"/>
    <w:rsid w:val="00915639"/>
    <w:rsid w:val="009160B9"/>
    <w:rsid w:val="009167F4"/>
    <w:rsid w:val="00916E1D"/>
    <w:rsid w:val="009171CC"/>
    <w:rsid w:val="0091732E"/>
    <w:rsid w:val="009179FF"/>
    <w:rsid w:val="009200FD"/>
    <w:rsid w:val="009202D4"/>
    <w:rsid w:val="009206D0"/>
    <w:rsid w:val="00920B92"/>
    <w:rsid w:val="009214BB"/>
    <w:rsid w:val="00922856"/>
    <w:rsid w:val="00923617"/>
    <w:rsid w:val="00923F04"/>
    <w:rsid w:val="009246DC"/>
    <w:rsid w:val="009247B1"/>
    <w:rsid w:val="00925B56"/>
    <w:rsid w:val="009261F1"/>
    <w:rsid w:val="00926650"/>
    <w:rsid w:val="00926EE5"/>
    <w:rsid w:val="009278D1"/>
    <w:rsid w:val="00927B95"/>
    <w:rsid w:val="0093038F"/>
    <w:rsid w:val="009306B5"/>
    <w:rsid w:val="00930B07"/>
    <w:rsid w:val="009319F9"/>
    <w:rsid w:val="0093231F"/>
    <w:rsid w:val="00932A86"/>
    <w:rsid w:val="00932EB5"/>
    <w:rsid w:val="00932FC0"/>
    <w:rsid w:val="009336DE"/>
    <w:rsid w:val="009342C2"/>
    <w:rsid w:val="00934731"/>
    <w:rsid w:val="00935422"/>
    <w:rsid w:val="00935FD2"/>
    <w:rsid w:val="00936401"/>
    <w:rsid w:val="00937B6F"/>
    <w:rsid w:val="00937E2A"/>
    <w:rsid w:val="009406E7"/>
    <w:rsid w:val="00941E0F"/>
    <w:rsid w:val="0094283F"/>
    <w:rsid w:val="00942EC8"/>
    <w:rsid w:val="00943D70"/>
    <w:rsid w:val="00944E15"/>
    <w:rsid w:val="00944E30"/>
    <w:rsid w:val="0094550C"/>
    <w:rsid w:val="00945CCC"/>
    <w:rsid w:val="00946327"/>
    <w:rsid w:val="00946388"/>
    <w:rsid w:val="009471D9"/>
    <w:rsid w:val="009472E6"/>
    <w:rsid w:val="00947C01"/>
    <w:rsid w:val="00950BF7"/>
    <w:rsid w:val="00950E08"/>
    <w:rsid w:val="00950FF5"/>
    <w:rsid w:val="0095145C"/>
    <w:rsid w:val="0095194E"/>
    <w:rsid w:val="00952795"/>
    <w:rsid w:val="009539FE"/>
    <w:rsid w:val="00953A62"/>
    <w:rsid w:val="00954870"/>
    <w:rsid w:val="0095683E"/>
    <w:rsid w:val="009576A9"/>
    <w:rsid w:val="00957E59"/>
    <w:rsid w:val="009606A7"/>
    <w:rsid w:val="00960E50"/>
    <w:rsid w:val="00961A44"/>
    <w:rsid w:val="00961A6E"/>
    <w:rsid w:val="009624EA"/>
    <w:rsid w:val="00962DCA"/>
    <w:rsid w:val="00963537"/>
    <w:rsid w:val="0096378E"/>
    <w:rsid w:val="00963E24"/>
    <w:rsid w:val="0096422F"/>
    <w:rsid w:val="0096465F"/>
    <w:rsid w:val="00964F5A"/>
    <w:rsid w:val="0096538E"/>
    <w:rsid w:val="009653F4"/>
    <w:rsid w:val="00965641"/>
    <w:rsid w:val="00965EA9"/>
    <w:rsid w:val="009660C6"/>
    <w:rsid w:val="009664DC"/>
    <w:rsid w:val="00966702"/>
    <w:rsid w:val="00966D56"/>
    <w:rsid w:val="009675F0"/>
    <w:rsid w:val="00967864"/>
    <w:rsid w:val="00967F6B"/>
    <w:rsid w:val="00970316"/>
    <w:rsid w:val="009703FD"/>
    <w:rsid w:val="009705EE"/>
    <w:rsid w:val="00970C2D"/>
    <w:rsid w:val="00970E43"/>
    <w:rsid w:val="00970E75"/>
    <w:rsid w:val="00971437"/>
    <w:rsid w:val="009716BC"/>
    <w:rsid w:val="009718AD"/>
    <w:rsid w:val="00971DC8"/>
    <w:rsid w:val="00972934"/>
    <w:rsid w:val="00972C2C"/>
    <w:rsid w:val="00972CA8"/>
    <w:rsid w:val="00973091"/>
    <w:rsid w:val="00973131"/>
    <w:rsid w:val="00974576"/>
    <w:rsid w:val="00974DFD"/>
    <w:rsid w:val="00975C31"/>
    <w:rsid w:val="00976000"/>
    <w:rsid w:val="0097607E"/>
    <w:rsid w:val="00976273"/>
    <w:rsid w:val="009764F3"/>
    <w:rsid w:val="0097654C"/>
    <w:rsid w:val="00976638"/>
    <w:rsid w:val="009766FE"/>
    <w:rsid w:val="00977869"/>
    <w:rsid w:val="00980238"/>
    <w:rsid w:val="00980373"/>
    <w:rsid w:val="00980BB7"/>
    <w:rsid w:val="00981B29"/>
    <w:rsid w:val="00981CD8"/>
    <w:rsid w:val="009821DA"/>
    <w:rsid w:val="00982F08"/>
    <w:rsid w:val="00983536"/>
    <w:rsid w:val="00983CFF"/>
    <w:rsid w:val="00983D13"/>
    <w:rsid w:val="00984ABD"/>
    <w:rsid w:val="00984C01"/>
    <w:rsid w:val="009852A1"/>
    <w:rsid w:val="0098579F"/>
    <w:rsid w:val="00985FA5"/>
    <w:rsid w:val="00986E94"/>
    <w:rsid w:val="00986EF6"/>
    <w:rsid w:val="00987364"/>
    <w:rsid w:val="00987921"/>
    <w:rsid w:val="00987990"/>
    <w:rsid w:val="009902CB"/>
    <w:rsid w:val="009908E5"/>
    <w:rsid w:val="00991087"/>
    <w:rsid w:val="00991388"/>
    <w:rsid w:val="009913B6"/>
    <w:rsid w:val="00991448"/>
    <w:rsid w:val="00991F81"/>
    <w:rsid w:val="00992FE2"/>
    <w:rsid w:val="009932CD"/>
    <w:rsid w:val="009933E4"/>
    <w:rsid w:val="00994008"/>
    <w:rsid w:val="0099417A"/>
    <w:rsid w:val="009943BD"/>
    <w:rsid w:val="0099441C"/>
    <w:rsid w:val="00994661"/>
    <w:rsid w:val="00994B04"/>
    <w:rsid w:val="00994C4A"/>
    <w:rsid w:val="00994C93"/>
    <w:rsid w:val="00996514"/>
    <w:rsid w:val="009967BE"/>
    <w:rsid w:val="00996A7B"/>
    <w:rsid w:val="0099764F"/>
    <w:rsid w:val="00997FBC"/>
    <w:rsid w:val="009A0484"/>
    <w:rsid w:val="009A04DB"/>
    <w:rsid w:val="009A0598"/>
    <w:rsid w:val="009A079F"/>
    <w:rsid w:val="009A0F07"/>
    <w:rsid w:val="009A112B"/>
    <w:rsid w:val="009A1461"/>
    <w:rsid w:val="009A157E"/>
    <w:rsid w:val="009A23D5"/>
    <w:rsid w:val="009A2670"/>
    <w:rsid w:val="009A3425"/>
    <w:rsid w:val="009A3431"/>
    <w:rsid w:val="009A3A46"/>
    <w:rsid w:val="009A3C4C"/>
    <w:rsid w:val="009A5CB6"/>
    <w:rsid w:val="009A5EA6"/>
    <w:rsid w:val="009A639D"/>
    <w:rsid w:val="009A6421"/>
    <w:rsid w:val="009A73EA"/>
    <w:rsid w:val="009A750A"/>
    <w:rsid w:val="009B0919"/>
    <w:rsid w:val="009B28E8"/>
    <w:rsid w:val="009B2B72"/>
    <w:rsid w:val="009B2B85"/>
    <w:rsid w:val="009B2FD8"/>
    <w:rsid w:val="009B3DB9"/>
    <w:rsid w:val="009B4251"/>
    <w:rsid w:val="009B49E0"/>
    <w:rsid w:val="009B49FC"/>
    <w:rsid w:val="009B4A8C"/>
    <w:rsid w:val="009B4BDD"/>
    <w:rsid w:val="009B4FAC"/>
    <w:rsid w:val="009B5824"/>
    <w:rsid w:val="009B691D"/>
    <w:rsid w:val="009B7043"/>
    <w:rsid w:val="009B72F3"/>
    <w:rsid w:val="009B7D10"/>
    <w:rsid w:val="009C071B"/>
    <w:rsid w:val="009C0938"/>
    <w:rsid w:val="009C1BEA"/>
    <w:rsid w:val="009C2408"/>
    <w:rsid w:val="009C358C"/>
    <w:rsid w:val="009C4C87"/>
    <w:rsid w:val="009C4DC8"/>
    <w:rsid w:val="009C4EB8"/>
    <w:rsid w:val="009C52F1"/>
    <w:rsid w:val="009C5ABF"/>
    <w:rsid w:val="009C5E4F"/>
    <w:rsid w:val="009C5E65"/>
    <w:rsid w:val="009C61FA"/>
    <w:rsid w:val="009C638B"/>
    <w:rsid w:val="009C6B2F"/>
    <w:rsid w:val="009C74A0"/>
    <w:rsid w:val="009C79DB"/>
    <w:rsid w:val="009C7F6D"/>
    <w:rsid w:val="009D01E6"/>
    <w:rsid w:val="009D04B5"/>
    <w:rsid w:val="009D0776"/>
    <w:rsid w:val="009D079F"/>
    <w:rsid w:val="009D096A"/>
    <w:rsid w:val="009D0A15"/>
    <w:rsid w:val="009D180B"/>
    <w:rsid w:val="009D1FA6"/>
    <w:rsid w:val="009D242A"/>
    <w:rsid w:val="009D279C"/>
    <w:rsid w:val="009D2828"/>
    <w:rsid w:val="009D33FB"/>
    <w:rsid w:val="009D36F4"/>
    <w:rsid w:val="009D3EE8"/>
    <w:rsid w:val="009D47FA"/>
    <w:rsid w:val="009D4927"/>
    <w:rsid w:val="009D524F"/>
    <w:rsid w:val="009D53AB"/>
    <w:rsid w:val="009D5A90"/>
    <w:rsid w:val="009D62F0"/>
    <w:rsid w:val="009D6554"/>
    <w:rsid w:val="009D6F0F"/>
    <w:rsid w:val="009D761E"/>
    <w:rsid w:val="009D77F5"/>
    <w:rsid w:val="009E0400"/>
    <w:rsid w:val="009E0A1D"/>
    <w:rsid w:val="009E1F65"/>
    <w:rsid w:val="009E1F74"/>
    <w:rsid w:val="009E209D"/>
    <w:rsid w:val="009E20A5"/>
    <w:rsid w:val="009E2883"/>
    <w:rsid w:val="009E2AAF"/>
    <w:rsid w:val="009E30E9"/>
    <w:rsid w:val="009E3511"/>
    <w:rsid w:val="009E3567"/>
    <w:rsid w:val="009E365F"/>
    <w:rsid w:val="009E4F95"/>
    <w:rsid w:val="009E57D3"/>
    <w:rsid w:val="009E5F3A"/>
    <w:rsid w:val="009E5F69"/>
    <w:rsid w:val="009E6117"/>
    <w:rsid w:val="009E6AE2"/>
    <w:rsid w:val="009F0106"/>
    <w:rsid w:val="009F158E"/>
    <w:rsid w:val="009F1B22"/>
    <w:rsid w:val="009F1FF8"/>
    <w:rsid w:val="009F2314"/>
    <w:rsid w:val="009F2359"/>
    <w:rsid w:val="009F2904"/>
    <w:rsid w:val="009F2FD1"/>
    <w:rsid w:val="009F3253"/>
    <w:rsid w:val="009F413C"/>
    <w:rsid w:val="009F48B5"/>
    <w:rsid w:val="009F5155"/>
    <w:rsid w:val="009F5604"/>
    <w:rsid w:val="009F5CAD"/>
    <w:rsid w:val="009F5FE7"/>
    <w:rsid w:val="009F6340"/>
    <w:rsid w:val="009F65B1"/>
    <w:rsid w:val="009F7A51"/>
    <w:rsid w:val="00A0021D"/>
    <w:rsid w:val="00A0035B"/>
    <w:rsid w:val="00A00765"/>
    <w:rsid w:val="00A00A55"/>
    <w:rsid w:val="00A00E3B"/>
    <w:rsid w:val="00A011A3"/>
    <w:rsid w:val="00A016F0"/>
    <w:rsid w:val="00A01A93"/>
    <w:rsid w:val="00A01ECD"/>
    <w:rsid w:val="00A022BD"/>
    <w:rsid w:val="00A03941"/>
    <w:rsid w:val="00A03A97"/>
    <w:rsid w:val="00A03AD0"/>
    <w:rsid w:val="00A043F0"/>
    <w:rsid w:val="00A045B0"/>
    <w:rsid w:val="00A05342"/>
    <w:rsid w:val="00A055E3"/>
    <w:rsid w:val="00A06A58"/>
    <w:rsid w:val="00A06B82"/>
    <w:rsid w:val="00A07111"/>
    <w:rsid w:val="00A074CA"/>
    <w:rsid w:val="00A07566"/>
    <w:rsid w:val="00A07A7C"/>
    <w:rsid w:val="00A10CE4"/>
    <w:rsid w:val="00A10E0E"/>
    <w:rsid w:val="00A111C7"/>
    <w:rsid w:val="00A11BF7"/>
    <w:rsid w:val="00A1284B"/>
    <w:rsid w:val="00A133AB"/>
    <w:rsid w:val="00A1371C"/>
    <w:rsid w:val="00A13955"/>
    <w:rsid w:val="00A13BC8"/>
    <w:rsid w:val="00A141EF"/>
    <w:rsid w:val="00A145FA"/>
    <w:rsid w:val="00A14A65"/>
    <w:rsid w:val="00A15812"/>
    <w:rsid w:val="00A15988"/>
    <w:rsid w:val="00A170C0"/>
    <w:rsid w:val="00A17809"/>
    <w:rsid w:val="00A1792C"/>
    <w:rsid w:val="00A17B63"/>
    <w:rsid w:val="00A20B89"/>
    <w:rsid w:val="00A20CA8"/>
    <w:rsid w:val="00A21AA2"/>
    <w:rsid w:val="00A22088"/>
    <w:rsid w:val="00A228B3"/>
    <w:rsid w:val="00A23BE2"/>
    <w:rsid w:val="00A23C0F"/>
    <w:rsid w:val="00A23CC1"/>
    <w:rsid w:val="00A2482A"/>
    <w:rsid w:val="00A24A78"/>
    <w:rsid w:val="00A24F42"/>
    <w:rsid w:val="00A2519A"/>
    <w:rsid w:val="00A2524E"/>
    <w:rsid w:val="00A257F2"/>
    <w:rsid w:val="00A2619D"/>
    <w:rsid w:val="00A2691B"/>
    <w:rsid w:val="00A2691E"/>
    <w:rsid w:val="00A27117"/>
    <w:rsid w:val="00A2723D"/>
    <w:rsid w:val="00A277F2"/>
    <w:rsid w:val="00A279EE"/>
    <w:rsid w:val="00A27E50"/>
    <w:rsid w:val="00A307F2"/>
    <w:rsid w:val="00A307FC"/>
    <w:rsid w:val="00A31A3D"/>
    <w:rsid w:val="00A33655"/>
    <w:rsid w:val="00A338D4"/>
    <w:rsid w:val="00A33EC6"/>
    <w:rsid w:val="00A3560B"/>
    <w:rsid w:val="00A35B20"/>
    <w:rsid w:val="00A35B2F"/>
    <w:rsid w:val="00A35B92"/>
    <w:rsid w:val="00A35C1E"/>
    <w:rsid w:val="00A35DB6"/>
    <w:rsid w:val="00A36D6C"/>
    <w:rsid w:val="00A36DF3"/>
    <w:rsid w:val="00A37198"/>
    <w:rsid w:val="00A37582"/>
    <w:rsid w:val="00A400FF"/>
    <w:rsid w:val="00A405E9"/>
    <w:rsid w:val="00A40885"/>
    <w:rsid w:val="00A40E3B"/>
    <w:rsid w:val="00A41B12"/>
    <w:rsid w:val="00A425ED"/>
    <w:rsid w:val="00A427ED"/>
    <w:rsid w:val="00A42CE8"/>
    <w:rsid w:val="00A42CEA"/>
    <w:rsid w:val="00A4323F"/>
    <w:rsid w:val="00A44820"/>
    <w:rsid w:val="00A44B86"/>
    <w:rsid w:val="00A4505C"/>
    <w:rsid w:val="00A452F7"/>
    <w:rsid w:val="00A46E26"/>
    <w:rsid w:val="00A46E59"/>
    <w:rsid w:val="00A46ECE"/>
    <w:rsid w:val="00A46FF7"/>
    <w:rsid w:val="00A47295"/>
    <w:rsid w:val="00A4729E"/>
    <w:rsid w:val="00A50016"/>
    <w:rsid w:val="00A50033"/>
    <w:rsid w:val="00A506F7"/>
    <w:rsid w:val="00A50B2A"/>
    <w:rsid w:val="00A5113F"/>
    <w:rsid w:val="00A522D9"/>
    <w:rsid w:val="00A52CCB"/>
    <w:rsid w:val="00A53121"/>
    <w:rsid w:val="00A54ED2"/>
    <w:rsid w:val="00A55427"/>
    <w:rsid w:val="00A55C1E"/>
    <w:rsid w:val="00A55F44"/>
    <w:rsid w:val="00A56CDB"/>
    <w:rsid w:val="00A56E9B"/>
    <w:rsid w:val="00A57096"/>
    <w:rsid w:val="00A57218"/>
    <w:rsid w:val="00A5743D"/>
    <w:rsid w:val="00A577AA"/>
    <w:rsid w:val="00A60D2D"/>
    <w:rsid w:val="00A611CA"/>
    <w:rsid w:val="00A61902"/>
    <w:rsid w:val="00A61AED"/>
    <w:rsid w:val="00A6269F"/>
    <w:rsid w:val="00A63421"/>
    <w:rsid w:val="00A63B65"/>
    <w:rsid w:val="00A640FD"/>
    <w:rsid w:val="00A643F0"/>
    <w:rsid w:val="00A64E91"/>
    <w:rsid w:val="00A64EAC"/>
    <w:rsid w:val="00A65094"/>
    <w:rsid w:val="00A65726"/>
    <w:rsid w:val="00A65B18"/>
    <w:rsid w:val="00A65B2C"/>
    <w:rsid w:val="00A65D8F"/>
    <w:rsid w:val="00A65F44"/>
    <w:rsid w:val="00A65FF6"/>
    <w:rsid w:val="00A6743A"/>
    <w:rsid w:val="00A678D0"/>
    <w:rsid w:val="00A6793B"/>
    <w:rsid w:val="00A67A0F"/>
    <w:rsid w:val="00A67DE1"/>
    <w:rsid w:val="00A708D7"/>
    <w:rsid w:val="00A70AE2"/>
    <w:rsid w:val="00A7128C"/>
    <w:rsid w:val="00A71AB1"/>
    <w:rsid w:val="00A71B11"/>
    <w:rsid w:val="00A71E30"/>
    <w:rsid w:val="00A71FA7"/>
    <w:rsid w:val="00A71FB3"/>
    <w:rsid w:val="00A72056"/>
    <w:rsid w:val="00A7208D"/>
    <w:rsid w:val="00A7216C"/>
    <w:rsid w:val="00A7219F"/>
    <w:rsid w:val="00A728EE"/>
    <w:rsid w:val="00A7398F"/>
    <w:rsid w:val="00A73D80"/>
    <w:rsid w:val="00A74EB1"/>
    <w:rsid w:val="00A74F55"/>
    <w:rsid w:val="00A74F6F"/>
    <w:rsid w:val="00A7537A"/>
    <w:rsid w:val="00A766A7"/>
    <w:rsid w:val="00A76F38"/>
    <w:rsid w:val="00A77862"/>
    <w:rsid w:val="00A77C4F"/>
    <w:rsid w:val="00A77CA1"/>
    <w:rsid w:val="00A77DD2"/>
    <w:rsid w:val="00A83D57"/>
    <w:rsid w:val="00A83F09"/>
    <w:rsid w:val="00A842E2"/>
    <w:rsid w:val="00A84C3F"/>
    <w:rsid w:val="00A851EB"/>
    <w:rsid w:val="00A85322"/>
    <w:rsid w:val="00A85401"/>
    <w:rsid w:val="00A860CC"/>
    <w:rsid w:val="00A8637D"/>
    <w:rsid w:val="00A86488"/>
    <w:rsid w:val="00A8659C"/>
    <w:rsid w:val="00A8773E"/>
    <w:rsid w:val="00A878B9"/>
    <w:rsid w:val="00A90061"/>
    <w:rsid w:val="00A9050B"/>
    <w:rsid w:val="00A90EC8"/>
    <w:rsid w:val="00A92044"/>
    <w:rsid w:val="00A92740"/>
    <w:rsid w:val="00A9279D"/>
    <w:rsid w:val="00A9290E"/>
    <w:rsid w:val="00A93157"/>
    <w:rsid w:val="00A93213"/>
    <w:rsid w:val="00A93667"/>
    <w:rsid w:val="00A9399D"/>
    <w:rsid w:val="00A943A8"/>
    <w:rsid w:val="00A94B92"/>
    <w:rsid w:val="00A95436"/>
    <w:rsid w:val="00A95A56"/>
    <w:rsid w:val="00A967F2"/>
    <w:rsid w:val="00A96C6C"/>
    <w:rsid w:val="00A96D7C"/>
    <w:rsid w:val="00A97378"/>
    <w:rsid w:val="00A97B31"/>
    <w:rsid w:val="00AA03B3"/>
    <w:rsid w:val="00AA08F7"/>
    <w:rsid w:val="00AA11E4"/>
    <w:rsid w:val="00AA12F0"/>
    <w:rsid w:val="00AA13F4"/>
    <w:rsid w:val="00AA1516"/>
    <w:rsid w:val="00AA17FE"/>
    <w:rsid w:val="00AA21E9"/>
    <w:rsid w:val="00AA2A45"/>
    <w:rsid w:val="00AA329A"/>
    <w:rsid w:val="00AA3321"/>
    <w:rsid w:val="00AA33E7"/>
    <w:rsid w:val="00AA357B"/>
    <w:rsid w:val="00AA3630"/>
    <w:rsid w:val="00AA3864"/>
    <w:rsid w:val="00AA423C"/>
    <w:rsid w:val="00AA44DC"/>
    <w:rsid w:val="00AA48A3"/>
    <w:rsid w:val="00AA50C6"/>
    <w:rsid w:val="00AA6B62"/>
    <w:rsid w:val="00AB0692"/>
    <w:rsid w:val="00AB0F37"/>
    <w:rsid w:val="00AB1B98"/>
    <w:rsid w:val="00AB1BC7"/>
    <w:rsid w:val="00AB1D8F"/>
    <w:rsid w:val="00AB2A46"/>
    <w:rsid w:val="00AB2D4F"/>
    <w:rsid w:val="00AB49CC"/>
    <w:rsid w:val="00AB4D5F"/>
    <w:rsid w:val="00AB6268"/>
    <w:rsid w:val="00AB655A"/>
    <w:rsid w:val="00AB678F"/>
    <w:rsid w:val="00AB6990"/>
    <w:rsid w:val="00AB7099"/>
    <w:rsid w:val="00AB76E6"/>
    <w:rsid w:val="00AC0196"/>
    <w:rsid w:val="00AC0234"/>
    <w:rsid w:val="00AC0362"/>
    <w:rsid w:val="00AC0666"/>
    <w:rsid w:val="00AC0842"/>
    <w:rsid w:val="00AC1396"/>
    <w:rsid w:val="00AC1772"/>
    <w:rsid w:val="00AC194E"/>
    <w:rsid w:val="00AC1BC4"/>
    <w:rsid w:val="00AC1BD4"/>
    <w:rsid w:val="00AC25D1"/>
    <w:rsid w:val="00AC32A5"/>
    <w:rsid w:val="00AC3315"/>
    <w:rsid w:val="00AC35D3"/>
    <w:rsid w:val="00AC3CE4"/>
    <w:rsid w:val="00AC4518"/>
    <w:rsid w:val="00AC4E28"/>
    <w:rsid w:val="00AC5994"/>
    <w:rsid w:val="00AC5F50"/>
    <w:rsid w:val="00AC61FB"/>
    <w:rsid w:val="00AC62AE"/>
    <w:rsid w:val="00AC6471"/>
    <w:rsid w:val="00AC67D6"/>
    <w:rsid w:val="00AC6F16"/>
    <w:rsid w:val="00AC7CA5"/>
    <w:rsid w:val="00AD0678"/>
    <w:rsid w:val="00AD10D3"/>
    <w:rsid w:val="00AD1670"/>
    <w:rsid w:val="00AD1AE3"/>
    <w:rsid w:val="00AD3068"/>
    <w:rsid w:val="00AD309E"/>
    <w:rsid w:val="00AD331D"/>
    <w:rsid w:val="00AD3604"/>
    <w:rsid w:val="00AD36F9"/>
    <w:rsid w:val="00AD42CB"/>
    <w:rsid w:val="00AD4350"/>
    <w:rsid w:val="00AD49A2"/>
    <w:rsid w:val="00AD4AB1"/>
    <w:rsid w:val="00AD5164"/>
    <w:rsid w:val="00AD5DF5"/>
    <w:rsid w:val="00AD5EA7"/>
    <w:rsid w:val="00AD64D7"/>
    <w:rsid w:val="00AD66F4"/>
    <w:rsid w:val="00AD6A3F"/>
    <w:rsid w:val="00AD6EF5"/>
    <w:rsid w:val="00AD6EF8"/>
    <w:rsid w:val="00AD70FB"/>
    <w:rsid w:val="00AD75E7"/>
    <w:rsid w:val="00AD7883"/>
    <w:rsid w:val="00AD7ED5"/>
    <w:rsid w:val="00AE2572"/>
    <w:rsid w:val="00AE46F3"/>
    <w:rsid w:val="00AE4D88"/>
    <w:rsid w:val="00AE4FC4"/>
    <w:rsid w:val="00AE52D8"/>
    <w:rsid w:val="00AE5786"/>
    <w:rsid w:val="00AE7F38"/>
    <w:rsid w:val="00AE7FDC"/>
    <w:rsid w:val="00AF03B2"/>
    <w:rsid w:val="00AF0A39"/>
    <w:rsid w:val="00AF1420"/>
    <w:rsid w:val="00AF21A1"/>
    <w:rsid w:val="00AF25C3"/>
    <w:rsid w:val="00AF2E1E"/>
    <w:rsid w:val="00AF2FFD"/>
    <w:rsid w:val="00AF3299"/>
    <w:rsid w:val="00AF335D"/>
    <w:rsid w:val="00AF3EE8"/>
    <w:rsid w:val="00AF3F99"/>
    <w:rsid w:val="00AF4113"/>
    <w:rsid w:val="00AF4515"/>
    <w:rsid w:val="00AF4658"/>
    <w:rsid w:val="00AF6E4B"/>
    <w:rsid w:val="00AF7E04"/>
    <w:rsid w:val="00B00614"/>
    <w:rsid w:val="00B01971"/>
    <w:rsid w:val="00B0232C"/>
    <w:rsid w:val="00B02DAD"/>
    <w:rsid w:val="00B036E8"/>
    <w:rsid w:val="00B03A17"/>
    <w:rsid w:val="00B03C5D"/>
    <w:rsid w:val="00B04682"/>
    <w:rsid w:val="00B05C15"/>
    <w:rsid w:val="00B05E08"/>
    <w:rsid w:val="00B060FD"/>
    <w:rsid w:val="00B061EA"/>
    <w:rsid w:val="00B06620"/>
    <w:rsid w:val="00B06D9A"/>
    <w:rsid w:val="00B078C0"/>
    <w:rsid w:val="00B07E10"/>
    <w:rsid w:val="00B10447"/>
    <w:rsid w:val="00B104A4"/>
    <w:rsid w:val="00B10DAB"/>
    <w:rsid w:val="00B11343"/>
    <w:rsid w:val="00B1138C"/>
    <w:rsid w:val="00B11B04"/>
    <w:rsid w:val="00B11D21"/>
    <w:rsid w:val="00B1252B"/>
    <w:rsid w:val="00B127E7"/>
    <w:rsid w:val="00B12CBF"/>
    <w:rsid w:val="00B1398C"/>
    <w:rsid w:val="00B13A26"/>
    <w:rsid w:val="00B13E19"/>
    <w:rsid w:val="00B14129"/>
    <w:rsid w:val="00B142ED"/>
    <w:rsid w:val="00B14CA7"/>
    <w:rsid w:val="00B15855"/>
    <w:rsid w:val="00B15B3C"/>
    <w:rsid w:val="00B15F2D"/>
    <w:rsid w:val="00B1645C"/>
    <w:rsid w:val="00B16497"/>
    <w:rsid w:val="00B168F7"/>
    <w:rsid w:val="00B17631"/>
    <w:rsid w:val="00B17682"/>
    <w:rsid w:val="00B17998"/>
    <w:rsid w:val="00B17BB7"/>
    <w:rsid w:val="00B2005E"/>
    <w:rsid w:val="00B20471"/>
    <w:rsid w:val="00B20A9D"/>
    <w:rsid w:val="00B20F94"/>
    <w:rsid w:val="00B21011"/>
    <w:rsid w:val="00B211CC"/>
    <w:rsid w:val="00B21612"/>
    <w:rsid w:val="00B21F42"/>
    <w:rsid w:val="00B22892"/>
    <w:rsid w:val="00B22F46"/>
    <w:rsid w:val="00B23237"/>
    <w:rsid w:val="00B243E2"/>
    <w:rsid w:val="00B247E2"/>
    <w:rsid w:val="00B25102"/>
    <w:rsid w:val="00B2568E"/>
    <w:rsid w:val="00B25721"/>
    <w:rsid w:val="00B26095"/>
    <w:rsid w:val="00B261A1"/>
    <w:rsid w:val="00B26552"/>
    <w:rsid w:val="00B26A6D"/>
    <w:rsid w:val="00B26AEF"/>
    <w:rsid w:val="00B2789E"/>
    <w:rsid w:val="00B27B60"/>
    <w:rsid w:val="00B27DAA"/>
    <w:rsid w:val="00B306EB"/>
    <w:rsid w:val="00B30B57"/>
    <w:rsid w:val="00B319C8"/>
    <w:rsid w:val="00B31BE2"/>
    <w:rsid w:val="00B31C5A"/>
    <w:rsid w:val="00B323BB"/>
    <w:rsid w:val="00B327ED"/>
    <w:rsid w:val="00B32919"/>
    <w:rsid w:val="00B32EF4"/>
    <w:rsid w:val="00B332FA"/>
    <w:rsid w:val="00B334A9"/>
    <w:rsid w:val="00B33DB7"/>
    <w:rsid w:val="00B33DD7"/>
    <w:rsid w:val="00B34EC8"/>
    <w:rsid w:val="00B3591D"/>
    <w:rsid w:val="00B36292"/>
    <w:rsid w:val="00B3648A"/>
    <w:rsid w:val="00B364F4"/>
    <w:rsid w:val="00B37AD0"/>
    <w:rsid w:val="00B40422"/>
    <w:rsid w:val="00B4083B"/>
    <w:rsid w:val="00B40A97"/>
    <w:rsid w:val="00B41173"/>
    <w:rsid w:val="00B41390"/>
    <w:rsid w:val="00B41A31"/>
    <w:rsid w:val="00B41CE5"/>
    <w:rsid w:val="00B420B8"/>
    <w:rsid w:val="00B42494"/>
    <w:rsid w:val="00B42962"/>
    <w:rsid w:val="00B429CD"/>
    <w:rsid w:val="00B42AFD"/>
    <w:rsid w:val="00B43052"/>
    <w:rsid w:val="00B44692"/>
    <w:rsid w:val="00B44FCA"/>
    <w:rsid w:val="00B45899"/>
    <w:rsid w:val="00B46466"/>
    <w:rsid w:val="00B4661D"/>
    <w:rsid w:val="00B46734"/>
    <w:rsid w:val="00B46BBA"/>
    <w:rsid w:val="00B46C9F"/>
    <w:rsid w:val="00B4743C"/>
    <w:rsid w:val="00B4752E"/>
    <w:rsid w:val="00B47E32"/>
    <w:rsid w:val="00B504F6"/>
    <w:rsid w:val="00B510EE"/>
    <w:rsid w:val="00B5133A"/>
    <w:rsid w:val="00B5135A"/>
    <w:rsid w:val="00B514B6"/>
    <w:rsid w:val="00B52657"/>
    <w:rsid w:val="00B526BF"/>
    <w:rsid w:val="00B545D3"/>
    <w:rsid w:val="00B54C75"/>
    <w:rsid w:val="00B551D4"/>
    <w:rsid w:val="00B55611"/>
    <w:rsid w:val="00B56361"/>
    <w:rsid w:val="00B5773B"/>
    <w:rsid w:val="00B5799B"/>
    <w:rsid w:val="00B57C29"/>
    <w:rsid w:val="00B57F97"/>
    <w:rsid w:val="00B6052B"/>
    <w:rsid w:val="00B6180C"/>
    <w:rsid w:val="00B61D80"/>
    <w:rsid w:val="00B62301"/>
    <w:rsid w:val="00B62461"/>
    <w:rsid w:val="00B62A30"/>
    <w:rsid w:val="00B63DE1"/>
    <w:rsid w:val="00B64199"/>
    <w:rsid w:val="00B64C15"/>
    <w:rsid w:val="00B6550D"/>
    <w:rsid w:val="00B65702"/>
    <w:rsid w:val="00B65F5F"/>
    <w:rsid w:val="00B66EAA"/>
    <w:rsid w:val="00B66EC3"/>
    <w:rsid w:val="00B67703"/>
    <w:rsid w:val="00B7069C"/>
    <w:rsid w:val="00B7143A"/>
    <w:rsid w:val="00B716C9"/>
    <w:rsid w:val="00B7276C"/>
    <w:rsid w:val="00B72BA1"/>
    <w:rsid w:val="00B72DE9"/>
    <w:rsid w:val="00B72E29"/>
    <w:rsid w:val="00B72E70"/>
    <w:rsid w:val="00B73B4D"/>
    <w:rsid w:val="00B7442D"/>
    <w:rsid w:val="00B74E9B"/>
    <w:rsid w:val="00B754CC"/>
    <w:rsid w:val="00B75B2D"/>
    <w:rsid w:val="00B75C3F"/>
    <w:rsid w:val="00B76EF8"/>
    <w:rsid w:val="00B803FE"/>
    <w:rsid w:val="00B8079D"/>
    <w:rsid w:val="00B81B65"/>
    <w:rsid w:val="00B82237"/>
    <w:rsid w:val="00B82579"/>
    <w:rsid w:val="00B8389F"/>
    <w:rsid w:val="00B84C66"/>
    <w:rsid w:val="00B84D70"/>
    <w:rsid w:val="00B84F56"/>
    <w:rsid w:val="00B8558D"/>
    <w:rsid w:val="00B855AC"/>
    <w:rsid w:val="00B85BDC"/>
    <w:rsid w:val="00B85C57"/>
    <w:rsid w:val="00B86091"/>
    <w:rsid w:val="00B86401"/>
    <w:rsid w:val="00B86931"/>
    <w:rsid w:val="00B86C37"/>
    <w:rsid w:val="00B8735B"/>
    <w:rsid w:val="00B878D9"/>
    <w:rsid w:val="00B8791C"/>
    <w:rsid w:val="00B90261"/>
    <w:rsid w:val="00B91EB7"/>
    <w:rsid w:val="00B92146"/>
    <w:rsid w:val="00B9254F"/>
    <w:rsid w:val="00B92F10"/>
    <w:rsid w:val="00B93053"/>
    <w:rsid w:val="00B934F4"/>
    <w:rsid w:val="00B93640"/>
    <w:rsid w:val="00B93AAC"/>
    <w:rsid w:val="00B93D5D"/>
    <w:rsid w:val="00B93E04"/>
    <w:rsid w:val="00B944A4"/>
    <w:rsid w:val="00B945FF"/>
    <w:rsid w:val="00B94B5E"/>
    <w:rsid w:val="00B94E7A"/>
    <w:rsid w:val="00B959A8"/>
    <w:rsid w:val="00B95E04"/>
    <w:rsid w:val="00B9630A"/>
    <w:rsid w:val="00B96C31"/>
    <w:rsid w:val="00BA038D"/>
    <w:rsid w:val="00BA0C28"/>
    <w:rsid w:val="00BA0CD6"/>
    <w:rsid w:val="00BA1ED4"/>
    <w:rsid w:val="00BA2202"/>
    <w:rsid w:val="00BA31D8"/>
    <w:rsid w:val="00BA35D0"/>
    <w:rsid w:val="00BA3755"/>
    <w:rsid w:val="00BA3BBB"/>
    <w:rsid w:val="00BA3D3E"/>
    <w:rsid w:val="00BA3D5D"/>
    <w:rsid w:val="00BA3DEA"/>
    <w:rsid w:val="00BA4750"/>
    <w:rsid w:val="00BA4947"/>
    <w:rsid w:val="00BA4980"/>
    <w:rsid w:val="00BA4D01"/>
    <w:rsid w:val="00BA4F06"/>
    <w:rsid w:val="00BA52D5"/>
    <w:rsid w:val="00BA73E2"/>
    <w:rsid w:val="00BB0360"/>
    <w:rsid w:val="00BB0A70"/>
    <w:rsid w:val="00BB0D8D"/>
    <w:rsid w:val="00BB0F25"/>
    <w:rsid w:val="00BB0F55"/>
    <w:rsid w:val="00BB13CD"/>
    <w:rsid w:val="00BB1591"/>
    <w:rsid w:val="00BB191D"/>
    <w:rsid w:val="00BB1E22"/>
    <w:rsid w:val="00BB30D0"/>
    <w:rsid w:val="00BB3A5A"/>
    <w:rsid w:val="00BB44E6"/>
    <w:rsid w:val="00BB454C"/>
    <w:rsid w:val="00BB4585"/>
    <w:rsid w:val="00BB4721"/>
    <w:rsid w:val="00BB4757"/>
    <w:rsid w:val="00BB4830"/>
    <w:rsid w:val="00BB487B"/>
    <w:rsid w:val="00BB5245"/>
    <w:rsid w:val="00BB53A0"/>
    <w:rsid w:val="00BB557D"/>
    <w:rsid w:val="00BB56E1"/>
    <w:rsid w:val="00BB6EB4"/>
    <w:rsid w:val="00BB72AD"/>
    <w:rsid w:val="00BC0309"/>
    <w:rsid w:val="00BC0541"/>
    <w:rsid w:val="00BC0BEE"/>
    <w:rsid w:val="00BC0DFF"/>
    <w:rsid w:val="00BC1AD9"/>
    <w:rsid w:val="00BC21A6"/>
    <w:rsid w:val="00BC2276"/>
    <w:rsid w:val="00BC321C"/>
    <w:rsid w:val="00BC34C7"/>
    <w:rsid w:val="00BC383B"/>
    <w:rsid w:val="00BC3E56"/>
    <w:rsid w:val="00BC47D0"/>
    <w:rsid w:val="00BC5046"/>
    <w:rsid w:val="00BC5A31"/>
    <w:rsid w:val="00BC5DCE"/>
    <w:rsid w:val="00BC5E9B"/>
    <w:rsid w:val="00BC602C"/>
    <w:rsid w:val="00BC6351"/>
    <w:rsid w:val="00BC6664"/>
    <w:rsid w:val="00BC68DA"/>
    <w:rsid w:val="00BC693A"/>
    <w:rsid w:val="00BC7261"/>
    <w:rsid w:val="00BC7376"/>
    <w:rsid w:val="00BC75D5"/>
    <w:rsid w:val="00BC7D46"/>
    <w:rsid w:val="00BC7D86"/>
    <w:rsid w:val="00BD0AE4"/>
    <w:rsid w:val="00BD0E25"/>
    <w:rsid w:val="00BD0F38"/>
    <w:rsid w:val="00BD2475"/>
    <w:rsid w:val="00BD2986"/>
    <w:rsid w:val="00BD29EB"/>
    <w:rsid w:val="00BD2CFA"/>
    <w:rsid w:val="00BD31EB"/>
    <w:rsid w:val="00BD3769"/>
    <w:rsid w:val="00BD3E6A"/>
    <w:rsid w:val="00BD45B6"/>
    <w:rsid w:val="00BD49DB"/>
    <w:rsid w:val="00BD4C4E"/>
    <w:rsid w:val="00BD5136"/>
    <w:rsid w:val="00BD5471"/>
    <w:rsid w:val="00BD5B4D"/>
    <w:rsid w:val="00BD7CF5"/>
    <w:rsid w:val="00BE00A1"/>
    <w:rsid w:val="00BE02C0"/>
    <w:rsid w:val="00BE07E7"/>
    <w:rsid w:val="00BE0917"/>
    <w:rsid w:val="00BE0924"/>
    <w:rsid w:val="00BE0A3F"/>
    <w:rsid w:val="00BE1554"/>
    <w:rsid w:val="00BE17BE"/>
    <w:rsid w:val="00BE1AA2"/>
    <w:rsid w:val="00BE1CB3"/>
    <w:rsid w:val="00BE26D8"/>
    <w:rsid w:val="00BE2CDD"/>
    <w:rsid w:val="00BE3271"/>
    <w:rsid w:val="00BE343C"/>
    <w:rsid w:val="00BE371E"/>
    <w:rsid w:val="00BE37C1"/>
    <w:rsid w:val="00BE3A38"/>
    <w:rsid w:val="00BE40E3"/>
    <w:rsid w:val="00BE41EB"/>
    <w:rsid w:val="00BE45E2"/>
    <w:rsid w:val="00BE4CE8"/>
    <w:rsid w:val="00BE4DA7"/>
    <w:rsid w:val="00BE4E5C"/>
    <w:rsid w:val="00BE51E9"/>
    <w:rsid w:val="00BE5A14"/>
    <w:rsid w:val="00BE6347"/>
    <w:rsid w:val="00BE63E1"/>
    <w:rsid w:val="00BE6464"/>
    <w:rsid w:val="00BE6C3D"/>
    <w:rsid w:val="00BE7511"/>
    <w:rsid w:val="00BE76A6"/>
    <w:rsid w:val="00BE7A7E"/>
    <w:rsid w:val="00BE7C04"/>
    <w:rsid w:val="00BE7C59"/>
    <w:rsid w:val="00BF0284"/>
    <w:rsid w:val="00BF22A6"/>
    <w:rsid w:val="00BF2424"/>
    <w:rsid w:val="00BF24C0"/>
    <w:rsid w:val="00BF25DB"/>
    <w:rsid w:val="00BF260A"/>
    <w:rsid w:val="00BF2672"/>
    <w:rsid w:val="00BF27C6"/>
    <w:rsid w:val="00BF2F88"/>
    <w:rsid w:val="00BF390D"/>
    <w:rsid w:val="00BF3AD9"/>
    <w:rsid w:val="00BF3C6A"/>
    <w:rsid w:val="00BF47DB"/>
    <w:rsid w:val="00BF514F"/>
    <w:rsid w:val="00BF55ED"/>
    <w:rsid w:val="00BF582F"/>
    <w:rsid w:val="00BF5A76"/>
    <w:rsid w:val="00BF5EF9"/>
    <w:rsid w:val="00BF6F49"/>
    <w:rsid w:val="00BF7037"/>
    <w:rsid w:val="00BF7CDA"/>
    <w:rsid w:val="00C00026"/>
    <w:rsid w:val="00C00209"/>
    <w:rsid w:val="00C0053C"/>
    <w:rsid w:val="00C00DC5"/>
    <w:rsid w:val="00C01095"/>
    <w:rsid w:val="00C010CB"/>
    <w:rsid w:val="00C0164E"/>
    <w:rsid w:val="00C01667"/>
    <w:rsid w:val="00C016A4"/>
    <w:rsid w:val="00C016B3"/>
    <w:rsid w:val="00C02191"/>
    <w:rsid w:val="00C021C6"/>
    <w:rsid w:val="00C02455"/>
    <w:rsid w:val="00C0256C"/>
    <w:rsid w:val="00C02A2D"/>
    <w:rsid w:val="00C034C4"/>
    <w:rsid w:val="00C04692"/>
    <w:rsid w:val="00C048A8"/>
    <w:rsid w:val="00C04A15"/>
    <w:rsid w:val="00C05CBC"/>
    <w:rsid w:val="00C06B4A"/>
    <w:rsid w:val="00C06FDD"/>
    <w:rsid w:val="00C07226"/>
    <w:rsid w:val="00C07840"/>
    <w:rsid w:val="00C07CE1"/>
    <w:rsid w:val="00C07E5D"/>
    <w:rsid w:val="00C113BE"/>
    <w:rsid w:val="00C120D7"/>
    <w:rsid w:val="00C125EF"/>
    <w:rsid w:val="00C13037"/>
    <w:rsid w:val="00C13835"/>
    <w:rsid w:val="00C13C42"/>
    <w:rsid w:val="00C13FEA"/>
    <w:rsid w:val="00C15958"/>
    <w:rsid w:val="00C15EFA"/>
    <w:rsid w:val="00C160C0"/>
    <w:rsid w:val="00C16290"/>
    <w:rsid w:val="00C1714F"/>
    <w:rsid w:val="00C1783C"/>
    <w:rsid w:val="00C2016F"/>
    <w:rsid w:val="00C20184"/>
    <w:rsid w:val="00C201D5"/>
    <w:rsid w:val="00C20AA8"/>
    <w:rsid w:val="00C20E9E"/>
    <w:rsid w:val="00C2120D"/>
    <w:rsid w:val="00C21243"/>
    <w:rsid w:val="00C214D1"/>
    <w:rsid w:val="00C21899"/>
    <w:rsid w:val="00C229A5"/>
    <w:rsid w:val="00C22A93"/>
    <w:rsid w:val="00C23384"/>
    <w:rsid w:val="00C237F7"/>
    <w:rsid w:val="00C239D1"/>
    <w:rsid w:val="00C23ADD"/>
    <w:rsid w:val="00C24227"/>
    <w:rsid w:val="00C2480D"/>
    <w:rsid w:val="00C24DA7"/>
    <w:rsid w:val="00C25F6E"/>
    <w:rsid w:val="00C268D3"/>
    <w:rsid w:val="00C27595"/>
    <w:rsid w:val="00C27726"/>
    <w:rsid w:val="00C27B6F"/>
    <w:rsid w:val="00C30489"/>
    <w:rsid w:val="00C30794"/>
    <w:rsid w:val="00C3116C"/>
    <w:rsid w:val="00C31833"/>
    <w:rsid w:val="00C325EA"/>
    <w:rsid w:val="00C32BE7"/>
    <w:rsid w:val="00C32BFB"/>
    <w:rsid w:val="00C32C6D"/>
    <w:rsid w:val="00C3318B"/>
    <w:rsid w:val="00C3408D"/>
    <w:rsid w:val="00C34EF8"/>
    <w:rsid w:val="00C35ED3"/>
    <w:rsid w:val="00C36E5B"/>
    <w:rsid w:val="00C3702B"/>
    <w:rsid w:val="00C37932"/>
    <w:rsid w:val="00C404D6"/>
    <w:rsid w:val="00C42578"/>
    <w:rsid w:val="00C429E8"/>
    <w:rsid w:val="00C42D6F"/>
    <w:rsid w:val="00C42E4D"/>
    <w:rsid w:val="00C437D7"/>
    <w:rsid w:val="00C44125"/>
    <w:rsid w:val="00C445E4"/>
    <w:rsid w:val="00C44995"/>
    <w:rsid w:val="00C458BE"/>
    <w:rsid w:val="00C45941"/>
    <w:rsid w:val="00C46427"/>
    <w:rsid w:val="00C46D08"/>
    <w:rsid w:val="00C46D29"/>
    <w:rsid w:val="00C46F47"/>
    <w:rsid w:val="00C47345"/>
    <w:rsid w:val="00C47B6D"/>
    <w:rsid w:val="00C5037B"/>
    <w:rsid w:val="00C5182B"/>
    <w:rsid w:val="00C521B0"/>
    <w:rsid w:val="00C530EE"/>
    <w:rsid w:val="00C530F1"/>
    <w:rsid w:val="00C533C2"/>
    <w:rsid w:val="00C534B1"/>
    <w:rsid w:val="00C538BE"/>
    <w:rsid w:val="00C53A12"/>
    <w:rsid w:val="00C558F8"/>
    <w:rsid w:val="00C55DB4"/>
    <w:rsid w:val="00C55DDF"/>
    <w:rsid w:val="00C56326"/>
    <w:rsid w:val="00C566A3"/>
    <w:rsid w:val="00C5752F"/>
    <w:rsid w:val="00C605B2"/>
    <w:rsid w:val="00C61087"/>
    <w:rsid w:val="00C61245"/>
    <w:rsid w:val="00C61950"/>
    <w:rsid w:val="00C61C5D"/>
    <w:rsid w:val="00C61F75"/>
    <w:rsid w:val="00C64337"/>
    <w:rsid w:val="00C648BB"/>
    <w:rsid w:val="00C64C4D"/>
    <w:rsid w:val="00C64EA5"/>
    <w:rsid w:val="00C651AB"/>
    <w:rsid w:val="00C6674D"/>
    <w:rsid w:val="00C66D98"/>
    <w:rsid w:val="00C66F3F"/>
    <w:rsid w:val="00C67B50"/>
    <w:rsid w:val="00C70B15"/>
    <w:rsid w:val="00C70B7A"/>
    <w:rsid w:val="00C7135C"/>
    <w:rsid w:val="00C7186D"/>
    <w:rsid w:val="00C71897"/>
    <w:rsid w:val="00C71B8E"/>
    <w:rsid w:val="00C7219F"/>
    <w:rsid w:val="00C7226D"/>
    <w:rsid w:val="00C72E12"/>
    <w:rsid w:val="00C72E2E"/>
    <w:rsid w:val="00C73009"/>
    <w:rsid w:val="00C730A2"/>
    <w:rsid w:val="00C73370"/>
    <w:rsid w:val="00C73469"/>
    <w:rsid w:val="00C74342"/>
    <w:rsid w:val="00C74D11"/>
    <w:rsid w:val="00C75801"/>
    <w:rsid w:val="00C75FC4"/>
    <w:rsid w:val="00C767C7"/>
    <w:rsid w:val="00C769D3"/>
    <w:rsid w:val="00C770E6"/>
    <w:rsid w:val="00C7738E"/>
    <w:rsid w:val="00C77F46"/>
    <w:rsid w:val="00C80248"/>
    <w:rsid w:val="00C805A0"/>
    <w:rsid w:val="00C816C9"/>
    <w:rsid w:val="00C81C6F"/>
    <w:rsid w:val="00C82955"/>
    <w:rsid w:val="00C82D59"/>
    <w:rsid w:val="00C82F06"/>
    <w:rsid w:val="00C82F80"/>
    <w:rsid w:val="00C84046"/>
    <w:rsid w:val="00C853C3"/>
    <w:rsid w:val="00C85D1C"/>
    <w:rsid w:val="00C8606C"/>
    <w:rsid w:val="00C86C28"/>
    <w:rsid w:val="00C86E1C"/>
    <w:rsid w:val="00C86F9F"/>
    <w:rsid w:val="00C87B1A"/>
    <w:rsid w:val="00C87D27"/>
    <w:rsid w:val="00C87E6A"/>
    <w:rsid w:val="00C87F07"/>
    <w:rsid w:val="00C90A99"/>
    <w:rsid w:val="00C90F89"/>
    <w:rsid w:val="00C91079"/>
    <w:rsid w:val="00C9120C"/>
    <w:rsid w:val="00C914A1"/>
    <w:rsid w:val="00C9280F"/>
    <w:rsid w:val="00C93374"/>
    <w:rsid w:val="00C933D4"/>
    <w:rsid w:val="00C940F0"/>
    <w:rsid w:val="00C94A39"/>
    <w:rsid w:val="00C94F03"/>
    <w:rsid w:val="00C951EC"/>
    <w:rsid w:val="00C95AFD"/>
    <w:rsid w:val="00C96037"/>
    <w:rsid w:val="00C960BE"/>
    <w:rsid w:val="00C96106"/>
    <w:rsid w:val="00C96422"/>
    <w:rsid w:val="00C96E71"/>
    <w:rsid w:val="00C96FBD"/>
    <w:rsid w:val="00CA0196"/>
    <w:rsid w:val="00CA0822"/>
    <w:rsid w:val="00CA1B5D"/>
    <w:rsid w:val="00CA272A"/>
    <w:rsid w:val="00CA2B47"/>
    <w:rsid w:val="00CA31E3"/>
    <w:rsid w:val="00CA321A"/>
    <w:rsid w:val="00CA3516"/>
    <w:rsid w:val="00CA3E25"/>
    <w:rsid w:val="00CA46FD"/>
    <w:rsid w:val="00CA5615"/>
    <w:rsid w:val="00CA5C25"/>
    <w:rsid w:val="00CA6C05"/>
    <w:rsid w:val="00CA6FFD"/>
    <w:rsid w:val="00CA7121"/>
    <w:rsid w:val="00CA7CE1"/>
    <w:rsid w:val="00CB0C24"/>
    <w:rsid w:val="00CB1922"/>
    <w:rsid w:val="00CB221E"/>
    <w:rsid w:val="00CB296D"/>
    <w:rsid w:val="00CB3AE0"/>
    <w:rsid w:val="00CB45F8"/>
    <w:rsid w:val="00CB4D98"/>
    <w:rsid w:val="00CB5002"/>
    <w:rsid w:val="00CB5041"/>
    <w:rsid w:val="00CB523C"/>
    <w:rsid w:val="00CB60BB"/>
    <w:rsid w:val="00CB6CAC"/>
    <w:rsid w:val="00CB75CF"/>
    <w:rsid w:val="00CB7CA9"/>
    <w:rsid w:val="00CB7DAB"/>
    <w:rsid w:val="00CB7E9C"/>
    <w:rsid w:val="00CC1359"/>
    <w:rsid w:val="00CC2128"/>
    <w:rsid w:val="00CC2EB6"/>
    <w:rsid w:val="00CC4784"/>
    <w:rsid w:val="00CC48DB"/>
    <w:rsid w:val="00CC57A8"/>
    <w:rsid w:val="00CC5892"/>
    <w:rsid w:val="00CC67B2"/>
    <w:rsid w:val="00CC7080"/>
    <w:rsid w:val="00CC727B"/>
    <w:rsid w:val="00CC775A"/>
    <w:rsid w:val="00CC7D11"/>
    <w:rsid w:val="00CD014A"/>
    <w:rsid w:val="00CD0207"/>
    <w:rsid w:val="00CD0222"/>
    <w:rsid w:val="00CD036F"/>
    <w:rsid w:val="00CD0F82"/>
    <w:rsid w:val="00CD1FA1"/>
    <w:rsid w:val="00CD2C22"/>
    <w:rsid w:val="00CD3B1F"/>
    <w:rsid w:val="00CD423F"/>
    <w:rsid w:val="00CD44CB"/>
    <w:rsid w:val="00CD4581"/>
    <w:rsid w:val="00CD474D"/>
    <w:rsid w:val="00CD4865"/>
    <w:rsid w:val="00CD48D2"/>
    <w:rsid w:val="00CD5622"/>
    <w:rsid w:val="00CD5777"/>
    <w:rsid w:val="00CD64FF"/>
    <w:rsid w:val="00CD6E1E"/>
    <w:rsid w:val="00CD6FE3"/>
    <w:rsid w:val="00CE0253"/>
    <w:rsid w:val="00CE0A5F"/>
    <w:rsid w:val="00CE1097"/>
    <w:rsid w:val="00CE1F60"/>
    <w:rsid w:val="00CE2313"/>
    <w:rsid w:val="00CE258D"/>
    <w:rsid w:val="00CE2BB1"/>
    <w:rsid w:val="00CE3097"/>
    <w:rsid w:val="00CE3223"/>
    <w:rsid w:val="00CE3493"/>
    <w:rsid w:val="00CE3592"/>
    <w:rsid w:val="00CE3741"/>
    <w:rsid w:val="00CE3C26"/>
    <w:rsid w:val="00CE3F74"/>
    <w:rsid w:val="00CE3F97"/>
    <w:rsid w:val="00CE416F"/>
    <w:rsid w:val="00CE4E0F"/>
    <w:rsid w:val="00CE51E2"/>
    <w:rsid w:val="00CE5229"/>
    <w:rsid w:val="00CE562F"/>
    <w:rsid w:val="00CE5862"/>
    <w:rsid w:val="00CE59B0"/>
    <w:rsid w:val="00CE5F90"/>
    <w:rsid w:val="00CE6144"/>
    <w:rsid w:val="00CE6211"/>
    <w:rsid w:val="00CE63F9"/>
    <w:rsid w:val="00CE6A54"/>
    <w:rsid w:val="00CE6D46"/>
    <w:rsid w:val="00CE7F04"/>
    <w:rsid w:val="00CF185A"/>
    <w:rsid w:val="00CF199B"/>
    <w:rsid w:val="00CF21BC"/>
    <w:rsid w:val="00CF23A6"/>
    <w:rsid w:val="00CF24C7"/>
    <w:rsid w:val="00CF2C31"/>
    <w:rsid w:val="00CF2EE3"/>
    <w:rsid w:val="00CF3666"/>
    <w:rsid w:val="00CF3C05"/>
    <w:rsid w:val="00CF43D1"/>
    <w:rsid w:val="00CF5D06"/>
    <w:rsid w:val="00CF5D6C"/>
    <w:rsid w:val="00CF5F66"/>
    <w:rsid w:val="00CF61B0"/>
    <w:rsid w:val="00CF662B"/>
    <w:rsid w:val="00CF676A"/>
    <w:rsid w:val="00CF705A"/>
    <w:rsid w:val="00CF724C"/>
    <w:rsid w:val="00CF7B52"/>
    <w:rsid w:val="00D0045F"/>
    <w:rsid w:val="00D01CBD"/>
    <w:rsid w:val="00D01EAE"/>
    <w:rsid w:val="00D032C4"/>
    <w:rsid w:val="00D03808"/>
    <w:rsid w:val="00D044AC"/>
    <w:rsid w:val="00D052F9"/>
    <w:rsid w:val="00D052FB"/>
    <w:rsid w:val="00D06746"/>
    <w:rsid w:val="00D06844"/>
    <w:rsid w:val="00D07264"/>
    <w:rsid w:val="00D0764B"/>
    <w:rsid w:val="00D100A0"/>
    <w:rsid w:val="00D103C6"/>
    <w:rsid w:val="00D1051E"/>
    <w:rsid w:val="00D10D30"/>
    <w:rsid w:val="00D1101B"/>
    <w:rsid w:val="00D12B8D"/>
    <w:rsid w:val="00D131F5"/>
    <w:rsid w:val="00D1349E"/>
    <w:rsid w:val="00D13FDD"/>
    <w:rsid w:val="00D1417D"/>
    <w:rsid w:val="00D1473D"/>
    <w:rsid w:val="00D14D29"/>
    <w:rsid w:val="00D171A4"/>
    <w:rsid w:val="00D17339"/>
    <w:rsid w:val="00D201E3"/>
    <w:rsid w:val="00D203FD"/>
    <w:rsid w:val="00D2048D"/>
    <w:rsid w:val="00D204BB"/>
    <w:rsid w:val="00D2110C"/>
    <w:rsid w:val="00D21421"/>
    <w:rsid w:val="00D21ED6"/>
    <w:rsid w:val="00D223C5"/>
    <w:rsid w:val="00D22AE9"/>
    <w:rsid w:val="00D2335D"/>
    <w:rsid w:val="00D234E6"/>
    <w:rsid w:val="00D23C2D"/>
    <w:rsid w:val="00D24488"/>
    <w:rsid w:val="00D254EE"/>
    <w:rsid w:val="00D25C20"/>
    <w:rsid w:val="00D26153"/>
    <w:rsid w:val="00D26778"/>
    <w:rsid w:val="00D26BB9"/>
    <w:rsid w:val="00D27C5C"/>
    <w:rsid w:val="00D27D9B"/>
    <w:rsid w:val="00D302DA"/>
    <w:rsid w:val="00D30C2A"/>
    <w:rsid w:val="00D30CD0"/>
    <w:rsid w:val="00D30F7C"/>
    <w:rsid w:val="00D313B5"/>
    <w:rsid w:val="00D31419"/>
    <w:rsid w:val="00D326EF"/>
    <w:rsid w:val="00D3276A"/>
    <w:rsid w:val="00D3282F"/>
    <w:rsid w:val="00D3294C"/>
    <w:rsid w:val="00D32F62"/>
    <w:rsid w:val="00D33FFE"/>
    <w:rsid w:val="00D341C9"/>
    <w:rsid w:val="00D344E4"/>
    <w:rsid w:val="00D344E5"/>
    <w:rsid w:val="00D348C9"/>
    <w:rsid w:val="00D3495E"/>
    <w:rsid w:val="00D34E54"/>
    <w:rsid w:val="00D34F66"/>
    <w:rsid w:val="00D351B1"/>
    <w:rsid w:val="00D35E95"/>
    <w:rsid w:val="00D360C7"/>
    <w:rsid w:val="00D368DE"/>
    <w:rsid w:val="00D373CC"/>
    <w:rsid w:val="00D37993"/>
    <w:rsid w:val="00D379B5"/>
    <w:rsid w:val="00D405EB"/>
    <w:rsid w:val="00D40BE2"/>
    <w:rsid w:val="00D410CD"/>
    <w:rsid w:val="00D41263"/>
    <w:rsid w:val="00D414D7"/>
    <w:rsid w:val="00D423F8"/>
    <w:rsid w:val="00D430D8"/>
    <w:rsid w:val="00D43ACC"/>
    <w:rsid w:val="00D43E62"/>
    <w:rsid w:val="00D43F05"/>
    <w:rsid w:val="00D448A0"/>
    <w:rsid w:val="00D44C6C"/>
    <w:rsid w:val="00D4516A"/>
    <w:rsid w:val="00D4541D"/>
    <w:rsid w:val="00D45F67"/>
    <w:rsid w:val="00D46EA7"/>
    <w:rsid w:val="00D4735E"/>
    <w:rsid w:val="00D4737E"/>
    <w:rsid w:val="00D474FA"/>
    <w:rsid w:val="00D47B99"/>
    <w:rsid w:val="00D5045B"/>
    <w:rsid w:val="00D5087B"/>
    <w:rsid w:val="00D50ACE"/>
    <w:rsid w:val="00D50DD1"/>
    <w:rsid w:val="00D51205"/>
    <w:rsid w:val="00D51988"/>
    <w:rsid w:val="00D51C02"/>
    <w:rsid w:val="00D52015"/>
    <w:rsid w:val="00D5338E"/>
    <w:rsid w:val="00D5350B"/>
    <w:rsid w:val="00D53709"/>
    <w:rsid w:val="00D54237"/>
    <w:rsid w:val="00D54CEE"/>
    <w:rsid w:val="00D56388"/>
    <w:rsid w:val="00D56A71"/>
    <w:rsid w:val="00D57CAE"/>
    <w:rsid w:val="00D6008F"/>
    <w:rsid w:val="00D60678"/>
    <w:rsid w:val="00D606BD"/>
    <w:rsid w:val="00D60C4F"/>
    <w:rsid w:val="00D6169E"/>
    <w:rsid w:val="00D61B79"/>
    <w:rsid w:val="00D62435"/>
    <w:rsid w:val="00D62542"/>
    <w:rsid w:val="00D63CBB"/>
    <w:rsid w:val="00D642E2"/>
    <w:rsid w:val="00D66977"/>
    <w:rsid w:val="00D674FB"/>
    <w:rsid w:val="00D67727"/>
    <w:rsid w:val="00D67A5A"/>
    <w:rsid w:val="00D70855"/>
    <w:rsid w:val="00D715E8"/>
    <w:rsid w:val="00D71FDD"/>
    <w:rsid w:val="00D734E7"/>
    <w:rsid w:val="00D73555"/>
    <w:rsid w:val="00D73F92"/>
    <w:rsid w:val="00D7453C"/>
    <w:rsid w:val="00D748C0"/>
    <w:rsid w:val="00D74D2F"/>
    <w:rsid w:val="00D75913"/>
    <w:rsid w:val="00D75AC8"/>
    <w:rsid w:val="00D7795B"/>
    <w:rsid w:val="00D779F7"/>
    <w:rsid w:val="00D805D4"/>
    <w:rsid w:val="00D80C48"/>
    <w:rsid w:val="00D8106A"/>
    <w:rsid w:val="00D81096"/>
    <w:rsid w:val="00D812F5"/>
    <w:rsid w:val="00D81331"/>
    <w:rsid w:val="00D81617"/>
    <w:rsid w:val="00D81B20"/>
    <w:rsid w:val="00D823F7"/>
    <w:rsid w:val="00D82B63"/>
    <w:rsid w:val="00D83B2A"/>
    <w:rsid w:val="00D843FB"/>
    <w:rsid w:val="00D848B4"/>
    <w:rsid w:val="00D850A1"/>
    <w:rsid w:val="00D852AA"/>
    <w:rsid w:val="00D8618D"/>
    <w:rsid w:val="00D87342"/>
    <w:rsid w:val="00D907F1"/>
    <w:rsid w:val="00D914D5"/>
    <w:rsid w:val="00D91513"/>
    <w:rsid w:val="00D9187D"/>
    <w:rsid w:val="00D91B88"/>
    <w:rsid w:val="00D91FAB"/>
    <w:rsid w:val="00D92AC8"/>
    <w:rsid w:val="00D930DB"/>
    <w:rsid w:val="00D93B08"/>
    <w:rsid w:val="00D95B29"/>
    <w:rsid w:val="00D96363"/>
    <w:rsid w:val="00D96A24"/>
    <w:rsid w:val="00D974BF"/>
    <w:rsid w:val="00D977EB"/>
    <w:rsid w:val="00D97886"/>
    <w:rsid w:val="00DA09B2"/>
    <w:rsid w:val="00DA0A94"/>
    <w:rsid w:val="00DA1020"/>
    <w:rsid w:val="00DA1165"/>
    <w:rsid w:val="00DA19F6"/>
    <w:rsid w:val="00DA1A21"/>
    <w:rsid w:val="00DA249D"/>
    <w:rsid w:val="00DA24A3"/>
    <w:rsid w:val="00DA3AF4"/>
    <w:rsid w:val="00DA3F49"/>
    <w:rsid w:val="00DA45AF"/>
    <w:rsid w:val="00DA4C8F"/>
    <w:rsid w:val="00DA52CB"/>
    <w:rsid w:val="00DA718A"/>
    <w:rsid w:val="00DA7B7C"/>
    <w:rsid w:val="00DB0370"/>
    <w:rsid w:val="00DB088C"/>
    <w:rsid w:val="00DB08F6"/>
    <w:rsid w:val="00DB105B"/>
    <w:rsid w:val="00DB1C96"/>
    <w:rsid w:val="00DB209A"/>
    <w:rsid w:val="00DB4150"/>
    <w:rsid w:val="00DB57F8"/>
    <w:rsid w:val="00DB5AD2"/>
    <w:rsid w:val="00DB6394"/>
    <w:rsid w:val="00DB65C0"/>
    <w:rsid w:val="00DB689B"/>
    <w:rsid w:val="00DB6E58"/>
    <w:rsid w:val="00DB7444"/>
    <w:rsid w:val="00DB7F65"/>
    <w:rsid w:val="00DC095D"/>
    <w:rsid w:val="00DC10AC"/>
    <w:rsid w:val="00DC1C85"/>
    <w:rsid w:val="00DC1F34"/>
    <w:rsid w:val="00DC23CE"/>
    <w:rsid w:val="00DC2DBD"/>
    <w:rsid w:val="00DC40BF"/>
    <w:rsid w:val="00DC4F06"/>
    <w:rsid w:val="00DC4F3D"/>
    <w:rsid w:val="00DC5EFE"/>
    <w:rsid w:val="00DC6373"/>
    <w:rsid w:val="00DC639A"/>
    <w:rsid w:val="00DC649A"/>
    <w:rsid w:val="00DC67F9"/>
    <w:rsid w:val="00DC6C68"/>
    <w:rsid w:val="00DC7390"/>
    <w:rsid w:val="00DC7B71"/>
    <w:rsid w:val="00DD02FA"/>
    <w:rsid w:val="00DD046E"/>
    <w:rsid w:val="00DD089B"/>
    <w:rsid w:val="00DD0DF1"/>
    <w:rsid w:val="00DD118C"/>
    <w:rsid w:val="00DD11F3"/>
    <w:rsid w:val="00DD1459"/>
    <w:rsid w:val="00DD1466"/>
    <w:rsid w:val="00DD1D82"/>
    <w:rsid w:val="00DD2235"/>
    <w:rsid w:val="00DD260F"/>
    <w:rsid w:val="00DD3ADA"/>
    <w:rsid w:val="00DD41E6"/>
    <w:rsid w:val="00DD45E3"/>
    <w:rsid w:val="00DD46C7"/>
    <w:rsid w:val="00DD48AB"/>
    <w:rsid w:val="00DD534A"/>
    <w:rsid w:val="00DD5840"/>
    <w:rsid w:val="00DD6995"/>
    <w:rsid w:val="00DD6DC8"/>
    <w:rsid w:val="00DE0F11"/>
    <w:rsid w:val="00DE1211"/>
    <w:rsid w:val="00DE1867"/>
    <w:rsid w:val="00DE1F98"/>
    <w:rsid w:val="00DE463B"/>
    <w:rsid w:val="00DE478E"/>
    <w:rsid w:val="00DE4E1E"/>
    <w:rsid w:val="00DE5385"/>
    <w:rsid w:val="00DE54D7"/>
    <w:rsid w:val="00DE5F90"/>
    <w:rsid w:val="00DE62EB"/>
    <w:rsid w:val="00DE6650"/>
    <w:rsid w:val="00DE7431"/>
    <w:rsid w:val="00DE7482"/>
    <w:rsid w:val="00DE7B6E"/>
    <w:rsid w:val="00DE7C01"/>
    <w:rsid w:val="00DE7E5B"/>
    <w:rsid w:val="00DE7FDF"/>
    <w:rsid w:val="00DF0A4A"/>
    <w:rsid w:val="00DF0FC0"/>
    <w:rsid w:val="00DF1077"/>
    <w:rsid w:val="00DF15CD"/>
    <w:rsid w:val="00DF16E4"/>
    <w:rsid w:val="00DF1904"/>
    <w:rsid w:val="00DF1B0D"/>
    <w:rsid w:val="00DF1CE2"/>
    <w:rsid w:val="00DF36DE"/>
    <w:rsid w:val="00DF3B7C"/>
    <w:rsid w:val="00DF4016"/>
    <w:rsid w:val="00DF40C7"/>
    <w:rsid w:val="00DF51EB"/>
    <w:rsid w:val="00DF56A4"/>
    <w:rsid w:val="00DF64D5"/>
    <w:rsid w:val="00DF6E3A"/>
    <w:rsid w:val="00DF7012"/>
    <w:rsid w:val="00DF7B19"/>
    <w:rsid w:val="00DF7F26"/>
    <w:rsid w:val="00DF7FF3"/>
    <w:rsid w:val="00E0021D"/>
    <w:rsid w:val="00E00433"/>
    <w:rsid w:val="00E009AF"/>
    <w:rsid w:val="00E01410"/>
    <w:rsid w:val="00E0199E"/>
    <w:rsid w:val="00E01A55"/>
    <w:rsid w:val="00E020B5"/>
    <w:rsid w:val="00E02433"/>
    <w:rsid w:val="00E025EC"/>
    <w:rsid w:val="00E02654"/>
    <w:rsid w:val="00E026C4"/>
    <w:rsid w:val="00E02882"/>
    <w:rsid w:val="00E03473"/>
    <w:rsid w:val="00E04212"/>
    <w:rsid w:val="00E05297"/>
    <w:rsid w:val="00E056D7"/>
    <w:rsid w:val="00E05DF0"/>
    <w:rsid w:val="00E0614D"/>
    <w:rsid w:val="00E062DB"/>
    <w:rsid w:val="00E06D23"/>
    <w:rsid w:val="00E0774C"/>
    <w:rsid w:val="00E108B8"/>
    <w:rsid w:val="00E10DF3"/>
    <w:rsid w:val="00E11484"/>
    <w:rsid w:val="00E11B88"/>
    <w:rsid w:val="00E132DD"/>
    <w:rsid w:val="00E13371"/>
    <w:rsid w:val="00E137B5"/>
    <w:rsid w:val="00E13D11"/>
    <w:rsid w:val="00E148AB"/>
    <w:rsid w:val="00E148CA"/>
    <w:rsid w:val="00E14E8F"/>
    <w:rsid w:val="00E154B3"/>
    <w:rsid w:val="00E15D22"/>
    <w:rsid w:val="00E162EB"/>
    <w:rsid w:val="00E1630F"/>
    <w:rsid w:val="00E1694E"/>
    <w:rsid w:val="00E1745B"/>
    <w:rsid w:val="00E175B4"/>
    <w:rsid w:val="00E176C1"/>
    <w:rsid w:val="00E17D46"/>
    <w:rsid w:val="00E2019C"/>
    <w:rsid w:val="00E2040E"/>
    <w:rsid w:val="00E20480"/>
    <w:rsid w:val="00E205E5"/>
    <w:rsid w:val="00E2061C"/>
    <w:rsid w:val="00E20F47"/>
    <w:rsid w:val="00E2156D"/>
    <w:rsid w:val="00E2168A"/>
    <w:rsid w:val="00E227A3"/>
    <w:rsid w:val="00E2530D"/>
    <w:rsid w:val="00E2562D"/>
    <w:rsid w:val="00E25A42"/>
    <w:rsid w:val="00E25EEF"/>
    <w:rsid w:val="00E26865"/>
    <w:rsid w:val="00E26D89"/>
    <w:rsid w:val="00E2786E"/>
    <w:rsid w:val="00E30EA7"/>
    <w:rsid w:val="00E31366"/>
    <w:rsid w:val="00E319A8"/>
    <w:rsid w:val="00E32689"/>
    <w:rsid w:val="00E32DB1"/>
    <w:rsid w:val="00E32FD0"/>
    <w:rsid w:val="00E33035"/>
    <w:rsid w:val="00E33120"/>
    <w:rsid w:val="00E33366"/>
    <w:rsid w:val="00E3338F"/>
    <w:rsid w:val="00E33756"/>
    <w:rsid w:val="00E33DC3"/>
    <w:rsid w:val="00E34767"/>
    <w:rsid w:val="00E34912"/>
    <w:rsid w:val="00E34E96"/>
    <w:rsid w:val="00E35237"/>
    <w:rsid w:val="00E3548E"/>
    <w:rsid w:val="00E35E91"/>
    <w:rsid w:val="00E35FCE"/>
    <w:rsid w:val="00E3643F"/>
    <w:rsid w:val="00E36A72"/>
    <w:rsid w:val="00E36D48"/>
    <w:rsid w:val="00E37218"/>
    <w:rsid w:val="00E3745D"/>
    <w:rsid w:val="00E37FE6"/>
    <w:rsid w:val="00E40DDA"/>
    <w:rsid w:val="00E419C9"/>
    <w:rsid w:val="00E41A38"/>
    <w:rsid w:val="00E41A95"/>
    <w:rsid w:val="00E4228B"/>
    <w:rsid w:val="00E4235C"/>
    <w:rsid w:val="00E42D31"/>
    <w:rsid w:val="00E43062"/>
    <w:rsid w:val="00E43A5F"/>
    <w:rsid w:val="00E43C16"/>
    <w:rsid w:val="00E44050"/>
    <w:rsid w:val="00E44685"/>
    <w:rsid w:val="00E446F8"/>
    <w:rsid w:val="00E45392"/>
    <w:rsid w:val="00E459D1"/>
    <w:rsid w:val="00E462F8"/>
    <w:rsid w:val="00E46771"/>
    <w:rsid w:val="00E46802"/>
    <w:rsid w:val="00E468D1"/>
    <w:rsid w:val="00E46916"/>
    <w:rsid w:val="00E4768A"/>
    <w:rsid w:val="00E4799F"/>
    <w:rsid w:val="00E47D13"/>
    <w:rsid w:val="00E47E8A"/>
    <w:rsid w:val="00E509EB"/>
    <w:rsid w:val="00E51EC2"/>
    <w:rsid w:val="00E54981"/>
    <w:rsid w:val="00E54B9C"/>
    <w:rsid w:val="00E55346"/>
    <w:rsid w:val="00E5547D"/>
    <w:rsid w:val="00E56986"/>
    <w:rsid w:val="00E57562"/>
    <w:rsid w:val="00E57714"/>
    <w:rsid w:val="00E57D1A"/>
    <w:rsid w:val="00E601C1"/>
    <w:rsid w:val="00E601DD"/>
    <w:rsid w:val="00E604AF"/>
    <w:rsid w:val="00E60E23"/>
    <w:rsid w:val="00E611C0"/>
    <w:rsid w:val="00E61201"/>
    <w:rsid w:val="00E6179E"/>
    <w:rsid w:val="00E63AD7"/>
    <w:rsid w:val="00E63E50"/>
    <w:rsid w:val="00E64590"/>
    <w:rsid w:val="00E6550F"/>
    <w:rsid w:val="00E65934"/>
    <w:rsid w:val="00E65E57"/>
    <w:rsid w:val="00E66722"/>
    <w:rsid w:val="00E66A09"/>
    <w:rsid w:val="00E66BB2"/>
    <w:rsid w:val="00E6721E"/>
    <w:rsid w:val="00E672C0"/>
    <w:rsid w:val="00E7022E"/>
    <w:rsid w:val="00E7050F"/>
    <w:rsid w:val="00E70E34"/>
    <w:rsid w:val="00E71BED"/>
    <w:rsid w:val="00E71E3C"/>
    <w:rsid w:val="00E72F8E"/>
    <w:rsid w:val="00E72F9F"/>
    <w:rsid w:val="00E73550"/>
    <w:rsid w:val="00E73648"/>
    <w:rsid w:val="00E73761"/>
    <w:rsid w:val="00E73921"/>
    <w:rsid w:val="00E73EF2"/>
    <w:rsid w:val="00E7411B"/>
    <w:rsid w:val="00E74135"/>
    <w:rsid w:val="00E7478C"/>
    <w:rsid w:val="00E74A99"/>
    <w:rsid w:val="00E7592C"/>
    <w:rsid w:val="00E75D3E"/>
    <w:rsid w:val="00E75F01"/>
    <w:rsid w:val="00E75FC9"/>
    <w:rsid w:val="00E760E4"/>
    <w:rsid w:val="00E76EC8"/>
    <w:rsid w:val="00E772A8"/>
    <w:rsid w:val="00E77E0E"/>
    <w:rsid w:val="00E80032"/>
    <w:rsid w:val="00E80971"/>
    <w:rsid w:val="00E80B52"/>
    <w:rsid w:val="00E80D23"/>
    <w:rsid w:val="00E80EEE"/>
    <w:rsid w:val="00E80F14"/>
    <w:rsid w:val="00E8116E"/>
    <w:rsid w:val="00E811AF"/>
    <w:rsid w:val="00E81572"/>
    <w:rsid w:val="00E83E6D"/>
    <w:rsid w:val="00E83E8C"/>
    <w:rsid w:val="00E842AD"/>
    <w:rsid w:val="00E84BBF"/>
    <w:rsid w:val="00E85702"/>
    <w:rsid w:val="00E8591B"/>
    <w:rsid w:val="00E85A0F"/>
    <w:rsid w:val="00E86CFB"/>
    <w:rsid w:val="00E87587"/>
    <w:rsid w:val="00E87EF7"/>
    <w:rsid w:val="00E90253"/>
    <w:rsid w:val="00E909AD"/>
    <w:rsid w:val="00E90B89"/>
    <w:rsid w:val="00E90EB0"/>
    <w:rsid w:val="00E914AE"/>
    <w:rsid w:val="00E92125"/>
    <w:rsid w:val="00E928D0"/>
    <w:rsid w:val="00E92EC3"/>
    <w:rsid w:val="00E93355"/>
    <w:rsid w:val="00E934C7"/>
    <w:rsid w:val="00E95434"/>
    <w:rsid w:val="00E95F70"/>
    <w:rsid w:val="00E96082"/>
    <w:rsid w:val="00E971E2"/>
    <w:rsid w:val="00E97D21"/>
    <w:rsid w:val="00EA08BA"/>
    <w:rsid w:val="00EA0B42"/>
    <w:rsid w:val="00EA1A08"/>
    <w:rsid w:val="00EA2160"/>
    <w:rsid w:val="00EA2487"/>
    <w:rsid w:val="00EA275D"/>
    <w:rsid w:val="00EA2CF9"/>
    <w:rsid w:val="00EA306F"/>
    <w:rsid w:val="00EA359C"/>
    <w:rsid w:val="00EA35DC"/>
    <w:rsid w:val="00EA36AA"/>
    <w:rsid w:val="00EA3713"/>
    <w:rsid w:val="00EA4B72"/>
    <w:rsid w:val="00EA519F"/>
    <w:rsid w:val="00EA589B"/>
    <w:rsid w:val="00EA58FF"/>
    <w:rsid w:val="00EA5DF8"/>
    <w:rsid w:val="00EA5EEF"/>
    <w:rsid w:val="00EA67A8"/>
    <w:rsid w:val="00EA6A1E"/>
    <w:rsid w:val="00EA6B52"/>
    <w:rsid w:val="00EA721B"/>
    <w:rsid w:val="00EA79E9"/>
    <w:rsid w:val="00EA7AC2"/>
    <w:rsid w:val="00EB02DE"/>
    <w:rsid w:val="00EB1522"/>
    <w:rsid w:val="00EB19BF"/>
    <w:rsid w:val="00EB19D9"/>
    <w:rsid w:val="00EB28F9"/>
    <w:rsid w:val="00EB2C5A"/>
    <w:rsid w:val="00EB3248"/>
    <w:rsid w:val="00EB334D"/>
    <w:rsid w:val="00EB3EE4"/>
    <w:rsid w:val="00EB41AF"/>
    <w:rsid w:val="00EB4B49"/>
    <w:rsid w:val="00EB4C63"/>
    <w:rsid w:val="00EB62B0"/>
    <w:rsid w:val="00EB68A3"/>
    <w:rsid w:val="00EB7440"/>
    <w:rsid w:val="00EB7827"/>
    <w:rsid w:val="00EC06EA"/>
    <w:rsid w:val="00EC0F39"/>
    <w:rsid w:val="00EC1E77"/>
    <w:rsid w:val="00EC2801"/>
    <w:rsid w:val="00EC3000"/>
    <w:rsid w:val="00EC463C"/>
    <w:rsid w:val="00EC5539"/>
    <w:rsid w:val="00EC55DC"/>
    <w:rsid w:val="00EC5AB4"/>
    <w:rsid w:val="00EC6133"/>
    <w:rsid w:val="00EC7087"/>
    <w:rsid w:val="00EC77C9"/>
    <w:rsid w:val="00ED07E8"/>
    <w:rsid w:val="00ED0D23"/>
    <w:rsid w:val="00ED116E"/>
    <w:rsid w:val="00ED17AD"/>
    <w:rsid w:val="00ED1941"/>
    <w:rsid w:val="00ED1CF5"/>
    <w:rsid w:val="00ED28EB"/>
    <w:rsid w:val="00ED2CC9"/>
    <w:rsid w:val="00ED304D"/>
    <w:rsid w:val="00ED380F"/>
    <w:rsid w:val="00ED4372"/>
    <w:rsid w:val="00ED6EFD"/>
    <w:rsid w:val="00ED7141"/>
    <w:rsid w:val="00ED71E8"/>
    <w:rsid w:val="00ED73CC"/>
    <w:rsid w:val="00EE06CC"/>
    <w:rsid w:val="00EE0726"/>
    <w:rsid w:val="00EE200A"/>
    <w:rsid w:val="00EE2A96"/>
    <w:rsid w:val="00EE2AD7"/>
    <w:rsid w:val="00EE32F0"/>
    <w:rsid w:val="00EE35DC"/>
    <w:rsid w:val="00EE35EA"/>
    <w:rsid w:val="00EE364D"/>
    <w:rsid w:val="00EE3791"/>
    <w:rsid w:val="00EE3EA8"/>
    <w:rsid w:val="00EE4845"/>
    <w:rsid w:val="00EE4A1B"/>
    <w:rsid w:val="00EE4C33"/>
    <w:rsid w:val="00EE524F"/>
    <w:rsid w:val="00EE5737"/>
    <w:rsid w:val="00EE5ACF"/>
    <w:rsid w:val="00EE670C"/>
    <w:rsid w:val="00EE6F57"/>
    <w:rsid w:val="00EE7534"/>
    <w:rsid w:val="00EF0B50"/>
    <w:rsid w:val="00EF155B"/>
    <w:rsid w:val="00EF2301"/>
    <w:rsid w:val="00EF272E"/>
    <w:rsid w:val="00EF3884"/>
    <w:rsid w:val="00EF3B24"/>
    <w:rsid w:val="00EF3B4F"/>
    <w:rsid w:val="00EF3C9F"/>
    <w:rsid w:val="00EF403E"/>
    <w:rsid w:val="00EF4600"/>
    <w:rsid w:val="00EF4BE5"/>
    <w:rsid w:val="00EF5402"/>
    <w:rsid w:val="00EF5E56"/>
    <w:rsid w:val="00EF6531"/>
    <w:rsid w:val="00EF65BE"/>
    <w:rsid w:val="00EF6CF7"/>
    <w:rsid w:val="00EF6E9A"/>
    <w:rsid w:val="00EF6F13"/>
    <w:rsid w:val="00EF6F23"/>
    <w:rsid w:val="00EF7053"/>
    <w:rsid w:val="00F007E8"/>
    <w:rsid w:val="00F00808"/>
    <w:rsid w:val="00F00BD8"/>
    <w:rsid w:val="00F01044"/>
    <w:rsid w:val="00F0148F"/>
    <w:rsid w:val="00F018EF"/>
    <w:rsid w:val="00F01E8B"/>
    <w:rsid w:val="00F02292"/>
    <w:rsid w:val="00F026CC"/>
    <w:rsid w:val="00F02904"/>
    <w:rsid w:val="00F02F33"/>
    <w:rsid w:val="00F02F47"/>
    <w:rsid w:val="00F034FD"/>
    <w:rsid w:val="00F0367B"/>
    <w:rsid w:val="00F046AE"/>
    <w:rsid w:val="00F05157"/>
    <w:rsid w:val="00F05221"/>
    <w:rsid w:val="00F0529D"/>
    <w:rsid w:val="00F05412"/>
    <w:rsid w:val="00F05DCC"/>
    <w:rsid w:val="00F06C74"/>
    <w:rsid w:val="00F06DFB"/>
    <w:rsid w:val="00F073D9"/>
    <w:rsid w:val="00F0790C"/>
    <w:rsid w:val="00F07A4A"/>
    <w:rsid w:val="00F07C46"/>
    <w:rsid w:val="00F1016B"/>
    <w:rsid w:val="00F109D1"/>
    <w:rsid w:val="00F11842"/>
    <w:rsid w:val="00F11CF5"/>
    <w:rsid w:val="00F123E4"/>
    <w:rsid w:val="00F12C53"/>
    <w:rsid w:val="00F13367"/>
    <w:rsid w:val="00F1468C"/>
    <w:rsid w:val="00F1478D"/>
    <w:rsid w:val="00F14BB0"/>
    <w:rsid w:val="00F158B1"/>
    <w:rsid w:val="00F15AA6"/>
    <w:rsid w:val="00F15E30"/>
    <w:rsid w:val="00F162F7"/>
    <w:rsid w:val="00F16415"/>
    <w:rsid w:val="00F16A04"/>
    <w:rsid w:val="00F16A48"/>
    <w:rsid w:val="00F16F6F"/>
    <w:rsid w:val="00F172A4"/>
    <w:rsid w:val="00F2003C"/>
    <w:rsid w:val="00F200F8"/>
    <w:rsid w:val="00F20281"/>
    <w:rsid w:val="00F20E50"/>
    <w:rsid w:val="00F213DB"/>
    <w:rsid w:val="00F2184E"/>
    <w:rsid w:val="00F21A84"/>
    <w:rsid w:val="00F225AA"/>
    <w:rsid w:val="00F227EB"/>
    <w:rsid w:val="00F22B16"/>
    <w:rsid w:val="00F22B64"/>
    <w:rsid w:val="00F238E7"/>
    <w:rsid w:val="00F23CCC"/>
    <w:rsid w:val="00F23D17"/>
    <w:rsid w:val="00F23D84"/>
    <w:rsid w:val="00F24B9B"/>
    <w:rsid w:val="00F24DC9"/>
    <w:rsid w:val="00F250CA"/>
    <w:rsid w:val="00F25362"/>
    <w:rsid w:val="00F25536"/>
    <w:rsid w:val="00F25F92"/>
    <w:rsid w:val="00F26555"/>
    <w:rsid w:val="00F26610"/>
    <w:rsid w:val="00F26C5F"/>
    <w:rsid w:val="00F275D9"/>
    <w:rsid w:val="00F30112"/>
    <w:rsid w:val="00F30444"/>
    <w:rsid w:val="00F304C5"/>
    <w:rsid w:val="00F309F5"/>
    <w:rsid w:val="00F30B94"/>
    <w:rsid w:val="00F30DF6"/>
    <w:rsid w:val="00F31809"/>
    <w:rsid w:val="00F32353"/>
    <w:rsid w:val="00F33791"/>
    <w:rsid w:val="00F337C6"/>
    <w:rsid w:val="00F33EB2"/>
    <w:rsid w:val="00F347D6"/>
    <w:rsid w:val="00F35B44"/>
    <w:rsid w:val="00F3681B"/>
    <w:rsid w:val="00F3690C"/>
    <w:rsid w:val="00F37A8D"/>
    <w:rsid w:val="00F37B51"/>
    <w:rsid w:val="00F37CE0"/>
    <w:rsid w:val="00F401B8"/>
    <w:rsid w:val="00F41738"/>
    <w:rsid w:val="00F42E66"/>
    <w:rsid w:val="00F436E5"/>
    <w:rsid w:val="00F43AE5"/>
    <w:rsid w:val="00F43B3E"/>
    <w:rsid w:val="00F441DD"/>
    <w:rsid w:val="00F44B0B"/>
    <w:rsid w:val="00F44CFE"/>
    <w:rsid w:val="00F44EA5"/>
    <w:rsid w:val="00F450D1"/>
    <w:rsid w:val="00F45724"/>
    <w:rsid w:val="00F468A4"/>
    <w:rsid w:val="00F46E50"/>
    <w:rsid w:val="00F47574"/>
    <w:rsid w:val="00F477A3"/>
    <w:rsid w:val="00F47EB0"/>
    <w:rsid w:val="00F50299"/>
    <w:rsid w:val="00F50AC1"/>
    <w:rsid w:val="00F50B32"/>
    <w:rsid w:val="00F51B61"/>
    <w:rsid w:val="00F51BCA"/>
    <w:rsid w:val="00F524E6"/>
    <w:rsid w:val="00F52A83"/>
    <w:rsid w:val="00F52CBA"/>
    <w:rsid w:val="00F53813"/>
    <w:rsid w:val="00F53CCE"/>
    <w:rsid w:val="00F540DE"/>
    <w:rsid w:val="00F54423"/>
    <w:rsid w:val="00F549C7"/>
    <w:rsid w:val="00F549D7"/>
    <w:rsid w:val="00F54CD5"/>
    <w:rsid w:val="00F5545B"/>
    <w:rsid w:val="00F55774"/>
    <w:rsid w:val="00F57CE4"/>
    <w:rsid w:val="00F61504"/>
    <w:rsid w:val="00F61C0F"/>
    <w:rsid w:val="00F62C90"/>
    <w:rsid w:val="00F63637"/>
    <w:rsid w:val="00F63E9C"/>
    <w:rsid w:val="00F643E9"/>
    <w:rsid w:val="00F64E59"/>
    <w:rsid w:val="00F65398"/>
    <w:rsid w:val="00F655DD"/>
    <w:rsid w:val="00F6577E"/>
    <w:rsid w:val="00F66C00"/>
    <w:rsid w:val="00F66D15"/>
    <w:rsid w:val="00F672E8"/>
    <w:rsid w:val="00F67391"/>
    <w:rsid w:val="00F67737"/>
    <w:rsid w:val="00F70659"/>
    <w:rsid w:val="00F708A9"/>
    <w:rsid w:val="00F70BDA"/>
    <w:rsid w:val="00F70D2C"/>
    <w:rsid w:val="00F711DF"/>
    <w:rsid w:val="00F7134F"/>
    <w:rsid w:val="00F715C1"/>
    <w:rsid w:val="00F7218A"/>
    <w:rsid w:val="00F727C8"/>
    <w:rsid w:val="00F7283D"/>
    <w:rsid w:val="00F72D4C"/>
    <w:rsid w:val="00F72EFC"/>
    <w:rsid w:val="00F7323E"/>
    <w:rsid w:val="00F734F4"/>
    <w:rsid w:val="00F736F1"/>
    <w:rsid w:val="00F7413C"/>
    <w:rsid w:val="00F74806"/>
    <w:rsid w:val="00F75F5A"/>
    <w:rsid w:val="00F76356"/>
    <w:rsid w:val="00F768B0"/>
    <w:rsid w:val="00F76948"/>
    <w:rsid w:val="00F76A96"/>
    <w:rsid w:val="00F76D9D"/>
    <w:rsid w:val="00F76E84"/>
    <w:rsid w:val="00F77515"/>
    <w:rsid w:val="00F77C79"/>
    <w:rsid w:val="00F77D4F"/>
    <w:rsid w:val="00F77DC2"/>
    <w:rsid w:val="00F77FB1"/>
    <w:rsid w:val="00F811F2"/>
    <w:rsid w:val="00F812C6"/>
    <w:rsid w:val="00F813F9"/>
    <w:rsid w:val="00F827A4"/>
    <w:rsid w:val="00F82ACA"/>
    <w:rsid w:val="00F837B3"/>
    <w:rsid w:val="00F845C7"/>
    <w:rsid w:val="00F846E8"/>
    <w:rsid w:val="00F846FF"/>
    <w:rsid w:val="00F84AB9"/>
    <w:rsid w:val="00F85AA8"/>
    <w:rsid w:val="00F85AEC"/>
    <w:rsid w:val="00F85E8D"/>
    <w:rsid w:val="00F85F95"/>
    <w:rsid w:val="00F87093"/>
    <w:rsid w:val="00F8730F"/>
    <w:rsid w:val="00F874E9"/>
    <w:rsid w:val="00F87B07"/>
    <w:rsid w:val="00F87D8D"/>
    <w:rsid w:val="00F90712"/>
    <w:rsid w:val="00F90BB5"/>
    <w:rsid w:val="00F90D3E"/>
    <w:rsid w:val="00F916C9"/>
    <w:rsid w:val="00F928F1"/>
    <w:rsid w:val="00F94007"/>
    <w:rsid w:val="00F94756"/>
    <w:rsid w:val="00F94925"/>
    <w:rsid w:val="00F94BC0"/>
    <w:rsid w:val="00F94D94"/>
    <w:rsid w:val="00F94DB4"/>
    <w:rsid w:val="00F955DA"/>
    <w:rsid w:val="00F96088"/>
    <w:rsid w:val="00F96E99"/>
    <w:rsid w:val="00F974FC"/>
    <w:rsid w:val="00F97951"/>
    <w:rsid w:val="00F97B59"/>
    <w:rsid w:val="00F97D5F"/>
    <w:rsid w:val="00F97F0C"/>
    <w:rsid w:val="00F97F4D"/>
    <w:rsid w:val="00FA0D58"/>
    <w:rsid w:val="00FA0E38"/>
    <w:rsid w:val="00FA0FF2"/>
    <w:rsid w:val="00FA1497"/>
    <w:rsid w:val="00FA14B5"/>
    <w:rsid w:val="00FA2660"/>
    <w:rsid w:val="00FA2892"/>
    <w:rsid w:val="00FA2D2C"/>
    <w:rsid w:val="00FA2ED5"/>
    <w:rsid w:val="00FA321E"/>
    <w:rsid w:val="00FA4CEE"/>
    <w:rsid w:val="00FA52D3"/>
    <w:rsid w:val="00FA531E"/>
    <w:rsid w:val="00FA54AA"/>
    <w:rsid w:val="00FA5908"/>
    <w:rsid w:val="00FA5D98"/>
    <w:rsid w:val="00FA7787"/>
    <w:rsid w:val="00FA7D5A"/>
    <w:rsid w:val="00FA7E32"/>
    <w:rsid w:val="00FA7FCA"/>
    <w:rsid w:val="00FB0B3C"/>
    <w:rsid w:val="00FB17B6"/>
    <w:rsid w:val="00FB1D19"/>
    <w:rsid w:val="00FB2CF4"/>
    <w:rsid w:val="00FB3AF0"/>
    <w:rsid w:val="00FB3CDD"/>
    <w:rsid w:val="00FB4BCF"/>
    <w:rsid w:val="00FB4CB1"/>
    <w:rsid w:val="00FB51AE"/>
    <w:rsid w:val="00FB5CF4"/>
    <w:rsid w:val="00FB5EFC"/>
    <w:rsid w:val="00FB5F31"/>
    <w:rsid w:val="00FB6173"/>
    <w:rsid w:val="00FB68C4"/>
    <w:rsid w:val="00FB70D6"/>
    <w:rsid w:val="00FB7540"/>
    <w:rsid w:val="00FB779F"/>
    <w:rsid w:val="00FB7C32"/>
    <w:rsid w:val="00FC04B3"/>
    <w:rsid w:val="00FC0702"/>
    <w:rsid w:val="00FC0F56"/>
    <w:rsid w:val="00FC1A51"/>
    <w:rsid w:val="00FC1DBC"/>
    <w:rsid w:val="00FC24C1"/>
    <w:rsid w:val="00FC26CF"/>
    <w:rsid w:val="00FC2741"/>
    <w:rsid w:val="00FC2FD4"/>
    <w:rsid w:val="00FC34A3"/>
    <w:rsid w:val="00FC3D08"/>
    <w:rsid w:val="00FC432C"/>
    <w:rsid w:val="00FC4AEA"/>
    <w:rsid w:val="00FC4C74"/>
    <w:rsid w:val="00FC5621"/>
    <w:rsid w:val="00FC61B4"/>
    <w:rsid w:val="00FC6FA3"/>
    <w:rsid w:val="00FC7714"/>
    <w:rsid w:val="00FC7865"/>
    <w:rsid w:val="00FD05BB"/>
    <w:rsid w:val="00FD0D6B"/>
    <w:rsid w:val="00FD12C6"/>
    <w:rsid w:val="00FD1D2E"/>
    <w:rsid w:val="00FD1D7F"/>
    <w:rsid w:val="00FD1F8C"/>
    <w:rsid w:val="00FD2EE6"/>
    <w:rsid w:val="00FD2F1D"/>
    <w:rsid w:val="00FD4E36"/>
    <w:rsid w:val="00FD5049"/>
    <w:rsid w:val="00FD5FD3"/>
    <w:rsid w:val="00FD612C"/>
    <w:rsid w:val="00FD630E"/>
    <w:rsid w:val="00FD6971"/>
    <w:rsid w:val="00FD6D5C"/>
    <w:rsid w:val="00FD72DC"/>
    <w:rsid w:val="00FD7EDA"/>
    <w:rsid w:val="00FE0778"/>
    <w:rsid w:val="00FE0C5F"/>
    <w:rsid w:val="00FE0CC2"/>
    <w:rsid w:val="00FE10CA"/>
    <w:rsid w:val="00FE132E"/>
    <w:rsid w:val="00FE150F"/>
    <w:rsid w:val="00FE1F62"/>
    <w:rsid w:val="00FE30FF"/>
    <w:rsid w:val="00FE346D"/>
    <w:rsid w:val="00FE3B61"/>
    <w:rsid w:val="00FE3D81"/>
    <w:rsid w:val="00FE3F12"/>
    <w:rsid w:val="00FE4293"/>
    <w:rsid w:val="00FE4804"/>
    <w:rsid w:val="00FE5651"/>
    <w:rsid w:val="00FE591F"/>
    <w:rsid w:val="00FE6354"/>
    <w:rsid w:val="00FE6356"/>
    <w:rsid w:val="00FE637D"/>
    <w:rsid w:val="00FE65CD"/>
    <w:rsid w:val="00FE6795"/>
    <w:rsid w:val="00FE6823"/>
    <w:rsid w:val="00FE6947"/>
    <w:rsid w:val="00FE6CE3"/>
    <w:rsid w:val="00FE7246"/>
    <w:rsid w:val="00FE7617"/>
    <w:rsid w:val="00FF0013"/>
    <w:rsid w:val="00FF0059"/>
    <w:rsid w:val="00FF01F2"/>
    <w:rsid w:val="00FF0BBB"/>
    <w:rsid w:val="00FF187A"/>
    <w:rsid w:val="00FF210F"/>
    <w:rsid w:val="00FF22F9"/>
    <w:rsid w:val="00FF2445"/>
    <w:rsid w:val="00FF4C69"/>
    <w:rsid w:val="00FF5CBE"/>
    <w:rsid w:val="00FF624A"/>
    <w:rsid w:val="00FF6315"/>
    <w:rsid w:val="00FF663A"/>
    <w:rsid w:val="00FF66AF"/>
    <w:rsid w:val="00FF72AB"/>
    <w:rsid w:val="00FF7517"/>
    <w:rsid w:val="00FF7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A05364"/>
  <w15:chartTrackingRefBased/>
  <w15:docId w15:val="{D988B523-BD2F-4409-88D5-277390E59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227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64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642E2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227AB"/>
    <w:pPr>
      <w:keepNext/>
      <w:keepLines/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2C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C6D"/>
  </w:style>
  <w:style w:type="paragraph" w:styleId="Footer">
    <w:name w:val="footer"/>
    <w:basedOn w:val="Normal"/>
    <w:link w:val="FooterChar"/>
    <w:uiPriority w:val="99"/>
    <w:unhideWhenUsed/>
    <w:rsid w:val="00C32C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C6D"/>
  </w:style>
  <w:style w:type="paragraph" w:styleId="ListParagraph">
    <w:name w:val="List Paragraph"/>
    <w:basedOn w:val="Normal"/>
    <w:uiPriority w:val="34"/>
    <w:qFormat/>
    <w:rsid w:val="00905155"/>
    <w:pPr>
      <w:ind w:left="720"/>
      <w:contextualSpacing/>
    </w:pPr>
  </w:style>
  <w:style w:type="table" w:styleId="TableGrid">
    <w:name w:val="Table Grid"/>
    <w:basedOn w:val="TableNormal"/>
    <w:uiPriority w:val="59"/>
    <w:rsid w:val="00B873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E7A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7A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7A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7A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7A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7A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A78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2C7F31"/>
  </w:style>
  <w:style w:type="character" w:styleId="Hyperlink">
    <w:name w:val="Hyperlink"/>
    <w:basedOn w:val="DefaultParagraphFont"/>
    <w:uiPriority w:val="99"/>
    <w:unhideWhenUsed/>
    <w:rsid w:val="0018132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D72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mi">
    <w:name w:val="mi"/>
    <w:basedOn w:val="DefaultParagraphFont"/>
    <w:rsid w:val="00FD72DC"/>
  </w:style>
  <w:style w:type="character" w:customStyle="1" w:styleId="mtext">
    <w:name w:val="mtext"/>
    <w:basedOn w:val="DefaultParagraphFont"/>
    <w:rsid w:val="00FD72DC"/>
  </w:style>
  <w:style w:type="character" w:customStyle="1" w:styleId="mo">
    <w:name w:val="mo"/>
    <w:basedOn w:val="DefaultParagraphFont"/>
    <w:rsid w:val="00FD72DC"/>
  </w:style>
  <w:style w:type="character" w:customStyle="1" w:styleId="mn">
    <w:name w:val="mn"/>
    <w:basedOn w:val="DefaultParagraphFont"/>
    <w:rsid w:val="00FD72DC"/>
  </w:style>
  <w:style w:type="character" w:customStyle="1" w:styleId="nowrap">
    <w:name w:val="nowrap"/>
    <w:basedOn w:val="DefaultParagraphFont"/>
    <w:rsid w:val="00FD72DC"/>
  </w:style>
  <w:style w:type="paragraph" w:customStyle="1" w:styleId="EndNoteBibliographyTitle">
    <w:name w:val="EndNote Bibliography Title"/>
    <w:basedOn w:val="Normal"/>
    <w:link w:val="EndNoteBibliographyTitleChar"/>
    <w:rsid w:val="009D524F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D524F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9D524F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D524F"/>
    <w:rPr>
      <w:rFonts w:ascii="Calibri" w:hAnsi="Calibri" w:cs="Calibri"/>
      <w:noProof/>
      <w:lang w:val="en-US"/>
    </w:rPr>
  </w:style>
  <w:style w:type="paragraph" w:styleId="Revision">
    <w:name w:val="Revision"/>
    <w:hidden/>
    <w:uiPriority w:val="99"/>
    <w:semiHidden/>
    <w:rsid w:val="00003C77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semiHidden/>
    <w:unhideWhenUsed/>
    <w:rsid w:val="008C2814"/>
    <w:rPr>
      <w:color w:val="2B579A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1075BB"/>
  </w:style>
  <w:style w:type="character" w:customStyle="1" w:styleId="Mention2">
    <w:name w:val="Mention2"/>
    <w:basedOn w:val="DefaultParagraphFont"/>
    <w:uiPriority w:val="99"/>
    <w:semiHidden/>
    <w:unhideWhenUsed/>
    <w:rsid w:val="002B274C"/>
    <w:rPr>
      <w:color w:val="2B579A"/>
      <w:shd w:val="clear" w:color="auto" w:fill="E6E6E6"/>
    </w:rPr>
  </w:style>
  <w:style w:type="character" w:customStyle="1" w:styleId="Mention3">
    <w:name w:val="Mention3"/>
    <w:basedOn w:val="DefaultParagraphFont"/>
    <w:uiPriority w:val="99"/>
    <w:semiHidden/>
    <w:unhideWhenUsed/>
    <w:rsid w:val="00D7453C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42E0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4764F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447674"/>
    <w:rPr>
      <w:i/>
      <w:iCs/>
    </w:rPr>
  </w:style>
  <w:style w:type="character" w:customStyle="1" w:styleId="highwire-cite-authors">
    <w:name w:val="highwire-cite-authors"/>
    <w:basedOn w:val="DefaultParagraphFont"/>
    <w:rsid w:val="00105E30"/>
  </w:style>
  <w:style w:type="character" w:customStyle="1" w:styleId="nlm-surname">
    <w:name w:val="nlm-surname"/>
    <w:basedOn w:val="DefaultParagraphFont"/>
    <w:rsid w:val="00105E30"/>
  </w:style>
  <w:style w:type="character" w:customStyle="1" w:styleId="nlm-given-names">
    <w:name w:val="nlm-given-names"/>
    <w:basedOn w:val="DefaultParagraphFont"/>
    <w:rsid w:val="00105E30"/>
  </w:style>
  <w:style w:type="character" w:customStyle="1" w:styleId="highwire-cite-title">
    <w:name w:val="highwire-cite-title"/>
    <w:basedOn w:val="DefaultParagraphFont"/>
    <w:rsid w:val="00105E30"/>
  </w:style>
  <w:style w:type="character" w:customStyle="1" w:styleId="highwire-cite-metadata-journal">
    <w:name w:val="highwire-cite-metadata-journal"/>
    <w:basedOn w:val="DefaultParagraphFont"/>
    <w:rsid w:val="00105E30"/>
  </w:style>
  <w:style w:type="character" w:customStyle="1" w:styleId="highwire-cite-metadata-date">
    <w:name w:val="highwire-cite-metadata-date"/>
    <w:basedOn w:val="DefaultParagraphFont"/>
    <w:rsid w:val="00105E30"/>
  </w:style>
  <w:style w:type="character" w:customStyle="1" w:styleId="highwire-cite-metadata-volume">
    <w:name w:val="highwire-cite-metadata-volume"/>
    <w:basedOn w:val="DefaultParagraphFont"/>
    <w:rsid w:val="00105E30"/>
  </w:style>
  <w:style w:type="character" w:styleId="FollowedHyperlink">
    <w:name w:val="FollowedHyperlink"/>
    <w:basedOn w:val="DefaultParagraphFont"/>
    <w:uiPriority w:val="99"/>
    <w:semiHidden/>
    <w:unhideWhenUsed/>
    <w:rsid w:val="00E43A5F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43A5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43A5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43A5F"/>
    <w:rPr>
      <w:vertAlign w:val="superscript"/>
    </w:rPr>
  </w:style>
  <w:style w:type="paragraph" w:customStyle="1" w:styleId="Default">
    <w:name w:val="Default"/>
    <w:rsid w:val="008B604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bdr w:val="nil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F0B21"/>
    <w:rPr>
      <w:color w:val="808080"/>
      <w:shd w:val="clear" w:color="auto" w:fill="E6E6E6"/>
    </w:rPr>
  </w:style>
  <w:style w:type="character" w:customStyle="1" w:styleId="Heading5Char">
    <w:name w:val="Heading 5 Char"/>
    <w:basedOn w:val="DefaultParagraphFont"/>
    <w:link w:val="Heading5"/>
    <w:uiPriority w:val="9"/>
    <w:rsid w:val="00D642E2"/>
    <w:rPr>
      <w:rFonts w:asciiTheme="majorHAnsi" w:eastAsiaTheme="majorEastAsia" w:hAnsiTheme="majorHAnsi" w:cstheme="majorBidi"/>
      <w:color w:val="2E74B5" w:themeColor="accent1" w:themeShade="BF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227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rsid w:val="008227AB"/>
    <w:rPr>
      <w:rFonts w:asciiTheme="majorHAnsi" w:eastAsiaTheme="majorEastAsia" w:hAnsiTheme="majorHAnsi" w:cstheme="majorBidi"/>
      <w:color w:val="1F4D78" w:themeColor="accent1" w:themeShade="7F"/>
      <w:szCs w:val="20"/>
    </w:rPr>
  </w:style>
  <w:style w:type="character" w:styleId="Strong">
    <w:name w:val="Strong"/>
    <w:basedOn w:val="DefaultParagraphFont"/>
    <w:uiPriority w:val="22"/>
    <w:qFormat/>
    <w:rsid w:val="00F711D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4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6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8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6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8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3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4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2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9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8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73877">
          <w:marLeft w:val="0"/>
          <w:marRight w:val="0"/>
          <w:marTop w:val="332"/>
          <w:marBottom w:val="33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13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956728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87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0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9CDC05-B43D-4759-A500-E37A36A59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</Words>
  <Characters>18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 Hollingworth</dc:creator>
  <cp:keywords/>
  <dc:description/>
  <cp:lastModifiedBy>Tim Jones</cp:lastModifiedBy>
  <cp:revision>5</cp:revision>
  <cp:lastPrinted>2019-06-18T10:15:00Z</cp:lastPrinted>
  <dcterms:created xsi:type="dcterms:W3CDTF">2022-04-05T07:45:00Z</dcterms:created>
  <dcterms:modified xsi:type="dcterms:W3CDTF">2022-04-05T07:48:00Z</dcterms:modified>
</cp:coreProperties>
</file>